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6866" w:rsidRPr="00516AE6" w:rsidRDefault="00796866" w:rsidP="00BF53E4">
      <w:pPr>
        <w:pStyle w:val="Heading1"/>
      </w:pPr>
      <w:r w:rsidRPr="00516AE6">
        <w:t># Introduction to Data and Data Science</w:t>
      </w:r>
    </w:p>
    <w:p w:rsidR="00BF53E4" w:rsidRPr="00516AE6" w:rsidRDefault="00796866" w:rsidP="00BF53E4">
      <w:pPr>
        <w:pStyle w:val="Heading1"/>
      </w:pPr>
      <w:r w:rsidRPr="00516AE6">
        <w:t xml:space="preserve">## </w:t>
      </w:r>
      <w:r w:rsidR="00BF53E4" w:rsidRPr="00516AE6">
        <w:t>Analysis vs Analytics</w:t>
      </w:r>
    </w:p>
    <w:p w:rsidR="00180B96" w:rsidRDefault="00180B96" w:rsidP="00180B96">
      <w:pPr>
        <w:pStyle w:val="Heading1"/>
      </w:pPr>
      <w:r>
        <w:t>What is Peter Lynch's approach to long-term investing?</w:t>
      </w:r>
      <w:r>
        <w:tab/>
        <w:t>He believes in holding stocks for years, focusing on the company's growth potential rather than short-term market movements.</w:t>
      </w:r>
    </w:p>
    <w:p w:rsidR="00180B96" w:rsidRDefault="00180B96" w:rsidP="00180B96">
      <w:pPr>
        <w:pStyle w:val="Heading1"/>
      </w:pPr>
      <w:r>
        <w:t>Why does Peter Lynch emphasize avoiding emotional decisions?</w:t>
      </w:r>
      <w:r>
        <w:tab/>
        <w:t>Emotional decisions lead to impulsive trades, while disciplined investing based on research yields better results.</w:t>
      </w:r>
    </w:p>
    <w:p w:rsidR="00180B96" w:rsidRDefault="00180B96" w:rsidP="00180B96">
      <w:pPr>
        <w:pStyle w:val="Heading1"/>
      </w:pPr>
      <w:r>
        <w:t>How did Peter Lynch respond to the 1990 recession?</w:t>
      </w:r>
      <w:r>
        <w:tab/>
        <w:t>He intensified research, visiting over 200 companies that year alone, seeking undervalued opportunities.</w:t>
      </w:r>
    </w:p>
    <w:p w:rsidR="00180B96" w:rsidRDefault="00180B96" w:rsidP="00180B96">
      <w:pPr>
        <w:pStyle w:val="Heading1"/>
      </w:pPr>
      <w:r>
        <w:t>What does Lynch mean by "rechecking the story"?</w:t>
      </w:r>
      <w:r>
        <w:tab/>
        <w:t>He periodically reviewed companies to ensure they still had strong fundamentals and growth potential.</w:t>
      </w:r>
    </w:p>
    <w:p w:rsidR="00180B96" w:rsidRDefault="00180B96" w:rsidP="00180B96">
      <w:pPr>
        <w:pStyle w:val="Heading1"/>
      </w:pPr>
      <w:r>
        <w:t>How does Peter Lynch classify "Fast Growers"?</w:t>
      </w:r>
      <w:r>
        <w:tab/>
        <w:t>Companies with rapid earnings growth and high potential for price appreciation, though often riskier.</w:t>
      </w:r>
    </w:p>
    <w:p w:rsidR="00180B96" w:rsidRDefault="00180B96" w:rsidP="00180B96">
      <w:pPr>
        <w:pStyle w:val="Heading1"/>
      </w:pPr>
      <w:r>
        <w:t>What is Lynch’s opinion on diversification?</w:t>
      </w:r>
      <w:r>
        <w:tab/>
        <w:t>He supports diversification to reduce risk but warns against over-diversifying, which can dilute returns.</w:t>
      </w:r>
    </w:p>
    <w:p w:rsidR="00180B96" w:rsidRDefault="00180B96" w:rsidP="00180B96">
      <w:pPr>
        <w:pStyle w:val="Heading1"/>
      </w:pPr>
      <w:r>
        <w:t xml:space="preserve">What is Peter Lynch's view on </w:t>
      </w:r>
      <w:proofErr w:type="spellStart"/>
      <w:r>
        <w:t>cyclicals</w:t>
      </w:r>
      <w:proofErr w:type="spellEnd"/>
      <w:r>
        <w:t>?</w:t>
      </w:r>
      <w:r>
        <w:tab/>
        <w:t xml:space="preserve">He considers </w:t>
      </w:r>
      <w:proofErr w:type="spellStart"/>
      <w:r>
        <w:t>cyclicals</w:t>
      </w:r>
      <w:proofErr w:type="spellEnd"/>
      <w:r>
        <w:t xml:space="preserve"> riskier due to their dependence on economic cycles and advises precise timing for such investments.</w:t>
      </w:r>
    </w:p>
    <w:p w:rsidR="00180B96" w:rsidRDefault="00180B96" w:rsidP="00180B96">
      <w:pPr>
        <w:pStyle w:val="Heading1"/>
      </w:pPr>
      <w:r>
        <w:lastRenderedPageBreak/>
        <w:t>What is Lynch’s lesson from the 1987 Black Monday crash?</w:t>
      </w:r>
      <w:r>
        <w:tab/>
        <w:t>He learned that market crashes offer buying opportunities for strong companies at discounted prices.</w:t>
      </w:r>
    </w:p>
    <w:p w:rsidR="00180B96" w:rsidRDefault="00180B96" w:rsidP="00180B96">
      <w:pPr>
        <w:pStyle w:val="Heading1"/>
      </w:pPr>
      <w:r>
        <w:t>Why did Lynch invest in Dunkin' Donuts during a market crash?</w:t>
      </w:r>
      <w:r>
        <w:tab/>
        <w:t>He believed consumer staples thrive in any economy, making them recession-resistant.</w:t>
      </w:r>
    </w:p>
    <w:p w:rsidR="00180B96" w:rsidRDefault="00180B96" w:rsidP="00180B96">
      <w:pPr>
        <w:pStyle w:val="Heading1"/>
      </w:pPr>
      <w:r>
        <w:t>What is Peter Lynch's principle for buying undervalued stocks?</w:t>
      </w:r>
      <w:r>
        <w:tab/>
        <w:t>"He looks for companies with strong earnings, low debt, and competitive advantages trading below their intrinsic value.</w:t>
      </w:r>
    </w:p>
    <w:p w:rsidR="00180B96" w:rsidRDefault="00180B96" w:rsidP="00180B96">
      <w:pPr>
        <w:pStyle w:val="Heading1"/>
      </w:pPr>
      <w:r>
        <w:t>"</w:t>
      </w:r>
    </w:p>
    <w:p w:rsidR="00180B96" w:rsidRDefault="00180B96" w:rsidP="00180B96">
      <w:pPr>
        <w:pStyle w:val="Heading1"/>
      </w:pPr>
      <w:r>
        <w:t>How does Lynch handle companies with slowing growth?</w:t>
      </w:r>
      <w:r>
        <w:tab/>
        <w:t>He exits positions if growth slows significantly or if fundamentals deteriorate.</w:t>
      </w:r>
    </w:p>
    <w:p w:rsidR="00180B96" w:rsidRDefault="00180B96" w:rsidP="00180B96">
      <w:pPr>
        <w:pStyle w:val="Heading1"/>
      </w:pPr>
      <w:r>
        <w:t>What role does patience play in Lynch's investment philosophy?</w:t>
      </w:r>
      <w:r>
        <w:tab/>
        <w:t>He believes patient investors benefit from compounding gains over the long term.</w:t>
      </w:r>
    </w:p>
    <w:p w:rsidR="00180B96" w:rsidRDefault="00180B96" w:rsidP="00180B96">
      <w:pPr>
        <w:pStyle w:val="Heading1"/>
      </w:pPr>
      <w:r>
        <w:t>How does Lynch deal with media-driven market noise?</w:t>
      </w:r>
      <w:r>
        <w:tab/>
        <w:t>He ignores short-term speculation and focuses on fundamentals.</w:t>
      </w:r>
    </w:p>
    <w:p w:rsidR="00180B96" w:rsidRDefault="00180B96" w:rsidP="00180B96">
      <w:pPr>
        <w:pStyle w:val="Heading1"/>
      </w:pPr>
      <w:r>
        <w:t>Why does Lynch consider consumer staples safe bets?</w:t>
      </w:r>
      <w:r>
        <w:tab/>
        <w:t>They provide essential products and services, making them reliable even during recessions.</w:t>
      </w:r>
    </w:p>
    <w:p w:rsidR="00180B96" w:rsidRDefault="00180B96" w:rsidP="00180B96">
      <w:pPr>
        <w:pStyle w:val="Heading1"/>
      </w:pPr>
      <w:r>
        <w:t>What is Lynch's perspective on portfolio turnover?</w:t>
      </w:r>
      <w:r>
        <w:tab/>
        <w:t>He prefers low turnover, advocating long-term holding of strong companies.</w:t>
      </w:r>
    </w:p>
    <w:p w:rsidR="00180B96" w:rsidRDefault="00180B96" w:rsidP="00180B96">
      <w:pPr>
        <w:pStyle w:val="Heading1"/>
      </w:pPr>
      <w:r>
        <w:t>What is Peter Lynch's approach to investing in technology companies?</w:t>
      </w:r>
      <w:r>
        <w:tab/>
        <w:t>"He looks for companies with strong fundamentals, competitive advantages, and growth potential, often investing in companies that are undervalued or misunderstood.</w:t>
      </w:r>
    </w:p>
    <w:p w:rsidR="00180B96" w:rsidRDefault="00180B96" w:rsidP="00180B96">
      <w:pPr>
        <w:pStyle w:val="Heading1"/>
      </w:pPr>
      <w:r>
        <w:lastRenderedPageBreak/>
        <w:t>"</w:t>
      </w:r>
    </w:p>
    <w:p w:rsidR="00180B96" w:rsidRDefault="00180B96" w:rsidP="00180B96">
      <w:pPr>
        <w:pStyle w:val="Heading1"/>
      </w:pPr>
      <w:r>
        <w:t>How does Peter Lynch evaluate a company's financial health?</w:t>
      </w:r>
      <w:r>
        <w:tab/>
        <w:t>"He assesses a company's debt-to-equity ratio, cash flow, and return on equity (ROE) to determine its financial strength and potential for growth.</w:t>
      </w:r>
    </w:p>
    <w:p w:rsidR="00180B96" w:rsidRDefault="00180B96" w:rsidP="00180B96">
      <w:pPr>
        <w:pStyle w:val="Heading1"/>
      </w:pPr>
      <w:r>
        <w:t>"</w:t>
      </w:r>
    </w:p>
    <w:p w:rsidR="00180B96" w:rsidRDefault="00180B96" w:rsidP="00180B96">
      <w:pPr>
        <w:pStyle w:val="Heading1"/>
      </w:pPr>
      <w:r>
        <w:t>What is Peter Lynch's view on investing in international markets?</w:t>
      </w:r>
      <w:r>
        <w:tab/>
        <w:t>"He believes in investing in international markets, particularly in companies with strong fundamentals and growth potential, but advises caution when investing in emerging markets.</w:t>
      </w:r>
    </w:p>
    <w:p w:rsidR="00180B96" w:rsidRDefault="00180B96" w:rsidP="00180B96">
      <w:pPr>
        <w:pStyle w:val="Heading1"/>
      </w:pPr>
      <w:r>
        <w:t>"</w:t>
      </w:r>
    </w:p>
    <w:p w:rsidR="00180B96" w:rsidRDefault="00180B96" w:rsidP="00180B96">
      <w:pPr>
        <w:pStyle w:val="Heading1"/>
      </w:pPr>
      <w:r>
        <w:t>How does Peter Lynch approach investing in cyclical industries?</w:t>
      </w:r>
      <w:r>
        <w:tab/>
        <w:t>He looks for companies with strong fundamentals and competitive advantages, and advises investors to be cautious when investing in cyclical industries during economic downturns.</w:t>
      </w:r>
    </w:p>
    <w:p w:rsidR="00180B96" w:rsidRDefault="00180B96" w:rsidP="00180B96">
      <w:pPr>
        <w:pStyle w:val="Heading1"/>
      </w:pPr>
      <w:r>
        <w:t>What is Peter Lynch's strategy for investing in dividend-paying stocks?</w:t>
      </w:r>
      <w:r>
        <w:tab/>
        <w:t>He looks for companies with strong fundamentals, competitive advantages, and a history of paying consistent dividends, and advises investors to focus on the company's underlying business rather than the dividend yield.</w:t>
      </w:r>
    </w:p>
    <w:p w:rsidR="00180B96" w:rsidRDefault="00180B96" w:rsidP="00180B96">
      <w:pPr>
        <w:pStyle w:val="Heading1"/>
      </w:pPr>
      <w:r>
        <w:t>How does Peter Lynch evaluate a company's management team?</w:t>
      </w:r>
      <w:r>
        <w:tab/>
        <w:t>He assesses the management team's track record, experience, and ability to execute their strategy, and advises investors to look for companies with strong, experienced management teams.</w:t>
      </w:r>
    </w:p>
    <w:p w:rsidR="00180B96" w:rsidRDefault="00180B96" w:rsidP="00180B96">
      <w:pPr>
        <w:pStyle w:val="Heading1"/>
      </w:pPr>
      <w:r>
        <w:lastRenderedPageBreak/>
        <w:t>What is Peter Lynch's view on investing in index funds?</w:t>
      </w:r>
      <w:r>
        <w:tab/>
        <w:t>He believes that index funds can be a good option for investors who want to diversify their portfolio and reduce costs, but advises investors to be cautious when investing in index funds that track broad market indices.</w:t>
      </w:r>
    </w:p>
    <w:p w:rsidR="00180B96" w:rsidRDefault="00180B96" w:rsidP="00180B96">
      <w:pPr>
        <w:pStyle w:val="Heading1"/>
      </w:pPr>
      <w:r>
        <w:t>How does Peter Lynch approach investing in small-cap stocks?</w:t>
      </w:r>
      <w:r>
        <w:tab/>
        <w:t>He looks for small-cap stocks with strong fundamentals, competitive advantages, and growth potential, and advises investors to be cautious when investing in small-cap stocks due to their higher risk.</w:t>
      </w:r>
    </w:p>
    <w:p w:rsidR="00180B96" w:rsidRDefault="00180B96" w:rsidP="00180B96">
      <w:pPr>
        <w:pStyle w:val="Heading1"/>
      </w:pPr>
      <w:r>
        <w:t>What is Peter Lynch's strategy for investing in real estate?</w:t>
      </w:r>
      <w:r>
        <w:tab/>
        <w:t>He advises investors to invest in real estate investment trusts (REITs) or real estate mutual funds, and to focus on the underlying property values and cash flow rather than the stock price.</w:t>
      </w:r>
    </w:p>
    <w:p w:rsidR="00180B96" w:rsidRDefault="00180B96" w:rsidP="00180B96">
      <w:pPr>
        <w:pStyle w:val="Heading1"/>
      </w:pPr>
      <w:r>
        <w:t>How does Peter Lynch evaluate a company's competitive advantage?</w:t>
      </w:r>
      <w:r>
        <w:tab/>
        <w:t>He assesses a company's competitive advantage by evaluating its market position, brand recognition, and ability to innovate and adapt to changing market conditions.</w:t>
      </w:r>
    </w:p>
    <w:p w:rsidR="00180B96" w:rsidRDefault="00180B96" w:rsidP="00180B96">
      <w:pPr>
        <w:pStyle w:val="Heading1"/>
      </w:pPr>
      <w:r>
        <w:t>What is Peter Lynch's view on investing in commodities?</w:t>
      </w:r>
      <w:r>
        <w:tab/>
        <w:t>He advises investors to be cautious when investing in commodities, as they can be highly volatile and subject to fluctuations in global demand and supply.</w:t>
      </w:r>
    </w:p>
    <w:p w:rsidR="00180B96" w:rsidRDefault="00180B96" w:rsidP="00180B96">
      <w:pPr>
        <w:pStyle w:val="Heading1"/>
      </w:pPr>
      <w:r>
        <w:t>How does Peter Lynch approach investing in emerging markets?</w:t>
      </w:r>
      <w:r>
        <w:tab/>
        <w:t>He looks for companies with strong fundamentals, competitive advantages, and growth potential in emerging markets, and advises investors to be cautious when investing in emerging markets due to their higher risk.</w:t>
      </w:r>
    </w:p>
    <w:p w:rsidR="00180B96" w:rsidRDefault="00180B96" w:rsidP="00180B96">
      <w:pPr>
        <w:pStyle w:val="Heading1"/>
      </w:pPr>
      <w:r>
        <w:t>What is Peter Lynch's strategy for investing in value stocks?</w:t>
      </w:r>
      <w:r>
        <w:tab/>
        <w:t>He looks for value stocks with strong fundamentals, competitive advantages, and growth potential, and advises investors to focus on the company's underlying business rather than the stock price.</w:t>
      </w:r>
    </w:p>
    <w:p w:rsidR="00180B96" w:rsidRDefault="00180B96" w:rsidP="00180B96">
      <w:pPr>
        <w:pStyle w:val="Heading1"/>
      </w:pPr>
      <w:r>
        <w:lastRenderedPageBreak/>
        <w:t>How does Peter Lynch evaluate a company's financial leverage?</w:t>
      </w:r>
      <w:r>
        <w:tab/>
        <w:t>He assesses a company's financial leverage by evaluating its debt-to-equity ratio, interest coverage ratio, and ability to service its debt.</w:t>
      </w:r>
    </w:p>
    <w:p w:rsidR="00180B96" w:rsidRDefault="00180B96" w:rsidP="00180B96">
      <w:pPr>
        <w:pStyle w:val="Heading1"/>
      </w:pPr>
      <w:r>
        <w:t>What is Peter Lynch's view on investing in growth stocks?</w:t>
      </w:r>
      <w:r>
        <w:tab/>
        <w:t>He advises investors to focus on growth stocks with strong fundamentals, competitive advantages, and growth potential, and to be cautious when investing in growth stocks that are highly valued.</w:t>
      </w:r>
    </w:p>
    <w:p w:rsidR="00180B96" w:rsidRDefault="00180B96" w:rsidP="00180B96">
      <w:pPr>
        <w:pStyle w:val="Heading1"/>
      </w:pPr>
      <w:r>
        <w:t>How does Peter Lynch approach investing in dividend growth stocks?</w:t>
      </w:r>
      <w:r>
        <w:tab/>
        <w:t>He looks for dividend growth stocks with strong fundamentals, competitive advantages, and a history of paying consistent dividends, and advises investors to focus on the company's underlying business rather than the dividend yield.</w:t>
      </w:r>
    </w:p>
    <w:p w:rsidR="00180B96" w:rsidRDefault="00180B96" w:rsidP="00180B96">
      <w:pPr>
        <w:pStyle w:val="Heading1"/>
      </w:pPr>
      <w:r>
        <w:t>What is Peter Lynch's strategy for investing in international dividend stocks?</w:t>
      </w:r>
      <w:r>
        <w:tab/>
        <w:t>"He advises investors to focus on international dividend stocks with strong fundamentals, competitive advantages, and a history of paying consistent dividends, and to be cautious when investing in international dividend stocks due to their higher risk.</w:t>
      </w:r>
    </w:p>
    <w:p w:rsidR="00180B96" w:rsidRDefault="00180B96" w:rsidP="00180B96">
      <w:pPr>
        <w:pStyle w:val="Heading1"/>
      </w:pPr>
      <w:r>
        <w:t>"</w:t>
      </w:r>
    </w:p>
    <w:p w:rsidR="00180B96" w:rsidRDefault="00180B96" w:rsidP="00180B96">
      <w:pPr>
        <w:pStyle w:val="Heading1"/>
      </w:pPr>
      <w:r>
        <w:t>How does Peter Lynch evaluate a company's research and development (R&amp;D) efforts?</w:t>
      </w:r>
      <w:r>
        <w:tab/>
        <w:t>"He assesses a company's R&amp;D efforts by evaluating its investment in R&amp;D, its ability to innovate and adapt to changing market conditions, and its competitive advantage.</w:t>
      </w:r>
    </w:p>
    <w:p w:rsidR="00180B96" w:rsidRDefault="00180B96" w:rsidP="00180B96">
      <w:pPr>
        <w:pStyle w:val="Heading1"/>
      </w:pPr>
      <w:r>
        <w:t>"</w:t>
      </w:r>
    </w:p>
    <w:p w:rsidR="00180B96" w:rsidRDefault="00180B96" w:rsidP="00180B96">
      <w:pPr>
        <w:pStyle w:val="Heading1"/>
      </w:pPr>
      <w:r>
        <w:lastRenderedPageBreak/>
        <w:t>What is Peter Lynch's view on investing in socially responsible stocks?</w:t>
      </w:r>
      <w:r>
        <w:tab/>
        <w:t>He advises investors to focus on socially responsible stocks with strong fundamentals, competitive advantages, and growth potential, and to consider the company's social and environmental impact when making investment decisions.</w:t>
      </w:r>
    </w:p>
    <w:p w:rsidR="00180B96" w:rsidRDefault="00180B96" w:rsidP="00180B96">
      <w:pPr>
        <w:pStyle w:val="Heading1"/>
      </w:pPr>
      <w:r>
        <w:t>How does Peter Lynch approach investing in small-cap growth stocks?</w:t>
      </w:r>
      <w:r>
        <w:tab/>
        <w:t>He looks for small-cap growth stocks with strong fundamentals, competitive advantages, and growth potential, and advises investors to be cautious when investing in small-cap growth stocks due to their higher risk.</w:t>
      </w:r>
    </w:p>
    <w:p w:rsidR="00180B96" w:rsidRDefault="00180B96" w:rsidP="00180B96">
      <w:pPr>
        <w:pStyle w:val="Heading1"/>
      </w:pPr>
      <w:r>
        <w:t>What is Peter Lynch's strategy for investing in large-cap value stocks?</w:t>
      </w:r>
      <w:r>
        <w:tab/>
        <w:t>He advises investors to focus on large-cap value stocks with strong fundamentals, competitive advantages, and growth potential, and to be cautious when investing in large-cap value stocks that are highly valued.</w:t>
      </w:r>
    </w:p>
    <w:p w:rsidR="00180B96" w:rsidRDefault="00180B96" w:rsidP="00180B96">
      <w:pPr>
        <w:pStyle w:val="Heading1"/>
      </w:pPr>
      <w:r>
        <w:t>How does Peter Lynch evaluate a company's brand recognition?</w:t>
      </w:r>
      <w:r>
        <w:tab/>
        <w:t>He assesses a company's brand recognition by evaluating its market position, brand loyalty, and ability to innovate and adapt to changing market conditions.</w:t>
      </w:r>
    </w:p>
    <w:p w:rsidR="00180B96" w:rsidRDefault="00180B96" w:rsidP="00180B96">
      <w:pPr>
        <w:pStyle w:val="Heading1"/>
      </w:pPr>
      <w:r>
        <w:t>What is Peter Lynch's view on investing in technology ETFs?</w:t>
      </w:r>
      <w:r>
        <w:tab/>
        <w:t>He advises investors to focus on technology ETFs with strong fundamentals, competitive advantages, and growth potential, and to be cautious when investing in technology ETFs that track broad market indices.</w:t>
      </w:r>
    </w:p>
    <w:p w:rsidR="00180B96" w:rsidRDefault="00180B96" w:rsidP="00180B96">
      <w:pPr>
        <w:pStyle w:val="Heading1"/>
      </w:pPr>
      <w:r>
        <w:t>How does Peter Lynch approach investing in real estate mutual funds?</w:t>
      </w:r>
      <w:r>
        <w:tab/>
        <w:t>He advises investors to focus on real estate mutual funds with strong fundamentals, competitive advantages, and growth potential, and to consider the fund's underlying property values and cash flow when making investment decisions.</w:t>
      </w:r>
    </w:p>
    <w:p w:rsidR="00180B96" w:rsidRDefault="00180B96" w:rsidP="00180B96">
      <w:pPr>
        <w:pStyle w:val="Heading1"/>
      </w:pPr>
      <w:r>
        <w:lastRenderedPageBreak/>
        <w:t>What is Peter Lynch's strategy for investing in international real estate?</w:t>
      </w:r>
      <w:r>
        <w:tab/>
        <w:t>"He advises investors to focus on international real estate with strong fundamentals, competitive advantages, and growth potential, and to be cautious when investing in international real estate due to its higher risk.</w:t>
      </w:r>
    </w:p>
    <w:p w:rsidR="00180B96" w:rsidRDefault="00180B96" w:rsidP="00180B96">
      <w:pPr>
        <w:pStyle w:val="Heading1"/>
      </w:pPr>
      <w:r>
        <w:t>"</w:t>
      </w:r>
    </w:p>
    <w:p w:rsidR="00180B96" w:rsidRDefault="00180B96" w:rsidP="00180B96">
      <w:pPr>
        <w:pStyle w:val="Heading1"/>
      </w:pPr>
      <w:r>
        <w:t>How does Peter Lynch evaluate a company's financial health?</w:t>
      </w:r>
      <w:r>
        <w:tab/>
        <w:t>He assesses a company's financial health by evaluating its debt-to-equity ratio, cash flow, and return on equity (ROE) to determine its financial strength and potential for growth.</w:t>
      </w:r>
    </w:p>
    <w:p w:rsidR="00180B96" w:rsidRDefault="00180B96" w:rsidP="00180B96">
      <w:pPr>
        <w:pStyle w:val="Heading1"/>
      </w:pPr>
      <w:r>
        <w:t>What is Peter Lynch's view on investing in commodities ETFs?</w:t>
      </w:r>
      <w:r>
        <w:tab/>
        <w:t>He advises investors to be cautious when investing in commodities ETFs, as they can be highly volatile and subject to fluctuations in global demand and supply.</w:t>
      </w:r>
    </w:p>
    <w:p w:rsidR="00180B96" w:rsidRDefault="00180B96" w:rsidP="00180B96">
      <w:pPr>
        <w:pStyle w:val="Heading1"/>
      </w:pPr>
      <w:r>
        <w:t>How does Peter Lynch approach investing in emerging markets ETFs?</w:t>
      </w:r>
      <w:r>
        <w:tab/>
        <w:t>He advises investors to focus on emerging markets ETFs with strong fundamentals, competitive advantages, and growth potential, and to be cautious when investing in emerging markets ETFs due to their higher risk.</w:t>
      </w:r>
    </w:p>
    <w:p w:rsidR="00180B96" w:rsidRDefault="00180B96" w:rsidP="00180B96">
      <w:pPr>
        <w:pStyle w:val="Heading1"/>
      </w:pPr>
      <w:r>
        <w:t>What is Peter Lynch's strategy for investing in value ETFs?</w:t>
      </w:r>
      <w:r>
        <w:tab/>
        <w:t>He advises investors to focus on value ETFs with strong fundamentals, competitive advantages, and growth potential, and to be cautious when investing in value ETFs that are highly valued.</w:t>
      </w:r>
    </w:p>
    <w:p w:rsidR="00180B96" w:rsidRDefault="00180B96" w:rsidP="00180B96">
      <w:pPr>
        <w:pStyle w:val="Heading1"/>
      </w:pPr>
      <w:r>
        <w:t>How does Peter Lynch evaluate a company's competitive advantage?</w:t>
      </w:r>
      <w:r>
        <w:tab/>
        <w:t>He assesses a company's competitive advantage by evaluating its market position, brand recognition, and ability to innovate and adapt to changing market conditions.</w:t>
      </w:r>
    </w:p>
    <w:p w:rsidR="00180B96" w:rsidRDefault="00180B96" w:rsidP="00180B96">
      <w:pPr>
        <w:pStyle w:val="Heading1"/>
      </w:pPr>
      <w:r>
        <w:lastRenderedPageBreak/>
        <w:t>What is Peter Lynch's view on investing in growth ETFs?</w:t>
      </w:r>
      <w:r>
        <w:tab/>
        <w:t>He advises investors to focus on growth ETFs with strong fundamentals, competitive advantages, and growth potential, and to be cautious when investing in growth ETFs that are highly valued.</w:t>
      </w:r>
    </w:p>
    <w:p w:rsidR="00180B96" w:rsidRDefault="00180B96" w:rsidP="00180B96">
      <w:pPr>
        <w:pStyle w:val="Heading1"/>
      </w:pPr>
      <w:r>
        <w:t>How does Peter Lynch approach investing in dividend ETFs?</w:t>
      </w:r>
      <w:r>
        <w:tab/>
        <w:t>He advises investors to focus on dividend ETFs with strong fundamentals, competitive advantages, and a history of paying consistent dividends, and to be cautious when investing in dividend ETFs that are highly valued.</w:t>
      </w:r>
    </w:p>
    <w:p w:rsidR="00180B96" w:rsidRDefault="00180B96" w:rsidP="00180B96">
      <w:pPr>
        <w:pStyle w:val="Heading1"/>
      </w:pPr>
      <w:r>
        <w:t>What is Peter Lynch's strategy for investing in international dividend ETFs?</w:t>
      </w:r>
      <w:r>
        <w:tab/>
        <w:t>"He advises investors to focus on international dividend ETFs with strong fundamentals, competitive advantages, and a history of paying consistent dividends, and to be cautious when investing in international dividend ETFs due to their higher risk.</w:t>
      </w:r>
    </w:p>
    <w:p w:rsidR="00180B96" w:rsidRDefault="00180B96" w:rsidP="00180B96">
      <w:pPr>
        <w:pStyle w:val="Heading1"/>
      </w:pPr>
      <w:r>
        <w:t>"</w:t>
      </w:r>
    </w:p>
    <w:p w:rsidR="00180B96" w:rsidRDefault="00180B96" w:rsidP="00180B96">
      <w:pPr>
        <w:pStyle w:val="Heading1"/>
      </w:pPr>
      <w:r>
        <w:t>How does Peter Lynch evaluate a company's financial leverage?</w:t>
      </w:r>
      <w:r>
        <w:tab/>
        <w:t>"He assesses a company's financial leverage by evaluating its debt-to-equity ratio, interest coverage ratio, and ability to service its debt.</w:t>
      </w:r>
    </w:p>
    <w:p w:rsidR="00180B96" w:rsidRDefault="00180B96" w:rsidP="00180B96">
      <w:pPr>
        <w:pStyle w:val="Heading1"/>
      </w:pPr>
      <w:r>
        <w:t>"</w:t>
      </w:r>
    </w:p>
    <w:p w:rsidR="00180B96" w:rsidRDefault="00180B96" w:rsidP="00180B96">
      <w:pPr>
        <w:pStyle w:val="Heading1"/>
      </w:pPr>
      <w:r>
        <w:t>What is Peter Lynch's view on investing in socially responsible ETFs?</w:t>
      </w:r>
      <w:r>
        <w:tab/>
        <w:t>He advises investors to focus on socially responsible ETFs with strong fundamentals, competitive advantages, and growth potential, and to consider the ETF's underlying holdings and social and environmental impact when making investment decisions.</w:t>
      </w:r>
    </w:p>
    <w:p w:rsidR="00180B96" w:rsidRDefault="00180B96" w:rsidP="00180B96">
      <w:pPr>
        <w:pStyle w:val="Heading1"/>
      </w:pPr>
      <w:r>
        <w:lastRenderedPageBreak/>
        <w:t>How does Peter Lynch approach investing in real estate ETFs?</w:t>
      </w:r>
      <w:r>
        <w:tab/>
        <w:t>"He advises investors to focus on real estate ETFs with strong fundamentals, competitive advantages, and growth potential, and to consider the ETF's underlying property values and cash flow when making investment decisions.</w:t>
      </w:r>
    </w:p>
    <w:p w:rsidR="00180B96" w:rsidRDefault="00180B96" w:rsidP="00180B96">
      <w:pPr>
        <w:pStyle w:val="Heading1"/>
      </w:pPr>
      <w:r>
        <w:t>"</w:t>
      </w:r>
    </w:p>
    <w:p w:rsidR="00180B96" w:rsidRDefault="00180B96" w:rsidP="00180B96">
      <w:pPr>
        <w:pStyle w:val="Heading1"/>
      </w:pPr>
      <w:r>
        <w:t>What is Peter Lynch's view on investing in technology stocks?</w:t>
      </w:r>
      <w:r>
        <w:tab/>
        <w:t>He believes that technology stocks can be a good investment opportunity, but advises investors to focus on companies with strong fundamentals and competitive advantages.</w:t>
      </w:r>
    </w:p>
    <w:p w:rsidR="00180B96" w:rsidRDefault="00180B96" w:rsidP="00180B96">
      <w:pPr>
        <w:pStyle w:val="Heading1"/>
      </w:pPr>
      <w:r>
        <w:t>How does Peter Lynch evaluate a company's management team?</w:t>
      </w:r>
      <w:r>
        <w:tab/>
        <w:t>He assesses the management team's track record, experience, and ability to execute their strategy, and advises investors to look for companies with strong, experienced management teams.</w:t>
      </w:r>
    </w:p>
    <w:p w:rsidR="00180B96" w:rsidRDefault="00180B96" w:rsidP="00180B96">
      <w:pPr>
        <w:pStyle w:val="Heading1"/>
      </w:pPr>
      <w:r>
        <w:t>What is Peter Lynch's strategy for investing in small-cap stocks?</w:t>
      </w:r>
      <w:r>
        <w:tab/>
        <w:t>He looks for small-cap stocks with strong fundamentals, competitive advantages, and growth potential, and advises investors to be cautious when investing in small-cap stocks due to their higher risk.</w:t>
      </w:r>
    </w:p>
    <w:p w:rsidR="00180B96" w:rsidRDefault="00180B96" w:rsidP="00180B96">
      <w:pPr>
        <w:pStyle w:val="Heading1"/>
      </w:pPr>
      <w:r>
        <w:t>How does Peter Lynch approach investing in international stocks?</w:t>
      </w:r>
      <w:r>
        <w:tab/>
        <w:t>He advises investors to focus on international stocks with strong fundamentals, competitive advantages, and growth potential, and to be cautious when investing in international stocks due to their higher risk.</w:t>
      </w:r>
    </w:p>
    <w:p w:rsidR="00180B96" w:rsidRDefault="00180B96" w:rsidP="00180B96">
      <w:pPr>
        <w:pStyle w:val="Heading1"/>
      </w:pPr>
      <w:r>
        <w:t>What is Peter Lynch's view on investing in commodities?</w:t>
      </w:r>
      <w:r>
        <w:tab/>
        <w:t>He advises investors to be cautious when investing in commodities, as they can be highly volatile and subject to fluctuations in global demand and supply.</w:t>
      </w:r>
    </w:p>
    <w:p w:rsidR="00180B96" w:rsidRDefault="00180B96" w:rsidP="00180B96">
      <w:pPr>
        <w:pStyle w:val="Heading1"/>
      </w:pPr>
      <w:r>
        <w:lastRenderedPageBreak/>
        <w:t>How does Peter Lynch evaluate a company's financial health?</w:t>
      </w:r>
      <w:r>
        <w:tab/>
        <w:t>"He assesses a company's financial health by evaluating its debt-to-equity ratio, cash flow, and return on equity (ROE) to determine its financial strength and potential for growth.</w:t>
      </w:r>
    </w:p>
    <w:p w:rsidR="00180B96" w:rsidRDefault="00180B96" w:rsidP="00180B96">
      <w:pPr>
        <w:pStyle w:val="Heading1"/>
      </w:pPr>
      <w:r>
        <w:t>"</w:t>
      </w:r>
    </w:p>
    <w:p w:rsidR="00180B96" w:rsidRDefault="00180B96" w:rsidP="00180B96">
      <w:pPr>
        <w:pStyle w:val="Heading1"/>
      </w:pPr>
      <w:r>
        <w:t>What is Peter Lynch's strategy for investing in value stocks?</w:t>
      </w:r>
      <w:r>
        <w:tab/>
        <w:t>He looks for value stocks with strong fundamentals, competitive advantages, and growth potential, and advises investors to focus on the company's underlying business rather than the stock price.</w:t>
      </w:r>
    </w:p>
    <w:p w:rsidR="00180B96" w:rsidRDefault="00180B96" w:rsidP="00180B96">
      <w:pPr>
        <w:pStyle w:val="Heading1"/>
      </w:pPr>
      <w:r>
        <w:t>How does Peter Lynch approach investing in growth stocks?</w:t>
      </w:r>
      <w:r>
        <w:tab/>
        <w:t>He advises investors to focus on growth stocks with strong fundamentals, competitive advantages, and growth potential, and to be cautious when investing in growth stocks that are highly valued.</w:t>
      </w:r>
    </w:p>
    <w:p w:rsidR="00180B96" w:rsidRDefault="00180B96" w:rsidP="00180B96">
      <w:pPr>
        <w:pStyle w:val="Heading1"/>
      </w:pPr>
      <w:r>
        <w:t>What is Peter Lynch's view on investing in dividend-paying stocks?</w:t>
      </w:r>
      <w:r>
        <w:tab/>
        <w:t>He advises investors to focus on dividend-paying stocks with strong fundamentals, competitive advantages, and a history of paying consistent dividends, and to consider the company's underlying business rather than the dividend yield.</w:t>
      </w:r>
    </w:p>
    <w:p w:rsidR="00180B96" w:rsidRDefault="00180B96" w:rsidP="00180B96">
      <w:pPr>
        <w:pStyle w:val="Heading1"/>
      </w:pPr>
      <w:r>
        <w:t>How does Peter Lynch evaluate a company's competitive advantage?</w:t>
      </w:r>
      <w:r>
        <w:tab/>
        <w:t>He assesses a company's competitive advantage by evaluating its market position, brand recognition, and ability to innovate and adapt to changing market conditions.</w:t>
      </w:r>
    </w:p>
    <w:p w:rsidR="00180B96" w:rsidRDefault="00180B96" w:rsidP="00180B96">
      <w:pPr>
        <w:pStyle w:val="Heading1"/>
      </w:pPr>
      <w:r>
        <w:t>What is Peter Lynch's strategy for investing in real estate?</w:t>
      </w:r>
      <w:r>
        <w:tab/>
        <w:t>He advises investors to invest in real estate investment trusts (REITs) or real estate mutual funds, and to focus on the underlying property values and cash flow rather than the stock price.</w:t>
      </w:r>
    </w:p>
    <w:p w:rsidR="00180B96" w:rsidRDefault="00180B96" w:rsidP="00180B96">
      <w:pPr>
        <w:pStyle w:val="Heading1"/>
      </w:pPr>
      <w:r>
        <w:lastRenderedPageBreak/>
        <w:t>How does Peter Lynch approach investing in emerging markets?</w:t>
      </w:r>
      <w:r>
        <w:tab/>
        <w:t>He advises investors to focus on emerging markets with strong fundamentals, competitive advantages, and growth potential, and to be cautious when investing in emerging markets due to their higher risk.</w:t>
      </w:r>
    </w:p>
    <w:p w:rsidR="00180B96" w:rsidRDefault="00180B96" w:rsidP="00180B96">
      <w:pPr>
        <w:pStyle w:val="Heading1"/>
      </w:pPr>
      <w:r>
        <w:t>What is Peter Lynch's view on investing in socially responsible stocks?</w:t>
      </w:r>
      <w:r>
        <w:tab/>
        <w:t>He advises investors to focus on socially responsible stocks with strong fundamentals, competitive advantages, and growth potential, and to consider the company's social and environmental impact when making investment decisions.</w:t>
      </w:r>
    </w:p>
    <w:p w:rsidR="00180B96" w:rsidRDefault="00180B96" w:rsidP="00180B96">
      <w:pPr>
        <w:pStyle w:val="Heading1"/>
      </w:pPr>
      <w:r>
        <w:t>How does Peter Lynch evaluate a company's financial leverage?</w:t>
      </w:r>
      <w:r>
        <w:tab/>
        <w:t>He assesses a company's financial leverage by evaluating its debt-to-equity ratio, interest coverage ratio, and ability to service its debt.</w:t>
      </w:r>
    </w:p>
    <w:p w:rsidR="00180B96" w:rsidRDefault="00180B96" w:rsidP="00180B96">
      <w:pPr>
        <w:pStyle w:val="Heading1"/>
      </w:pPr>
      <w:r>
        <w:t>What is Peter Lynch's strategy for investing in international dividend stocks?</w:t>
      </w:r>
      <w:r>
        <w:tab/>
        <w:t>"He advises investors to focus on international dividend stocks with strong fundamentals, competitive advantages, and a history of paying consistent dividends, and to be cautious when investing in international dividend stocks due to their higher risk.</w:t>
      </w:r>
    </w:p>
    <w:p w:rsidR="00180B96" w:rsidRDefault="00180B96" w:rsidP="00180B96">
      <w:pPr>
        <w:pStyle w:val="Heading1"/>
      </w:pPr>
      <w:r>
        <w:t>"</w:t>
      </w:r>
    </w:p>
    <w:p w:rsidR="00180B96" w:rsidRDefault="00180B96" w:rsidP="00180B96">
      <w:pPr>
        <w:pStyle w:val="Heading1"/>
      </w:pPr>
      <w:r>
        <w:t>How does Peter Lynch approach investing in real estate mutual funds?</w:t>
      </w:r>
      <w:r>
        <w:tab/>
        <w:t>He advises investors to focus on real estate mutual funds with strong fundamentals, competitive advantages, and growth potential, and to consider the fund's underlying property values and cash flow when making investment decisions.</w:t>
      </w:r>
    </w:p>
    <w:p w:rsidR="00180B96" w:rsidRDefault="00180B96" w:rsidP="00180B96">
      <w:pPr>
        <w:pStyle w:val="Heading1"/>
      </w:pPr>
      <w:r>
        <w:t>What is Peter Lynch's view on investing in commodities ETFs?</w:t>
      </w:r>
      <w:r>
        <w:tab/>
        <w:t>He advises investors to be cautious when investing in commodities ETFs, as they can be highly volatile and subject to fluctuations in global demand and supply.</w:t>
      </w:r>
    </w:p>
    <w:p w:rsidR="00180B96" w:rsidRDefault="00180B96" w:rsidP="00180B96">
      <w:pPr>
        <w:pStyle w:val="Heading1"/>
      </w:pPr>
      <w:r>
        <w:lastRenderedPageBreak/>
        <w:t>How does Peter Lynch evaluate a company's brand recognition?</w:t>
      </w:r>
      <w:r>
        <w:tab/>
        <w:t>He assesses a company's brand recognition by evaluating its market position, brand loyalty, and ability to innovate and adapt to changing market conditions.</w:t>
      </w:r>
    </w:p>
    <w:p w:rsidR="00180B96" w:rsidRDefault="00180B96" w:rsidP="00180B96">
      <w:pPr>
        <w:pStyle w:val="Heading1"/>
      </w:pPr>
      <w:r>
        <w:t>What is Peter Lynch's strategy for investing in technology ETFs?</w:t>
      </w:r>
      <w:r>
        <w:tab/>
        <w:t>"He advises investors to focus on technology ETFs with strong fundamentals, competitive advantages, and growth potential, and to be cautious when investing in technology ETFs that track broad market indices.</w:t>
      </w:r>
    </w:p>
    <w:p w:rsidR="00180B96" w:rsidRDefault="00180B96" w:rsidP="00180B96">
      <w:pPr>
        <w:pStyle w:val="Heading1"/>
      </w:pPr>
      <w:r>
        <w:t>"</w:t>
      </w:r>
    </w:p>
    <w:p w:rsidR="00180B96" w:rsidRDefault="00180B96" w:rsidP="00180B96">
      <w:pPr>
        <w:pStyle w:val="Heading1"/>
      </w:pPr>
      <w:r>
        <w:t>How does Peter Lynch approach investing in emerging markets ETFs?</w:t>
      </w:r>
      <w:r>
        <w:tab/>
        <w:t>He advises investors to focus on emerging markets ETFs with strong fundamentals, competitive advantages, and growth potential, and to be cautious when investing in emerging markets ETFs due to their higher risk.</w:t>
      </w:r>
    </w:p>
    <w:p w:rsidR="00180B96" w:rsidRDefault="00180B96" w:rsidP="00180B96">
      <w:pPr>
        <w:pStyle w:val="Heading1"/>
      </w:pPr>
      <w:r>
        <w:t>What is Peter Lynch's view on investing in socially responsible ETFs?</w:t>
      </w:r>
      <w:r>
        <w:tab/>
        <w:t>He advises investors to focus on socially responsible ETFs with strong fundamentals, competitive advantages, and growth potential, and to consider the ETF's underlying holdings and social and environmental impact when making investment decisions.</w:t>
      </w:r>
    </w:p>
    <w:p w:rsidR="00180B96" w:rsidRDefault="00180B96" w:rsidP="00180B96">
      <w:pPr>
        <w:pStyle w:val="Heading1"/>
      </w:pPr>
      <w:r>
        <w:t>How does Peter Lynch evaluate a company's financial health?</w:t>
      </w:r>
      <w:r>
        <w:tab/>
        <w:t>He assesses a company's financial health by evaluating its debt-to-equity ratio, cash flow, and return on equity (ROE) to determine its financial strength and potential for growth.</w:t>
      </w:r>
    </w:p>
    <w:p w:rsidR="00180B96" w:rsidRDefault="00180B96" w:rsidP="00180B96">
      <w:pPr>
        <w:pStyle w:val="Heading1"/>
      </w:pPr>
      <w:r>
        <w:t>What is Peter Lynch's strategy for investing in value ETFs?</w:t>
      </w:r>
      <w:r>
        <w:tab/>
        <w:t>He advises investors to focus on value ETFs with strong fundamentals, competitive advantages, and growth potential, and to be cautious when investing in value ETFs that are highly valued.</w:t>
      </w:r>
    </w:p>
    <w:p w:rsidR="00180B96" w:rsidRDefault="00180B96" w:rsidP="00180B96">
      <w:pPr>
        <w:pStyle w:val="Heading1"/>
      </w:pPr>
      <w:r>
        <w:lastRenderedPageBreak/>
        <w:t>How does Peter Lynch approach investing in growth ETFs?</w:t>
      </w:r>
      <w:r>
        <w:tab/>
        <w:t>He advises investors to focus on growth ETFs with strong fundamentals, competitive advantages, and growth potential, and to be cautious when investing in growth ETFs that are highly valued.</w:t>
      </w:r>
    </w:p>
    <w:p w:rsidR="00180B96" w:rsidRDefault="00180B96" w:rsidP="00180B96">
      <w:pPr>
        <w:pStyle w:val="Heading1"/>
      </w:pPr>
      <w:r>
        <w:t>What is Peter Lynch's view on investing in dividend ETFs?</w:t>
      </w:r>
      <w:r>
        <w:tab/>
        <w:t>He advises investors to focus on dividend ETFs with strong fundamentals, competitive advantages, and a history of paying consistent dividends, and to be cautious when investing in dividend ETFs that are highly valued.</w:t>
      </w:r>
    </w:p>
    <w:p w:rsidR="00180B96" w:rsidRDefault="00180B96" w:rsidP="00180B96">
      <w:pPr>
        <w:pStyle w:val="Heading1"/>
      </w:pPr>
      <w:r>
        <w:t>How does Peter Lynch evaluate a company's competitive advantage?</w:t>
      </w:r>
      <w:r>
        <w:tab/>
        <w:t>He assesses a company's competitive advantage by evaluating its market position, brand recognition, and ability to innovate and adapt to changing market conditions.</w:t>
      </w:r>
    </w:p>
    <w:p w:rsidR="00180B96" w:rsidRDefault="00180B96" w:rsidP="00180B96">
      <w:pPr>
        <w:pStyle w:val="Heading1"/>
      </w:pPr>
      <w:r>
        <w:t>What is Peter Lynch's strategy for investing in international real estate?</w:t>
      </w:r>
      <w:r>
        <w:tab/>
        <w:t>"He advises investors to focus on international real estate with strong fundamentals, competitive advantages, and growth potential, and to be cautious when investing in international real estate due to its higher risk.</w:t>
      </w:r>
    </w:p>
    <w:p w:rsidR="00180B96" w:rsidRDefault="00180B96" w:rsidP="00180B96">
      <w:pPr>
        <w:pStyle w:val="Heading1"/>
      </w:pPr>
      <w:r>
        <w:t>"</w:t>
      </w:r>
    </w:p>
    <w:p w:rsidR="00180B96" w:rsidRDefault="00180B96" w:rsidP="00180B96">
      <w:pPr>
        <w:pStyle w:val="Heading1"/>
      </w:pPr>
      <w:r>
        <w:t>How does Peter Lynch approach investing in real estate investment trusts (REITs)?</w:t>
      </w:r>
      <w:r>
        <w:tab/>
        <w:t>He advises investors to focus on REITs with strong fundamentals, competitive advantages, and growth potential, and to consider the underlying property values and cash flow rather than the stock price.</w:t>
      </w:r>
    </w:p>
    <w:p w:rsidR="00180B96" w:rsidRDefault="00180B96" w:rsidP="00180B96">
      <w:pPr>
        <w:pStyle w:val="Heading1"/>
      </w:pPr>
      <w:r>
        <w:t>What is Peter Lynch's view on investing in socially responsible real estate?</w:t>
      </w:r>
      <w:r>
        <w:tab/>
        <w:t>He advises investors to focus on socially responsible real estate with strong fundamentals, competitive advantages, and growth potential, and to consider the social and environmental impact of the underlying properties.</w:t>
      </w:r>
    </w:p>
    <w:p w:rsidR="00180B96" w:rsidRDefault="00180B96" w:rsidP="00180B96">
      <w:pPr>
        <w:pStyle w:val="Heading1"/>
      </w:pPr>
      <w:r>
        <w:lastRenderedPageBreak/>
        <w:t>How does Peter Lynch evaluate a company's financial leverage?</w:t>
      </w:r>
      <w:r>
        <w:tab/>
        <w:t>"He assesses a company's financial leverage by evaluating its debt-to-equity ratio, interest coverage ratio, and ability to service its debt.</w:t>
      </w:r>
    </w:p>
    <w:p w:rsidR="00180B96" w:rsidRDefault="00180B96" w:rsidP="00180B96">
      <w:pPr>
        <w:pStyle w:val="Heading1"/>
      </w:pPr>
      <w:r>
        <w:t>"</w:t>
      </w:r>
    </w:p>
    <w:p w:rsidR="00180B96" w:rsidRDefault="00180B96" w:rsidP="00180B96">
      <w:pPr>
        <w:pStyle w:val="Heading1"/>
      </w:pPr>
      <w:r>
        <w:t>What is Peter Lynch's strategy for investing in international real estate ETFs?</w:t>
      </w:r>
      <w:r>
        <w:tab/>
        <w:t>He advises investors to focus on international real estate ETFs with strong fundamentals, competitive advantages, and growth potential, and to be cautious when investing in international real estate ETFs due to their higher risk.</w:t>
      </w:r>
    </w:p>
    <w:p w:rsidR="00180B96" w:rsidRDefault="00180B96" w:rsidP="00180B96">
      <w:pPr>
        <w:pStyle w:val="Heading1"/>
      </w:pPr>
      <w:r>
        <w:t>How does Peter Lynch approach investing in real estate mutual funds?</w:t>
      </w:r>
      <w:r>
        <w:tab/>
        <w:t>He advises investors to focus on real estate mutual funds with strong fundamentals, competitive advantages, and growth potential, and to consider the fund's underlying property values and cash flow when making investment decisions.</w:t>
      </w:r>
    </w:p>
    <w:p w:rsidR="00180B96" w:rsidRDefault="00180B96" w:rsidP="00180B96">
      <w:pPr>
        <w:pStyle w:val="Heading1"/>
      </w:pPr>
      <w:r>
        <w:t>What is Peter Lynch's view on investing in socially responsible real estate ETFs?</w:t>
      </w:r>
      <w:r>
        <w:tab/>
        <w:t>He advises investors to focus on socially responsible real estate ETFs with strong fundamentals, competitive advantages, and growth potential, and to consider the ETF's underlying holdings and social and environmental impact when making investment decisions.</w:t>
      </w:r>
    </w:p>
    <w:p w:rsidR="00180B96" w:rsidRDefault="00180B96" w:rsidP="00180B96">
      <w:pPr>
        <w:pStyle w:val="Heading1"/>
      </w:pPr>
      <w:r>
        <w:t>How does Peter Lynch evaluate a company's brand recognition?</w:t>
      </w:r>
      <w:r>
        <w:tab/>
        <w:t>He assesses a company's brand recognition by evaluating its market position, brand loyalty, and ability to innovate and adapt to changing market conditions.</w:t>
      </w:r>
    </w:p>
    <w:p w:rsidR="00180B96" w:rsidRDefault="00180B96" w:rsidP="00180B96">
      <w:pPr>
        <w:pStyle w:val="Heading1"/>
      </w:pPr>
      <w:r>
        <w:t>What is Peter Lynch's strategy for investing in technology mutual funds?</w:t>
      </w:r>
      <w:r>
        <w:tab/>
        <w:t>He advises investors to focus on technology mutual funds with strong fundamentals, competitive advantages, and growth potential, and to be cautious when investing in technology mutual funds that track broad market indices.</w:t>
      </w:r>
    </w:p>
    <w:p w:rsidR="00180B96" w:rsidRDefault="00180B96" w:rsidP="00180B96">
      <w:pPr>
        <w:pStyle w:val="Heading1"/>
      </w:pPr>
      <w:r>
        <w:lastRenderedPageBreak/>
        <w:t>How does Peter Lynch approach investing in emerging markets mutual funds?</w:t>
      </w:r>
      <w:r>
        <w:tab/>
        <w:t>He advises investors to focus on emerging markets mutual funds with strong fundamentals, competitive advantages, and growth potential, and to be cautious when investing in emerging markets mutual funds due to their higher risk.</w:t>
      </w:r>
    </w:p>
    <w:p w:rsidR="00180B96" w:rsidRDefault="00180B96" w:rsidP="00180B96">
      <w:pPr>
        <w:pStyle w:val="Heading1"/>
      </w:pPr>
      <w:r>
        <w:t>What does Peter Lynch consider the most dangerous investment behavior?</w:t>
      </w:r>
      <w:r>
        <w:tab/>
        <w:t>Letting emotions like fear and greed dictate trading decisions, which often leads to poor investment choices.</w:t>
      </w:r>
    </w:p>
    <w:p w:rsidR="00180B96" w:rsidRDefault="00180B96" w:rsidP="00180B96">
      <w:pPr>
        <w:pStyle w:val="Heading1"/>
      </w:pPr>
      <w:r>
        <w:t>How did Lynch view companies with consistent earnings growth?</w:t>
      </w:r>
      <w:r>
        <w:tab/>
        <w:t>He favored companies with reliable and steady earnings growth, considering them safer long-term investments.</w:t>
      </w:r>
    </w:p>
    <w:p w:rsidR="00180B96" w:rsidRDefault="00180B96" w:rsidP="00180B96">
      <w:pPr>
        <w:pStyle w:val="Heading1"/>
      </w:pPr>
      <w:r>
        <w:t>Why did Lynch avoid predicting short-term market movements?</w:t>
      </w:r>
      <w:r>
        <w:tab/>
        <w:t>He believed market timing was unreliable and that focusing on company fundamentals yielded better results.</w:t>
      </w:r>
    </w:p>
    <w:p w:rsidR="00180B96" w:rsidRDefault="00180B96" w:rsidP="00180B96">
      <w:pPr>
        <w:pStyle w:val="Heading1"/>
      </w:pPr>
      <w:r>
        <w:t>What does Lynch recommend during bear markets?</w:t>
      </w:r>
      <w:r>
        <w:tab/>
        <w:t>He advises buying fundamentally strong companies at discounted prices rather than selling in panic.</w:t>
      </w:r>
    </w:p>
    <w:p w:rsidR="00180B96" w:rsidRDefault="00180B96" w:rsidP="00180B96">
      <w:pPr>
        <w:pStyle w:val="Heading1"/>
      </w:pPr>
      <w:r>
        <w:t>How does Lynch suggest evaluating a company's balance sheet?</w:t>
      </w:r>
      <w:r>
        <w:tab/>
        <w:t>He looks for low debt, strong cash flow, and consistent revenue growth as indicators of financial health.</w:t>
      </w:r>
    </w:p>
    <w:p w:rsidR="00180B96" w:rsidRDefault="00180B96" w:rsidP="00180B96">
      <w:pPr>
        <w:pStyle w:val="Heading1"/>
      </w:pPr>
      <w:r>
        <w:t>What are the characteristics of 'Stalwarts' in Lynch’s categorization?</w:t>
      </w:r>
      <w:r>
        <w:tab/>
      </w:r>
      <w:proofErr w:type="gramStart"/>
      <w:r>
        <w:t>Large, established companies with steady but moderate growth, providing stability in a portfolio.</w:t>
      </w:r>
      <w:proofErr w:type="gramEnd"/>
    </w:p>
    <w:p w:rsidR="00180B96" w:rsidRDefault="00180B96" w:rsidP="00180B96">
      <w:pPr>
        <w:pStyle w:val="Heading1"/>
      </w:pPr>
      <w:r>
        <w:t>What does Lynch suggest doing when a stock price drops significantly?</w:t>
      </w:r>
      <w:r>
        <w:tab/>
        <w:t>He advises reviewing the company's fundamentals rather than panicking, as temporary drops can be buying opportunities.</w:t>
      </w:r>
    </w:p>
    <w:p w:rsidR="00180B96" w:rsidRDefault="00180B96" w:rsidP="00180B96">
      <w:pPr>
        <w:pStyle w:val="Heading1"/>
      </w:pPr>
      <w:r>
        <w:lastRenderedPageBreak/>
        <w:t>Why does Lynch emphasize personal research over following the crowd?</w:t>
      </w:r>
      <w:r>
        <w:tab/>
        <w:t>He believes independent analysis leads to better investment decisions, while crowd behavior often results in overreactions.</w:t>
      </w:r>
    </w:p>
    <w:p w:rsidR="00180B96" w:rsidRDefault="00180B96" w:rsidP="00180B96">
      <w:pPr>
        <w:pStyle w:val="Heading1"/>
      </w:pPr>
      <w:r>
        <w:t>What is Lynch's stance on small-cap stocks?</w:t>
      </w:r>
      <w:r>
        <w:tab/>
        <w:t>He views them as having high growth potential but warns of their increased volatility.</w:t>
      </w:r>
    </w:p>
    <w:p w:rsidR="00180B96" w:rsidRDefault="00180B96" w:rsidP="00180B96">
      <w:pPr>
        <w:pStyle w:val="Heading1"/>
      </w:pPr>
      <w:r>
        <w:t>How did Lynch handle overvalued stocks?</w:t>
      </w:r>
      <w:r>
        <w:tab/>
        <w:t>He avoided them, preferring companies with strong fundamentals trading at reasonable prices.</w:t>
      </w:r>
    </w:p>
    <w:p w:rsidR="00180B96" w:rsidRDefault="00180B96" w:rsidP="00180B96">
      <w:pPr>
        <w:pStyle w:val="Heading1"/>
      </w:pPr>
      <w:r>
        <w:t>What is Peter Lynch's view on IPOs?</w:t>
      </w:r>
      <w:r>
        <w:tab/>
        <w:t>He is cautious about IPOs, as they are often overhyped and lack long-term performance data.</w:t>
      </w:r>
    </w:p>
    <w:p w:rsidR="00180B96" w:rsidRDefault="00180B96" w:rsidP="00180B96">
      <w:pPr>
        <w:pStyle w:val="Heading1"/>
      </w:pPr>
      <w:r>
        <w:t>Why does Lynch consider patience a key virtue in investing?</w:t>
      </w:r>
      <w:r>
        <w:tab/>
        <w:t>He believes long-term patience allows investors to benefit from compounding and company growth.</w:t>
      </w:r>
    </w:p>
    <w:p w:rsidR="00180B96" w:rsidRDefault="00180B96" w:rsidP="00180B96">
      <w:pPr>
        <w:pStyle w:val="Heading1"/>
      </w:pPr>
      <w:r>
        <w:t>What is the '</w:t>
      </w:r>
      <w:proofErr w:type="spellStart"/>
      <w:r>
        <w:t>Tenbagger</w:t>
      </w:r>
      <w:proofErr w:type="spellEnd"/>
      <w:r>
        <w:t>' concept in Lynch's strategy?</w:t>
      </w:r>
      <w:r>
        <w:tab/>
        <w:t>It refers to stocks that increase tenfold in value, representing highly successful investments.</w:t>
      </w:r>
    </w:p>
    <w:p w:rsidR="00180B96" w:rsidRDefault="00180B96" w:rsidP="00180B96">
      <w:pPr>
        <w:pStyle w:val="Heading1"/>
      </w:pPr>
      <w:r>
        <w:t>How does Lynch recommend dealing with market downturns?</w:t>
      </w:r>
      <w:r>
        <w:tab/>
        <w:t>He suggests using downturns as buying opportunities rather than selling in fear.</w:t>
      </w:r>
    </w:p>
    <w:p w:rsidR="00180B96" w:rsidRDefault="00180B96" w:rsidP="00180B96">
      <w:pPr>
        <w:pStyle w:val="Heading1"/>
      </w:pPr>
      <w:r>
        <w:t>What is Lynch's rule for selling stocks?</w:t>
      </w:r>
      <w:r>
        <w:tab/>
        <w:t>He sells when fundamentals deteriorate, not based on short-term price movements.</w:t>
      </w:r>
    </w:p>
    <w:p w:rsidR="00180B96" w:rsidRDefault="00180B96" w:rsidP="00180B96">
      <w:pPr>
        <w:pStyle w:val="Heading1"/>
      </w:pPr>
      <w:r>
        <w:t>What kind of companies does Lynch prefer during inflation?</w:t>
      </w:r>
      <w:r>
        <w:tab/>
        <w:t>He favors companies with pricing power and strong cash flows to withstand inflationary pressures.</w:t>
      </w:r>
    </w:p>
    <w:p w:rsidR="00180B96" w:rsidRDefault="00180B96" w:rsidP="00180B96">
      <w:pPr>
        <w:pStyle w:val="Heading1"/>
      </w:pPr>
      <w:r>
        <w:t>How does Lynch handle diversification?</w:t>
      </w:r>
      <w:r>
        <w:tab/>
        <w:t>He diversifies moderately to reduce risk but avoids over-diversifying, which can dilute returns.</w:t>
      </w:r>
    </w:p>
    <w:p w:rsidR="00180B96" w:rsidRDefault="00180B96" w:rsidP="00180B96">
      <w:pPr>
        <w:pStyle w:val="Heading1"/>
      </w:pPr>
      <w:r>
        <w:lastRenderedPageBreak/>
        <w:t>What is Lynch's view on stock buybacks?</w:t>
      </w:r>
      <w:r>
        <w:tab/>
        <w:t>He considers buybacks positive if they are done at undervalued prices, enhancing shareholder value.</w:t>
      </w:r>
    </w:p>
    <w:p w:rsidR="00180B96" w:rsidRDefault="00180B96" w:rsidP="00180B96">
      <w:pPr>
        <w:pStyle w:val="Heading1"/>
      </w:pPr>
      <w:r>
        <w:t>Why does Lynch emphasize understanding a company's business model?</w:t>
      </w:r>
      <w:r>
        <w:tab/>
        <w:t>Knowing the business model helps investors assess its sustainability and long-term potential.</w:t>
      </w:r>
    </w:p>
    <w:p w:rsidR="00180B96" w:rsidRDefault="00180B96" w:rsidP="00180B96">
      <w:pPr>
        <w:pStyle w:val="Heading1"/>
      </w:pPr>
      <w:r>
        <w:t>What role does patience play in Lynch’s stock-picking strategy?</w:t>
      </w:r>
      <w:r>
        <w:tab/>
        <w:t>He believes holding quality stocks for the long term maximizes returns.</w:t>
      </w:r>
    </w:p>
    <w:p w:rsidR="00180B96" w:rsidRDefault="00180B96" w:rsidP="00180B96">
      <w:pPr>
        <w:pStyle w:val="Heading1"/>
      </w:pPr>
      <w:r>
        <w:t>How did Lynch identify companies with strong growth potential?</w:t>
      </w:r>
      <w:r>
        <w:tab/>
        <w:t>He looked for consistent earnings growth, innovative products, and competitive advantages.</w:t>
      </w:r>
    </w:p>
    <w:p w:rsidR="00180B96" w:rsidRDefault="00180B96" w:rsidP="00180B96">
      <w:pPr>
        <w:pStyle w:val="Heading1"/>
      </w:pPr>
      <w:r>
        <w:t>What is Lynch's view on dividends?</w:t>
      </w:r>
      <w:r>
        <w:tab/>
        <w:t>He favors companies with a consistent and growing dividend payout, considering them reliable income generators.</w:t>
      </w:r>
    </w:p>
    <w:p w:rsidR="00180B96" w:rsidRDefault="00180B96" w:rsidP="00180B96">
      <w:pPr>
        <w:pStyle w:val="Heading1"/>
      </w:pPr>
      <w:r>
        <w:t>How does Lynch assess management quality?</w:t>
      </w:r>
      <w:r>
        <w:tab/>
        <w:t>He values competent, shareholder-focused management with a track record of ethical practices.</w:t>
      </w:r>
    </w:p>
    <w:p w:rsidR="00180B96" w:rsidRDefault="00180B96" w:rsidP="00180B96">
      <w:pPr>
        <w:pStyle w:val="Heading1"/>
      </w:pPr>
      <w:r>
        <w:t>What is Peter Lynch's view on investing in tech stocks?</w:t>
      </w:r>
      <w:r>
        <w:tab/>
        <w:t>He prefers tech stocks with proven earnings and sustainable growth rather than speculative ones.</w:t>
      </w:r>
    </w:p>
    <w:p w:rsidR="00180B96" w:rsidRDefault="00180B96" w:rsidP="00180B96">
      <w:pPr>
        <w:pStyle w:val="Heading1"/>
      </w:pPr>
      <w:r>
        <w:t>How does Lynch handle stock market volatility?</w:t>
      </w:r>
      <w:r>
        <w:tab/>
        <w:t>He uses volatility as a buying opportunity rather than a reason to sell.</w:t>
      </w:r>
    </w:p>
    <w:p w:rsidR="00180B96" w:rsidRDefault="00180B96" w:rsidP="00180B96">
      <w:pPr>
        <w:pStyle w:val="Heading1"/>
      </w:pPr>
      <w:r>
        <w:t>What financial metrics does Lynch prioritize?</w:t>
      </w:r>
      <w:r>
        <w:tab/>
        <w:t>He focuses on P/E ratio, earnings growth, and debt levels.</w:t>
      </w:r>
    </w:p>
    <w:p w:rsidR="00180B96" w:rsidRDefault="00180B96" w:rsidP="00180B96">
      <w:pPr>
        <w:pStyle w:val="Heading1"/>
      </w:pPr>
      <w:r>
        <w:t>Why does Lynch favor companies with strong cash flow?</w:t>
      </w:r>
      <w:r>
        <w:tab/>
        <w:t>Strong cash flow indicates financial stability and growth potential.</w:t>
      </w:r>
    </w:p>
    <w:p w:rsidR="00180B96" w:rsidRDefault="00180B96" w:rsidP="00180B96">
      <w:pPr>
        <w:pStyle w:val="Heading1"/>
      </w:pPr>
      <w:r>
        <w:lastRenderedPageBreak/>
        <w:t>How does Lynch evaluate a company's competitive edge?</w:t>
      </w:r>
      <w:r>
        <w:tab/>
        <w:t>He looks for unique products, market share, and pricing power.</w:t>
      </w:r>
    </w:p>
    <w:p w:rsidR="00180B96" w:rsidRDefault="00180B96" w:rsidP="00180B96">
      <w:pPr>
        <w:pStyle w:val="Heading1"/>
      </w:pPr>
      <w:r>
        <w:t>What is Lynch's advice on IPO investments?</w:t>
      </w:r>
      <w:r>
        <w:tab/>
        <w:t>He is cautious, as IPOs are often overhyped and lack track records.</w:t>
      </w:r>
    </w:p>
    <w:p w:rsidR="00180B96" w:rsidRDefault="00180B96" w:rsidP="00180B96">
      <w:pPr>
        <w:pStyle w:val="Heading1"/>
      </w:pPr>
      <w:r>
        <w:t>How does Lynch view stock buybacks?</w:t>
      </w:r>
      <w:r>
        <w:tab/>
        <w:t>He sees buybacks as positive if done at undervalued prices.</w:t>
      </w:r>
    </w:p>
    <w:p w:rsidR="00180B96" w:rsidRDefault="00180B96" w:rsidP="00180B96">
      <w:pPr>
        <w:pStyle w:val="Heading1"/>
      </w:pPr>
      <w:r>
        <w:t>What is Lynch's opinion on over-diversification?</w:t>
      </w:r>
      <w:r>
        <w:tab/>
        <w:t>He warns that over-diversification can dilute returns.</w:t>
      </w:r>
    </w:p>
    <w:p w:rsidR="00180B96" w:rsidRDefault="00180B96" w:rsidP="00180B96">
      <w:pPr>
        <w:pStyle w:val="Heading1"/>
      </w:pPr>
      <w:r>
        <w:t>How does Lynch define '</w:t>
      </w:r>
      <w:proofErr w:type="spellStart"/>
      <w:r>
        <w:t>Cyclicals</w:t>
      </w:r>
      <w:proofErr w:type="spellEnd"/>
      <w:r>
        <w:t>'?</w:t>
      </w:r>
      <w:r>
        <w:tab/>
      </w:r>
      <w:proofErr w:type="gramStart"/>
      <w:r>
        <w:t>Companies whose performance depends heavily on the economic cycle.</w:t>
      </w:r>
      <w:proofErr w:type="gramEnd"/>
    </w:p>
    <w:p w:rsidR="00180B96" w:rsidRDefault="00180B96" w:rsidP="00180B96">
      <w:pPr>
        <w:pStyle w:val="Heading1"/>
      </w:pPr>
      <w:r>
        <w:t>What is Lynch's view on high P/E stocks?</w:t>
      </w:r>
      <w:r>
        <w:tab/>
        <w:t>He avoids them unless justified by strong growth.</w:t>
      </w:r>
    </w:p>
    <w:p w:rsidR="00180B96" w:rsidRDefault="00180B96" w:rsidP="00180B96">
      <w:pPr>
        <w:pStyle w:val="Heading1"/>
      </w:pPr>
      <w:r>
        <w:t>How does Lynch handle declining stocks?</w:t>
      </w:r>
      <w:r>
        <w:tab/>
        <w:t>He reviews fundamentals before deciding to hold or sell.</w:t>
      </w:r>
    </w:p>
    <w:p w:rsidR="00180B96" w:rsidRDefault="00180B96" w:rsidP="00180B96">
      <w:pPr>
        <w:pStyle w:val="Heading1"/>
      </w:pPr>
      <w:r>
        <w:t>Why does Lynch avoid market timing?</w:t>
      </w:r>
      <w:r>
        <w:tab/>
        <w:t>He believes it is unpredictable and unreliable.</w:t>
      </w:r>
    </w:p>
    <w:p w:rsidR="00180B96" w:rsidRDefault="00180B96" w:rsidP="00180B96">
      <w:pPr>
        <w:pStyle w:val="Heading1"/>
      </w:pPr>
      <w:r>
        <w:t>What role does patience play in Lynch's strategy?</w:t>
      </w:r>
      <w:r>
        <w:tab/>
        <w:t>He holds quality stocks for the long term.</w:t>
      </w:r>
    </w:p>
    <w:p w:rsidR="00180B96" w:rsidRDefault="00180B96" w:rsidP="00180B96">
      <w:pPr>
        <w:pStyle w:val="Heading1"/>
      </w:pPr>
      <w:r>
        <w:t>How does Lynch define a 'stalwart'?</w:t>
      </w:r>
      <w:r>
        <w:tab/>
      </w:r>
      <w:proofErr w:type="gramStart"/>
      <w:r>
        <w:t>A large, stable company with moderate but steady growth.</w:t>
      </w:r>
      <w:proofErr w:type="gramEnd"/>
    </w:p>
    <w:p w:rsidR="00180B96" w:rsidRDefault="00180B96" w:rsidP="00180B96">
      <w:pPr>
        <w:pStyle w:val="Heading1"/>
      </w:pPr>
      <w:r>
        <w:lastRenderedPageBreak/>
        <w:t>What is Lynch's perspective on penny stocks?</w:t>
      </w:r>
      <w:r>
        <w:tab/>
        <w:t>He avoids them due to high risk and low transparency.</w:t>
      </w:r>
    </w:p>
    <w:p w:rsidR="00180B96" w:rsidRDefault="00180B96" w:rsidP="00180B96">
      <w:pPr>
        <w:pStyle w:val="Heading1"/>
      </w:pPr>
      <w:r>
        <w:t>How does Lynch view cash-heavy companies?</w:t>
      </w:r>
      <w:r>
        <w:tab/>
        <w:t>He prefers companies with strong cash reserves during recessions.</w:t>
      </w:r>
    </w:p>
    <w:p w:rsidR="00180B96" w:rsidRDefault="00180B96" w:rsidP="00180B96">
      <w:pPr>
        <w:pStyle w:val="Heading1"/>
      </w:pPr>
      <w:r>
        <w:t>What is Lynch's strategy during a recession?</w:t>
      </w:r>
      <w:r>
        <w:tab/>
        <w:t>He invests in companies with resilient demand and strong fundamentals.</w:t>
      </w:r>
    </w:p>
    <w:p w:rsidR="00180B96" w:rsidRDefault="00180B96" w:rsidP="00180B96">
      <w:pPr>
        <w:pStyle w:val="Heading1"/>
      </w:pPr>
      <w:r>
        <w:t>How does Lynch handle short-term market crashes?</w:t>
      </w:r>
      <w:r>
        <w:tab/>
        <w:t>He uses them to buy undervalued companies.</w:t>
      </w:r>
    </w:p>
    <w:p w:rsidR="00180B96" w:rsidRDefault="00180B96" w:rsidP="00180B96">
      <w:pPr>
        <w:pStyle w:val="Heading1"/>
      </w:pPr>
      <w:r>
        <w:t>What is Lynch's opinion on dividend stocks?</w:t>
      </w:r>
      <w:r>
        <w:tab/>
        <w:t>He favors companies with consistent and growing dividends.</w:t>
      </w:r>
    </w:p>
    <w:p w:rsidR="00180B96" w:rsidRDefault="00180B96" w:rsidP="00180B96">
      <w:pPr>
        <w:pStyle w:val="Heading1"/>
      </w:pPr>
      <w:r>
        <w:t>How does Lynch evaluate management quality?</w:t>
      </w:r>
      <w:r>
        <w:tab/>
        <w:t>He values ethical, shareholder-focused leadership.</w:t>
      </w:r>
    </w:p>
    <w:p w:rsidR="00180B96" w:rsidRDefault="00180B96" w:rsidP="00180B96">
      <w:pPr>
        <w:pStyle w:val="Heading1"/>
      </w:pPr>
      <w:r>
        <w:t>What does Lynch consider the most important factor for stock selection?</w:t>
      </w:r>
      <w:r>
        <w:tab/>
      </w:r>
      <w:proofErr w:type="gramStart"/>
      <w:r>
        <w:t>Earnings growth and strong fundamentals.</w:t>
      </w:r>
      <w:proofErr w:type="gramEnd"/>
    </w:p>
    <w:p w:rsidR="00180B96" w:rsidRDefault="00180B96" w:rsidP="00180B96">
      <w:pPr>
        <w:pStyle w:val="Heading1"/>
      </w:pPr>
      <w:r>
        <w:t>Why does Lynch avoid fad stocks?</w:t>
      </w:r>
      <w:r>
        <w:tab/>
        <w:t>He believes they are speculative and lack long-term potential.</w:t>
      </w:r>
    </w:p>
    <w:p w:rsidR="00180B96" w:rsidRDefault="00180B96" w:rsidP="00180B96">
      <w:pPr>
        <w:pStyle w:val="Heading1"/>
      </w:pPr>
      <w:r>
        <w:t>How does Lynch assess stock potential?</w:t>
      </w:r>
      <w:r>
        <w:tab/>
      </w:r>
      <w:proofErr w:type="gramStart"/>
      <w:r>
        <w:t>By evaluating earnings, market position, and industry trends.</w:t>
      </w:r>
      <w:proofErr w:type="gramEnd"/>
    </w:p>
    <w:p w:rsidR="00180B96" w:rsidRDefault="00180B96" w:rsidP="00180B96">
      <w:pPr>
        <w:pStyle w:val="Heading1"/>
      </w:pPr>
      <w:r>
        <w:t>What is Lynch's view on high-growth sectors?</w:t>
      </w:r>
      <w:r>
        <w:tab/>
        <w:t>He prefers sustainable growth over short-term hype.</w:t>
      </w:r>
    </w:p>
    <w:p w:rsidR="00180B96" w:rsidRDefault="00180B96" w:rsidP="00180B96">
      <w:pPr>
        <w:pStyle w:val="Heading1"/>
      </w:pPr>
      <w:r>
        <w:lastRenderedPageBreak/>
        <w:t>How does Lynch handle inflationary periods?</w:t>
      </w:r>
      <w:r>
        <w:tab/>
        <w:t>He invests in companies with pricing power.</w:t>
      </w:r>
    </w:p>
    <w:p w:rsidR="00180B96" w:rsidRDefault="00180B96" w:rsidP="00180B96">
      <w:pPr>
        <w:pStyle w:val="Heading1"/>
      </w:pPr>
      <w:r>
        <w:t>What is Lynch's strategy for finding hidden gems?</w:t>
      </w:r>
      <w:r>
        <w:tab/>
        <w:t>He looks for overlooked small-cap companies with strong growth potential.</w:t>
      </w:r>
    </w:p>
    <w:p w:rsidR="00180B96" w:rsidRDefault="00180B96" w:rsidP="00180B96">
      <w:pPr>
        <w:pStyle w:val="Heading1"/>
      </w:pPr>
      <w:r>
        <w:t>How does Lynch manage portfolio risk?</w:t>
      </w:r>
      <w:r>
        <w:tab/>
        <w:t>He diversifies moderately and avoids emotional decisions.</w:t>
      </w:r>
    </w:p>
    <w:p w:rsidR="00180B96" w:rsidRDefault="00180B96" w:rsidP="00180B96">
      <w:pPr>
        <w:pStyle w:val="Heading1"/>
      </w:pPr>
      <w:r>
        <w:t>What is Lynch's view on holding cash during volatility?</w:t>
      </w:r>
      <w:r>
        <w:tab/>
        <w:t>He prefers to stay invested in strong companies.</w:t>
      </w:r>
    </w:p>
    <w:p w:rsidR="00180B96" w:rsidRDefault="00180B96" w:rsidP="00180B96">
      <w:pPr>
        <w:pStyle w:val="Heading1"/>
      </w:pPr>
      <w:r>
        <w:t>How does Lynch identify industry trends?</w:t>
      </w:r>
      <w:r>
        <w:tab/>
      </w:r>
      <w:proofErr w:type="gramStart"/>
      <w:r>
        <w:t>By studying consumer behavior and market dynamics.</w:t>
      </w:r>
      <w:proofErr w:type="gramEnd"/>
    </w:p>
    <w:p w:rsidR="00180B96" w:rsidRDefault="00180B96" w:rsidP="00180B96">
      <w:pPr>
        <w:pStyle w:val="Heading1"/>
      </w:pPr>
      <w:r>
        <w:t>What does Lynch say about holding losing stocks?</w:t>
      </w:r>
      <w:r>
        <w:tab/>
        <w:t>He advises selling if fundamentals deteriorate.</w:t>
      </w:r>
    </w:p>
    <w:p w:rsidR="00180B96" w:rsidRDefault="00180B96" w:rsidP="00180B96">
      <w:pPr>
        <w:pStyle w:val="Heading1"/>
      </w:pPr>
      <w:r>
        <w:t>How does Lynch evaluate the intrinsic value of a stock?</w:t>
      </w:r>
      <w:r>
        <w:tab/>
      </w:r>
      <w:proofErr w:type="gramStart"/>
      <w:r>
        <w:t>By comparing its price to earnings, growth, and cash flow.</w:t>
      </w:r>
      <w:proofErr w:type="gramEnd"/>
    </w:p>
    <w:p w:rsidR="00180B96" w:rsidRDefault="00180B96" w:rsidP="00180B96">
      <w:pPr>
        <w:pStyle w:val="Heading1"/>
      </w:pPr>
      <w:r>
        <w:t>What is Lynch's view on stop-loss orders?</w:t>
      </w:r>
      <w:r>
        <w:tab/>
        <w:t>He avoids them, focusing on fundamentals rather than price movements.</w:t>
      </w:r>
    </w:p>
    <w:p w:rsidR="00180B96" w:rsidRDefault="00180B96" w:rsidP="00180B96">
      <w:pPr>
        <w:pStyle w:val="Heading1"/>
      </w:pPr>
      <w:r>
        <w:t>How does Lynch define 'multi-bagger' stocks?</w:t>
      </w:r>
      <w:r>
        <w:tab/>
      </w:r>
      <w:proofErr w:type="gramStart"/>
      <w:r>
        <w:t>Stocks that increase several times their original value.</w:t>
      </w:r>
      <w:proofErr w:type="gramEnd"/>
    </w:p>
    <w:p w:rsidR="00180B96" w:rsidRDefault="00180B96" w:rsidP="00180B96">
      <w:pPr>
        <w:pStyle w:val="Heading1"/>
      </w:pPr>
      <w:r>
        <w:t>What is Lynch's strategy for selling winners?</w:t>
      </w:r>
      <w:r>
        <w:tab/>
        <w:t>He sells if fundamentals weaken or growth slows significantly.</w:t>
      </w:r>
    </w:p>
    <w:p w:rsidR="00180B96" w:rsidRDefault="00180B96" w:rsidP="00180B96">
      <w:pPr>
        <w:pStyle w:val="Heading1"/>
      </w:pPr>
      <w:r>
        <w:lastRenderedPageBreak/>
        <w:t>How does Lynch handle news-driven volatility?</w:t>
      </w:r>
      <w:r>
        <w:tab/>
        <w:t>He ignores short-term noise and focuses on long-term fundamentals.</w:t>
      </w:r>
    </w:p>
    <w:p w:rsidR="00180B96" w:rsidRDefault="00180B96" w:rsidP="00180B96">
      <w:pPr>
        <w:pStyle w:val="Heading1"/>
      </w:pPr>
      <w:r>
        <w:t>What is Lynch's opinion on stock splits?</w:t>
      </w:r>
      <w:r>
        <w:tab/>
        <w:t>He considers them irrelevant to fundamental value.</w:t>
      </w:r>
    </w:p>
    <w:p w:rsidR="00180B96" w:rsidRDefault="00180B96" w:rsidP="00180B96">
      <w:pPr>
        <w:pStyle w:val="Heading1"/>
      </w:pPr>
      <w:r>
        <w:t>How does Lynch identify stocks with pricing power?</w:t>
      </w:r>
      <w:r>
        <w:tab/>
        <w:t>He looks for companies that can raise prices without losing customers.</w:t>
      </w:r>
    </w:p>
    <w:p w:rsidR="00180B96" w:rsidRDefault="00180B96" w:rsidP="00180B96">
      <w:pPr>
        <w:pStyle w:val="Heading1"/>
      </w:pPr>
      <w:r>
        <w:t>What is Lynch's approach to speculative stocks?</w:t>
      </w:r>
      <w:r>
        <w:tab/>
        <w:t>He avoids them in favor of fundamentally strong companies.</w:t>
      </w:r>
    </w:p>
    <w:p w:rsidR="00180B96" w:rsidRDefault="00180B96" w:rsidP="00180B96">
      <w:pPr>
        <w:pStyle w:val="Heading1"/>
      </w:pPr>
      <w:r>
        <w:t>How does Lynch evaluate growth potential?</w:t>
      </w:r>
      <w:r>
        <w:tab/>
      </w:r>
      <w:proofErr w:type="gramStart"/>
      <w:r>
        <w:t>By analyzing revenue growth, profit margins, and industry trends.</w:t>
      </w:r>
      <w:proofErr w:type="gramEnd"/>
    </w:p>
    <w:p w:rsidR="00180B96" w:rsidRDefault="00180B96" w:rsidP="00180B96">
      <w:pPr>
        <w:pStyle w:val="Heading1"/>
      </w:pPr>
      <w:r>
        <w:t>What is Lynch's view on financial statements?</w:t>
      </w:r>
      <w:r>
        <w:tab/>
        <w:t>He values transparency and consistent financial performance.</w:t>
      </w:r>
    </w:p>
    <w:p w:rsidR="00180B96" w:rsidRDefault="00180B96" w:rsidP="00180B96">
      <w:pPr>
        <w:pStyle w:val="Heading1"/>
      </w:pPr>
      <w:r>
        <w:t>How does Lynch approach earnings reports?</w:t>
      </w:r>
      <w:r>
        <w:tab/>
        <w:t>He focuses on long-term trends rather than quarterly fluctuations.</w:t>
      </w:r>
    </w:p>
    <w:p w:rsidR="00180B96" w:rsidRDefault="00180B96" w:rsidP="00180B96">
      <w:pPr>
        <w:pStyle w:val="Heading1"/>
      </w:pPr>
      <w:r>
        <w:t>What is Lynch's opinion on stock options?</w:t>
      </w:r>
      <w:r>
        <w:tab/>
        <w:t>He is cautious, considering them risky and complex.</w:t>
      </w:r>
    </w:p>
    <w:p w:rsidR="00180B96" w:rsidRDefault="00180B96" w:rsidP="00180B96">
      <w:pPr>
        <w:pStyle w:val="Heading1"/>
      </w:pPr>
      <w:r>
        <w:t>How does Lynch analyze industry competition?</w:t>
      </w:r>
      <w:r>
        <w:tab/>
        <w:t>He assesses market share, pricing power, and competitive advantages.</w:t>
      </w:r>
    </w:p>
    <w:p w:rsidR="00180B96" w:rsidRDefault="00180B96" w:rsidP="00180B96">
      <w:pPr>
        <w:pStyle w:val="Heading1"/>
      </w:pPr>
      <w:r>
        <w:t>What is Lynch's approach to dividend reinvestment?</w:t>
      </w:r>
      <w:r>
        <w:tab/>
        <w:t>He supports reinvesting dividends for long-term compounding.</w:t>
      </w:r>
    </w:p>
    <w:p w:rsidR="00180B96" w:rsidRDefault="00180B96" w:rsidP="00180B96">
      <w:pPr>
        <w:pStyle w:val="Heading1"/>
      </w:pPr>
      <w:r>
        <w:lastRenderedPageBreak/>
        <w:t>How does Lynch handle market corrections?</w:t>
      </w:r>
      <w:r>
        <w:tab/>
        <w:t>He sees them as opportunities to buy quality stocks.</w:t>
      </w:r>
    </w:p>
    <w:p w:rsidR="00180B96" w:rsidRDefault="00180B96" w:rsidP="00180B96">
      <w:pPr>
        <w:pStyle w:val="Heading1"/>
      </w:pPr>
      <w:r>
        <w:t>What is Lynch's view on dollar-cost averaging?</w:t>
      </w:r>
      <w:r>
        <w:tab/>
        <w:t>He supports it as a disciplined investment strategy.</w:t>
      </w:r>
    </w:p>
    <w:p w:rsidR="00180B96" w:rsidRDefault="00180B96" w:rsidP="00180B96">
      <w:pPr>
        <w:pStyle w:val="Heading1"/>
      </w:pPr>
      <w:r>
        <w:t>How does Lynch identify undervalued companies?</w:t>
      </w:r>
      <w:r>
        <w:tab/>
      </w:r>
      <w:proofErr w:type="gramStart"/>
      <w:r>
        <w:t>By comparing P/E ratios to industry averages and growth rates.</w:t>
      </w:r>
      <w:proofErr w:type="gramEnd"/>
    </w:p>
    <w:p w:rsidR="00180B96" w:rsidRDefault="00180B96" w:rsidP="00180B96">
      <w:pPr>
        <w:pStyle w:val="Heading1"/>
      </w:pPr>
      <w:r>
        <w:t>What is Lynch's strategy for holding winners?</w:t>
      </w:r>
      <w:r>
        <w:tab/>
        <w:t>He holds as long as fundamentals remain strong.</w:t>
      </w:r>
    </w:p>
    <w:p w:rsidR="00180B96" w:rsidRDefault="00180B96" w:rsidP="00180B96">
      <w:pPr>
        <w:pStyle w:val="Heading1"/>
      </w:pPr>
      <w:r>
        <w:t>How does Lynch view financial leverage?</w:t>
      </w:r>
      <w:r>
        <w:tab/>
        <w:t>He prefers low-debt companies with strong cash positions.</w:t>
      </w:r>
    </w:p>
    <w:p w:rsidR="00180B96" w:rsidRDefault="00180B96" w:rsidP="00180B96">
      <w:pPr>
        <w:pStyle w:val="Heading1"/>
      </w:pPr>
      <w:r>
        <w:t>What is Lynch's opinion on high-growth startups?</w:t>
      </w:r>
      <w:r>
        <w:tab/>
        <w:t>He is cautious, favoring proven business models.</w:t>
      </w:r>
    </w:p>
    <w:p w:rsidR="00180B96" w:rsidRDefault="00180B96" w:rsidP="00180B96">
      <w:pPr>
        <w:pStyle w:val="Heading1"/>
      </w:pPr>
      <w:r>
        <w:t>How does Lynch evaluate product innovation?</w:t>
      </w:r>
      <w:r>
        <w:tab/>
        <w:t>He looks for companies with unique and scalable products.</w:t>
      </w:r>
    </w:p>
    <w:p w:rsidR="00180B96" w:rsidRDefault="00180B96" w:rsidP="00180B96">
      <w:pPr>
        <w:pStyle w:val="Heading1"/>
      </w:pPr>
      <w:r>
        <w:t>What is Lynch's view on company acquisitions?</w:t>
      </w:r>
      <w:r>
        <w:tab/>
        <w:t>He favors companies making strategic, value-driven acquisitions.</w:t>
      </w:r>
    </w:p>
    <w:p w:rsidR="00180B96" w:rsidRDefault="00180B96" w:rsidP="00180B96">
      <w:pPr>
        <w:pStyle w:val="Heading1"/>
      </w:pPr>
      <w:r>
        <w:t>How does Lynch define a 'turnaround' stock?</w:t>
      </w:r>
      <w:r>
        <w:tab/>
      </w:r>
      <w:proofErr w:type="gramStart"/>
      <w:r>
        <w:t>A company undergoing positive changes after underperformance.</w:t>
      </w:r>
      <w:proofErr w:type="gramEnd"/>
    </w:p>
    <w:p w:rsidR="00180B96" w:rsidRDefault="00180B96" w:rsidP="00180B96">
      <w:pPr>
        <w:pStyle w:val="Heading1"/>
      </w:pPr>
      <w:r>
        <w:t>What is Lynch's view on international stocks?</w:t>
      </w:r>
      <w:r>
        <w:tab/>
        <w:t>He prefers domestic companies he can research thoroughly.</w:t>
      </w:r>
    </w:p>
    <w:p w:rsidR="00180B96" w:rsidRDefault="00180B96" w:rsidP="00180B96">
      <w:pPr>
        <w:pStyle w:val="Heading1"/>
      </w:pPr>
      <w:r>
        <w:lastRenderedPageBreak/>
        <w:t>How does Lynch handle short-selling?</w:t>
      </w:r>
      <w:r>
        <w:tab/>
        <w:t>He avoids short-selling, focusing on long-term value.</w:t>
      </w:r>
    </w:p>
    <w:p w:rsidR="00180B96" w:rsidRDefault="00180B96" w:rsidP="00180B96">
      <w:pPr>
        <w:pStyle w:val="Heading1"/>
      </w:pPr>
      <w:r>
        <w:t>What is Lynch's perspective on ETF investing?</w:t>
      </w:r>
      <w:r>
        <w:tab/>
        <w:t>He prefers individual stock picking over ETFs.</w:t>
      </w:r>
    </w:p>
    <w:p w:rsidR="00180B96" w:rsidRDefault="00180B96" w:rsidP="00180B96">
      <w:pPr>
        <w:pStyle w:val="Heading1"/>
      </w:pPr>
      <w:r>
        <w:t>How does Lynch approach emerging markets?</w:t>
      </w:r>
      <w:r>
        <w:tab/>
        <w:t>He favors stable, established companies over emerging market speculation.</w:t>
      </w:r>
    </w:p>
    <w:p w:rsidR="00180B96" w:rsidRDefault="00180B96" w:rsidP="00180B96">
      <w:pPr>
        <w:pStyle w:val="Heading1"/>
      </w:pPr>
      <w:r>
        <w:t>What is Lynch's view on blue-chip stocks?</w:t>
      </w:r>
      <w:r>
        <w:tab/>
        <w:t>He considers them reliable but with moderate growth potential.</w:t>
      </w:r>
    </w:p>
    <w:p w:rsidR="00180B96" w:rsidRDefault="00180B96" w:rsidP="00180B96">
      <w:pPr>
        <w:pStyle w:val="Heading1"/>
      </w:pPr>
      <w:r>
        <w:t>How does Lynch handle foreign currency risks?</w:t>
      </w:r>
      <w:r>
        <w:tab/>
        <w:t>He favors companies with minimal currency exposure.</w:t>
      </w:r>
    </w:p>
    <w:p w:rsidR="00180B96" w:rsidRDefault="00180B96" w:rsidP="00180B96">
      <w:pPr>
        <w:pStyle w:val="Heading1"/>
      </w:pPr>
      <w:r>
        <w:t>What is Lynch's opinion on gold investments?</w:t>
      </w:r>
      <w:r>
        <w:tab/>
        <w:t>He prefers stocks over commodities like gold.</w:t>
      </w:r>
    </w:p>
    <w:p w:rsidR="00180B96" w:rsidRDefault="00180B96" w:rsidP="00180B96">
      <w:pPr>
        <w:pStyle w:val="Heading1"/>
      </w:pPr>
      <w:r>
        <w:t>How does Lynch evaluate small-cap stocks?</w:t>
      </w:r>
      <w:r>
        <w:tab/>
        <w:t>He looks for high-growth potential and strong fundamentals.</w:t>
      </w:r>
    </w:p>
    <w:p w:rsidR="00180B96" w:rsidRDefault="00180B96" w:rsidP="00180B96">
      <w:pPr>
        <w:pStyle w:val="Heading1"/>
      </w:pPr>
      <w:r>
        <w:t>What is Lynch's strategy during bull markets?</w:t>
      </w:r>
      <w:r>
        <w:tab/>
        <w:t>He stays disciplined, avoiding overvalued stocks.</w:t>
      </w:r>
    </w:p>
    <w:p w:rsidR="00180B96" w:rsidRDefault="00180B96" w:rsidP="00180B96">
      <w:pPr>
        <w:pStyle w:val="Heading1"/>
      </w:pPr>
      <w:r>
        <w:t>How does Lynch assess a company's customer base?</w:t>
      </w:r>
      <w:r>
        <w:tab/>
        <w:t>He prefers companies with loyal, expanding customer bases.</w:t>
      </w:r>
    </w:p>
    <w:p w:rsidR="00180B96" w:rsidRDefault="00180B96" w:rsidP="00180B96">
      <w:pPr>
        <w:pStyle w:val="Heading1"/>
      </w:pPr>
      <w:r>
        <w:t>What is Lynch's view on bonds vs. stocks?</w:t>
      </w:r>
      <w:r>
        <w:tab/>
        <w:t>He prefers stocks for higher long-term returns.</w:t>
      </w:r>
    </w:p>
    <w:p w:rsidR="00180B96" w:rsidRDefault="00180B96" w:rsidP="00180B96">
      <w:pPr>
        <w:pStyle w:val="Heading1"/>
      </w:pPr>
      <w:r>
        <w:lastRenderedPageBreak/>
        <w:t>How does Lynch evaluate executive compensation?</w:t>
      </w:r>
      <w:r>
        <w:tab/>
        <w:t>He favors companies with reasonable, performance-based pay.</w:t>
      </w:r>
    </w:p>
    <w:p w:rsidR="00180B96" w:rsidRDefault="00180B96" w:rsidP="00180B96">
      <w:pPr>
        <w:pStyle w:val="Heading1"/>
      </w:pPr>
      <w:r>
        <w:t>What is Lynch's view on financial forecasting?</w:t>
      </w:r>
      <w:r>
        <w:tab/>
        <w:t>He ignores forecasts, focusing on company fundamentals.</w:t>
      </w:r>
    </w:p>
    <w:p w:rsidR="00180B96" w:rsidRDefault="00180B96" w:rsidP="00180B96">
      <w:pPr>
        <w:pStyle w:val="Heading1"/>
      </w:pPr>
      <w:r>
        <w:t>How does Lynch handle political market fears?</w:t>
      </w:r>
      <w:r>
        <w:tab/>
        <w:t>He avoids political speculation, focusing on business fundamentals.</w:t>
      </w:r>
    </w:p>
    <w:p w:rsidR="00180B96" w:rsidRDefault="00180B96" w:rsidP="00180B96">
      <w:pPr>
        <w:pStyle w:val="Heading1"/>
      </w:pPr>
      <w:r>
        <w:t>What is Lynch's view on socially responsible investing?</w:t>
      </w:r>
      <w:r>
        <w:tab/>
        <w:t>He prioritizes financial performance over ethical considerations.</w:t>
      </w:r>
    </w:p>
    <w:p w:rsidR="00180B96" w:rsidRDefault="00180B96" w:rsidP="00180B96">
      <w:pPr>
        <w:pStyle w:val="Heading1"/>
      </w:pPr>
      <w:r>
        <w:t>How does Lynch assess technological disruption?</w:t>
      </w:r>
      <w:r>
        <w:tab/>
        <w:t>He favors companies adapting to or leading innovation.</w:t>
      </w:r>
    </w:p>
    <w:p w:rsidR="00180B96" w:rsidRDefault="00180B96" w:rsidP="00180B96">
      <w:pPr>
        <w:pStyle w:val="Heading1"/>
      </w:pPr>
      <w:r>
        <w:t>What is Lynch's strategy for compounding wealth?</w:t>
      </w:r>
      <w:r>
        <w:tab/>
        <w:t>He believes in holding quality stocks for long-term compounding.</w:t>
      </w:r>
    </w:p>
    <w:p w:rsidR="00180B96" w:rsidRDefault="00180B96" w:rsidP="00180B96">
      <w:pPr>
        <w:pStyle w:val="Heading1"/>
      </w:pPr>
      <w:r>
        <w:t>How does Lynch view cash flow trends?</w:t>
      </w:r>
      <w:r>
        <w:tab/>
        <w:t>He considers rising cash flow a sign of business strength.</w:t>
      </w:r>
    </w:p>
    <w:p w:rsidR="00180B96" w:rsidRDefault="00180B96" w:rsidP="00180B96">
      <w:pPr>
        <w:pStyle w:val="Heading1"/>
      </w:pPr>
      <w:r>
        <w:t>What is Lynch's approach to risk assessment?</w:t>
      </w:r>
      <w:r>
        <w:tab/>
        <w:t>He evaluates financial stability, growth, and competitive advantages.</w:t>
      </w:r>
    </w:p>
    <w:p w:rsidR="00180B96" w:rsidRDefault="00180B96" w:rsidP="00180B96">
      <w:pPr>
        <w:pStyle w:val="Heading1"/>
      </w:pPr>
      <w:r>
        <w:t>How does Lynch handle investing in inflationary periods?</w:t>
      </w:r>
      <w:r>
        <w:tab/>
        <w:t>He favors companies with pricing power and stable cash flow.</w:t>
      </w:r>
    </w:p>
    <w:p w:rsidR="00180B96" w:rsidRDefault="00180B96" w:rsidP="00180B96">
      <w:pPr>
        <w:pStyle w:val="Heading1"/>
      </w:pPr>
      <w:r>
        <w:t>What is Lynch's view on share dilution?</w:t>
      </w:r>
      <w:r>
        <w:tab/>
        <w:t>He avoids companies that frequently dilute shares.</w:t>
      </w:r>
    </w:p>
    <w:p w:rsidR="00180B96" w:rsidRDefault="00180B96" w:rsidP="00180B96">
      <w:pPr>
        <w:pStyle w:val="Heading1"/>
      </w:pPr>
      <w:r>
        <w:lastRenderedPageBreak/>
        <w:t>How does Lynch evaluate brand strength?</w:t>
      </w:r>
      <w:r>
        <w:tab/>
        <w:t>He values companies with strong, recognizable brands.</w:t>
      </w:r>
    </w:p>
    <w:p w:rsidR="00180B96" w:rsidRDefault="00180B96" w:rsidP="00180B96">
      <w:pPr>
        <w:pStyle w:val="Heading1"/>
      </w:pPr>
      <w:r>
        <w:t>What is Lynch's strategy for dealing with economic uncertainty?</w:t>
      </w:r>
      <w:r>
        <w:tab/>
        <w:t>He stays invested in fundamentally sound companies.</w:t>
      </w:r>
    </w:p>
    <w:p w:rsidR="00180B96" w:rsidRDefault="00180B96" w:rsidP="00180B96">
      <w:pPr>
        <w:pStyle w:val="Heading1"/>
      </w:pPr>
      <w:r>
        <w:t>How does Lynch handle speculative bubbles?</w:t>
      </w:r>
      <w:r>
        <w:tab/>
        <w:t>He avoids them, sticking to value investing principles.</w:t>
      </w:r>
    </w:p>
    <w:p w:rsidR="00180B96" w:rsidRDefault="00180B96" w:rsidP="00180B96">
      <w:pPr>
        <w:pStyle w:val="Heading1"/>
      </w:pPr>
      <w:r>
        <w:t>How does Peter Lynch view companies with consistent dividend growth?</w:t>
      </w:r>
      <w:r>
        <w:tab/>
        <w:t>He favors them, seeing consistent dividend growth as a sign of financial stability.</w:t>
      </w:r>
    </w:p>
    <w:p w:rsidR="00180B96" w:rsidRDefault="00180B96" w:rsidP="00180B96">
      <w:pPr>
        <w:pStyle w:val="Heading1"/>
      </w:pPr>
      <w:r>
        <w:t>What is Lynch's opinion on short-term trading?</w:t>
      </w:r>
      <w:r>
        <w:tab/>
        <w:t>He avoids it, preferring long-term, fundamental-based investing.</w:t>
      </w:r>
    </w:p>
    <w:p w:rsidR="00180B96" w:rsidRDefault="00180B96" w:rsidP="00180B96">
      <w:pPr>
        <w:pStyle w:val="Heading1"/>
      </w:pPr>
      <w:r>
        <w:t>How does Lynch define 'slow growers'?</w:t>
      </w:r>
      <w:r>
        <w:tab/>
      </w:r>
      <w:proofErr w:type="gramStart"/>
      <w:r>
        <w:t>Companies with low growth but stable dividends, suitable for conservative investors.</w:t>
      </w:r>
      <w:proofErr w:type="gramEnd"/>
    </w:p>
    <w:p w:rsidR="00180B96" w:rsidRDefault="00180B96" w:rsidP="00180B96">
      <w:pPr>
        <w:pStyle w:val="Heading1"/>
      </w:pPr>
      <w:r>
        <w:t>What is Lynch's view on P/E ratio analysis?</w:t>
      </w:r>
      <w:r>
        <w:tab/>
        <w:t>He uses it to compare companies within the same industry, identifying undervalued stocks.</w:t>
      </w:r>
    </w:p>
    <w:p w:rsidR="00180B96" w:rsidRDefault="00180B96" w:rsidP="00180B96">
      <w:pPr>
        <w:pStyle w:val="Heading1"/>
      </w:pPr>
      <w:r>
        <w:t>How does Lynch handle earnings disappointments?</w:t>
      </w:r>
      <w:r>
        <w:tab/>
        <w:t>He reassesses the company's fundamentals before deciding to hold or sell.</w:t>
      </w:r>
    </w:p>
    <w:p w:rsidR="00180B96" w:rsidRDefault="00180B96" w:rsidP="00180B96">
      <w:pPr>
        <w:pStyle w:val="Heading1"/>
      </w:pPr>
      <w:r>
        <w:t>What is Lynch's approach to seasonal businesses?</w:t>
      </w:r>
      <w:r>
        <w:tab/>
        <w:t>He invests only if they show consistent long-term growth.</w:t>
      </w:r>
    </w:p>
    <w:p w:rsidR="00180B96" w:rsidRDefault="00180B96" w:rsidP="00180B96">
      <w:pPr>
        <w:pStyle w:val="Heading1"/>
      </w:pPr>
      <w:r>
        <w:t>How does Lynch view companies with high debt?</w:t>
      </w:r>
      <w:r>
        <w:tab/>
        <w:t xml:space="preserve">He avoids </w:t>
      </w:r>
      <w:proofErr w:type="gramStart"/>
      <w:r>
        <w:t>them,</w:t>
      </w:r>
      <w:proofErr w:type="gramEnd"/>
      <w:r>
        <w:t xml:space="preserve"> preferring low-debt, financially stable companies.</w:t>
      </w:r>
    </w:p>
    <w:p w:rsidR="00180B96" w:rsidRDefault="00180B96" w:rsidP="00180B96">
      <w:pPr>
        <w:pStyle w:val="Heading1"/>
      </w:pPr>
      <w:r>
        <w:lastRenderedPageBreak/>
        <w:t>What is Lynch's strategy for handling recessions?</w:t>
      </w:r>
      <w:r>
        <w:tab/>
        <w:t>He buys undervalued companies with strong fundamentals.</w:t>
      </w:r>
    </w:p>
    <w:p w:rsidR="00180B96" w:rsidRDefault="00180B96" w:rsidP="00180B96">
      <w:pPr>
        <w:pStyle w:val="Heading1"/>
      </w:pPr>
      <w:r>
        <w:t>How does Lynch evaluate a company's pricing power?</w:t>
      </w:r>
      <w:r>
        <w:tab/>
        <w:t>He looks for the ability to raise prices without losing customers.</w:t>
      </w:r>
    </w:p>
    <w:p w:rsidR="00180B96" w:rsidRDefault="00180B96" w:rsidP="00180B96">
      <w:pPr>
        <w:pStyle w:val="Heading1"/>
      </w:pPr>
      <w:r>
        <w:t>What is Lynch's stance on speculative tech stocks?</w:t>
      </w:r>
      <w:r>
        <w:tab/>
        <w:t>He avoids them, focusing on proven, profitable tech companies.</w:t>
      </w:r>
    </w:p>
    <w:p w:rsidR="00180B96" w:rsidRDefault="00180B96" w:rsidP="00180B96">
      <w:pPr>
        <w:pStyle w:val="Heading1"/>
      </w:pPr>
      <w:r>
        <w:t>How does Lynch handle portfolio rebalancing?</w:t>
      </w:r>
      <w:r>
        <w:tab/>
        <w:t>He rebalances based on company performance, not market trends.</w:t>
      </w:r>
    </w:p>
    <w:p w:rsidR="00180B96" w:rsidRDefault="00180B96" w:rsidP="00180B96">
      <w:pPr>
        <w:pStyle w:val="Heading1"/>
      </w:pPr>
      <w:r>
        <w:t>What is Lynch's view on companies with high R&amp;D spending?</w:t>
      </w:r>
      <w:r>
        <w:tab/>
        <w:t>He considers it positive if it drives innovation and growth.</w:t>
      </w:r>
    </w:p>
    <w:p w:rsidR="00180B96" w:rsidRDefault="00180B96" w:rsidP="00180B96">
      <w:pPr>
        <w:pStyle w:val="Heading1"/>
      </w:pPr>
      <w:r>
        <w:t>How does Lynch define 'hidden gems'?</w:t>
      </w:r>
      <w:r>
        <w:tab/>
      </w:r>
      <w:proofErr w:type="gramStart"/>
      <w:r>
        <w:t>Undervalued, under-the-radar companies with strong growth potential.</w:t>
      </w:r>
      <w:proofErr w:type="gramEnd"/>
    </w:p>
    <w:p w:rsidR="00180B96" w:rsidRDefault="00180B96" w:rsidP="00180B96">
      <w:pPr>
        <w:pStyle w:val="Heading1"/>
      </w:pPr>
      <w:r>
        <w:t xml:space="preserve">What is Lynch's approach to investing in </w:t>
      </w:r>
      <w:proofErr w:type="spellStart"/>
      <w:r>
        <w:t>cyclicals</w:t>
      </w:r>
      <w:proofErr w:type="spellEnd"/>
      <w:r>
        <w:t>?</w:t>
      </w:r>
      <w:r>
        <w:tab/>
        <w:t>He times the economic cycle, buying when undervalued.</w:t>
      </w:r>
    </w:p>
    <w:p w:rsidR="00180B96" w:rsidRDefault="00180B96" w:rsidP="00180B96">
      <w:pPr>
        <w:pStyle w:val="Heading1"/>
      </w:pPr>
      <w:r>
        <w:t>How does Lynch view companies with share buybacks?</w:t>
      </w:r>
      <w:r>
        <w:tab/>
        <w:t>He favors them if done at undervalued prices.</w:t>
      </w:r>
    </w:p>
    <w:p w:rsidR="00180B96" w:rsidRDefault="00180B96" w:rsidP="00180B96">
      <w:pPr>
        <w:pStyle w:val="Heading1"/>
      </w:pPr>
      <w:r>
        <w:t>What is Lynch's opinion on commodities?</w:t>
      </w:r>
      <w:r>
        <w:tab/>
        <w:t>He avoids them, preferring companies with consistent earnings.</w:t>
      </w:r>
    </w:p>
    <w:p w:rsidR="00180B96" w:rsidRDefault="00180B96" w:rsidP="00180B96">
      <w:pPr>
        <w:pStyle w:val="Heading1"/>
      </w:pPr>
      <w:r>
        <w:t>How does Lynch define 'turnaround stocks'?</w:t>
      </w:r>
      <w:r>
        <w:tab/>
      </w:r>
      <w:proofErr w:type="gramStart"/>
      <w:r>
        <w:t>Struggling companies showing signs of recovery and improvement.</w:t>
      </w:r>
      <w:proofErr w:type="gramEnd"/>
    </w:p>
    <w:p w:rsidR="00180B96" w:rsidRDefault="00180B96" w:rsidP="00180B96">
      <w:pPr>
        <w:pStyle w:val="Heading1"/>
      </w:pPr>
      <w:r>
        <w:lastRenderedPageBreak/>
        <w:t>What is Lynch's view on dividend cuts?</w:t>
      </w:r>
      <w:r>
        <w:tab/>
        <w:t>He considers them a warning sign of financial instability.</w:t>
      </w:r>
    </w:p>
    <w:p w:rsidR="00180B96" w:rsidRDefault="00180B96" w:rsidP="00180B96">
      <w:pPr>
        <w:pStyle w:val="Heading1"/>
      </w:pPr>
      <w:r>
        <w:t>How does Lynch assess company management?</w:t>
      </w:r>
      <w:r>
        <w:tab/>
        <w:t>He favors transparent, shareholder-friendly management.</w:t>
      </w:r>
    </w:p>
    <w:p w:rsidR="00180B96" w:rsidRDefault="00180B96" w:rsidP="00180B96">
      <w:pPr>
        <w:pStyle w:val="Heading1"/>
      </w:pPr>
      <w:r>
        <w:t>What is Lynch's perspective on growth vs. value investing?</w:t>
      </w:r>
      <w:r>
        <w:tab/>
        <w:t>He blends both, seeking growth at a reasonable price.</w:t>
      </w:r>
    </w:p>
    <w:p w:rsidR="00180B96" w:rsidRDefault="00180B96" w:rsidP="00180B96">
      <w:pPr>
        <w:pStyle w:val="Heading1"/>
      </w:pPr>
      <w:r>
        <w:t>How does Lynch handle market pessimism?</w:t>
      </w:r>
      <w:r>
        <w:tab/>
        <w:t>He sees it as a buying opportunity for quality companies.</w:t>
      </w:r>
    </w:p>
    <w:p w:rsidR="00180B96" w:rsidRDefault="00180B96" w:rsidP="00180B96">
      <w:pPr>
        <w:pStyle w:val="Heading1"/>
      </w:pPr>
      <w:r>
        <w:t>What is Lynch's strategy for emerging markets?</w:t>
      </w:r>
      <w:r>
        <w:tab/>
        <w:t>He is cautious, focusing on stable, established companies.</w:t>
      </w:r>
    </w:p>
    <w:p w:rsidR="00180B96" w:rsidRDefault="00180B96" w:rsidP="00180B96">
      <w:pPr>
        <w:pStyle w:val="Heading1"/>
      </w:pPr>
      <w:r>
        <w:t>How does Lynch evaluate industry trends?</w:t>
      </w:r>
      <w:r>
        <w:tab/>
        <w:t>He studies consumer behavior and emerging market patterns.</w:t>
      </w:r>
    </w:p>
    <w:p w:rsidR="00180B96" w:rsidRDefault="00180B96" w:rsidP="00180B96">
      <w:pPr>
        <w:pStyle w:val="Heading1"/>
      </w:pPr>
      <w:r>
        <w:t>What is Lynch's opinion on large-cap stocks?</w:t>
      </w:r>
      <w:r>
        <w:tab/>
        <w:t>He favors them for stability but seeks faster growth in small caps.</w:t>
      </w:r>
    </w:p>
    <w:p w:rsidR="00180B96" w:rsidRDefault="00180B96" w:rsidP="00180B96">
      <w:pPr>
        <w:pStyle w:val="Heading1"/>
      </w:pPr>
      <w:r>
        <w:t>How does Lynch handle companies with negative earnings?</w:t>
      </w:r>
      <w:r>
        <w:tab/>
        <w:t>He avoids them, preferring profitable companies.</w:t>
      </w:r>
    </w:p>
    <w:p w:rsidR="00180B96" w:rsidRDefault="00180B96" w:rsidP="00180B96">
      <w:pPr>
        <w:pStyle w:val="Heading1"/>
      </w:pPr>
      <w:r>
        <w:t>What is Lynch's approach to dollar-cost averaging?</w:t>
      </w:r>
      <w:r>
        <w:tab/>
        <w:t>He supports it as a disciplined, long-term strategy.</w:t>
      </w:r>
    </w:p>
    <w:p w:rsidR="00180B96" w:rsidRDefault="00180B96" w:rsidP="00180B96">
      <w:pPr>
        <w:pStyle w:val="Heading1"/>
      </w:pPr>
      <w:r>
        <w:t>How does Lynch view corporate scandals?</w:t>
      </w:r>
      <w:r>
        <w:tab/>
        <w:t>He avoids companies involved in ethical or financial scandals.</w:t>
      </w:r>
    </w:p>
    <w:p w:rsidR="00180B96" w:rsidRDefault="00180B96" w:rsidP="00180B96">
      <w:pPr>
        <w:pStyle w:val="Heading1"/>
      </w:pPr>
      <w:r>
        <w:lastRenderedPageBreak/>
        <w:t>What is Lynch's perspective on stock dilution?</w:t>
      </w:r>
      <w:r>
        <w:tab/>
        <w:t>He avoids companies that frequently issue new shares.</w:t>
      </w:r>
    </w:p>
    <w:p w:rsidR="00180B96" w:rsidRDefault="00180B96" w:rsidP="00180B96">
      <w:pPr>
        <w:pStyle w:val="Heading1"/>
      </w:pPr>
      <w:r>
        <w:t>How does Lynch define 'value traps'?</w:t>
      </w:r>
      <w:r>
        <w:tab/>
      </w:r>
      <w:proofErr w:type="gramStart"/>
      <w:r>
        <w:t>Companies that appear cheap but have deteriorating fundamentals.</w:t>
      </w:r>
      <w:proofErr w:type="gramEnd"/>
    </w:p>
    <w:p w:rsidR="00180B96" w:rsidRDefault="00180B96" w:rsidP="00180B96">
      <w:pPr>
        <w:pStyle w:val="Heading1"/>
      </w:pPr>
      <w:r>
        <w:t>What is Lynch's opinion on foreign currency risks?</w:t>
      </w:r>
      <w:r>
        <w:tab/>
        <w:t>He prefers companies with minimal foreign currency exposure.</w:t>
      </w:r>
    </w:p>
    <w:p w:rsidR="00180B96" w:rsidRDefault="00180B96" w:rsidP="00180B96">
      <w:pPr>
        <w:pStyle w:val="Heading1"/>
      </w:pPr>
      <w:r>
        <w:t>How does Lynch approach companies with strong branding?</w:t>
      </w:r>
      <w:r>
        <w:tab/>
        <w:t>He favors companies with recognizable, trusted brands.</w:t>
      </w:r>
    </w:p>
    <w:p w:rsidR="00180B96" w:rsidRDefault="00180B96" w:rsidP="00180B96">
      <w:pPr>
        <w:pStyle w:val="Heading1"/>
      </w:pPr>
      <w:r>
        <w:t>What is Lynch's view on financial leverage?</w:t>
      </w:r>
      <w:r>
        <w:tab/>
        <w:t>He prefers companies with low debt and strong cash flow.</w:t>
      </w:r>
    </w:p>
    <w:p w:rsidR="00180B96" w:rsidRDefault="00180B96" w:rsidP="00180B96">
      <w:pPr>
        <w:pStyle w:val="Heading1"/>
      </w:pPr>
      <w:r>
        <w:t>How does Lynch handle overhyped market sectors?</w:t>
      </w:r>
      <w:r>
        <w:tab/>
        <w:t>He avoids them, focusing on fundamentally strong companies.</w:t>
      </w:r>
    </w:p>
    <w:p w:rsidR="00180B96" w:rsidRDefault="00180B96" w:rsidP="00180B96">
      <w:pPr>
        <w:pStyle w:val="Heading1"/>
      </w:pPr>
      <w:r>
        <w:t>What is Lynch's perspective on recession-resistant stocks?</w:t>
      </w:r>
      <w:r>
        <w:tab/>
        <w:t>He favors them during economic downturns.</w:t>
      </w:r>
    </w:p>
    <w:p w:rsidR="00180B96" w:rsidRDefault="00180B96" w:rsidP="00180B96">
      <w:pPr>
        <w:pStyle w:val="Heading1"/>
      </w:pPr>
      <w:r>
        <w:t>How does Lynch evaluate share repurchases?</w:t>
      </w:r>
      <w:r>
        <w:tab/>
        <w:t>He supports them if they enhance shareholder value.</w:t>
      </w:r>
    </w:p>
    <w:p w:rsidR="00180B96" w:rsidRDefault="00180B96" w:rsidP="00180B96">
      <w:pPr>
        <w:pStyle w:val="Heading1"/>
      </w:pPr>
      <w:r>
        <w:t>What is Lynch's view on stock options?</w:t>
      </w:r>
      <w:r>
        <w:tab/>
        <w:t>He is cautious, considering them complex and speculative.</w:t>
      </w:r>
    </w:p>
    <w:p w:rsidR="00180B96" w:rsidRDefault="00180B96" w:rsidP="00180B96">
      <w:pPr>
        <w:pStyle w:val="Heading1"/>
      </w:pPr>
      <w:r>
        <w:t>How does Lynch handle portfolio diversification?</w:t>
      </w:r>
      <w:r>
        <w:tab/>
        <w:t>He diversifies moderately but warns against over-diversification.</w:t>
      </w:r>
    </w:p>
    <w:p w:rsidR="00180B96" w:rsidRDefault="00180B96" w:rsidP="00180B96">
      <w:pPr>
        <w:pStyle w:val="Heading1"/>
      </w:pPr>
      <w:r>
        <w:lastRenderedPageBreak/>
        <w:t>What is Lynch's opinion on companies with large insider ownership?</w:t>
      </w:r>
      <w:r>
        <w:tab/>
        <w:t>He views it positively, indicating management confidence.</w:t>
      </w:r>
    </w:p>
    <w:p w:rsidR="00180B96" w:rsidRDefault="00180B96" w:rsidP="00180B96">
      <w:pPr>
        <w:pStyle w:val="Heading1"/>
      </w:pPr>
      <w:r>
        <w:t>How does Lynch approach industry monopolies?</w:t>
      </w:r>
      <w:r>
        <w:tab/>
        <w:t>He favors companies with dominant market positions.</w:t>
      </w:r>
    </w:p>
    <w:p w:rsidR="00180B96" w:rsidRDefault="00180B96" w:rsidP="00180B96">
      <w:pPr>
        <w:pStyle w:val="Heading1"/>
      </w:pPr>
      <w:r>
        <w:t>What is Lynch's view on companies with irregular cash flow?</w:t>
      </w:r>
      <w:r>
        <w:tab/>
        <w:t>He avoids them, preferring consistent cash flow stability.</w:t>
      </w:r>
    </w:p>
    <w:p w:rsidR="00180B96" w:rsidRDefault="00180B96" w:rsidP="00180B96">
      <w:pPr>
        <w:pStyle w:val="Heading1"/>
      </w:pPr>
      <w:r>
        <w:t>How does Lynch handle currency devaluation risks?</w:t>
      </w:r>
      <w:r>
        <w:tab/>
        <w:t>He prefers companies with minimal currency exposure.</w:t>
      </w:r>
    </w:p>
    <w:p w:rsidR="00180B96" w:rsidRDefault="00180B96" w:rsidP="00180B96">
      <w:pPr>
        <w:pStyle w:val="Heading1"/>
      </w:pPr>
      <w:r>
        <w:t>What is Lynch's strategy for high inflation periods?</w:t>
      </w:r>
      <w:r>
        <w:tab/>
        <w:t>He invests in companies with strong pricing power.</w:t>
      </w:r>
    </w:p>
    <w:p w:rsidR="00180B96" w:rsidRDefault="00180B96" w:rsidP="00180B96">
      <w:pPr>
        <w:pStyle w:val="Heading1"/>
      </w:pPr>
      <w:r>
        <w:t>How does Lynch assess consumer demand trends?</w:t>
      </w:r>
      <w:r>
        <w:tab/>
        <w:t>He studies market data and consumer behavior patterns.</w:t>
      </w:r>
    </w:p>
    <w:p w:rsidR="00180B96" w:rsidRDefault="00180B96" w:rsidP="00180B96">
      <w:pPr>
        <w:pStyle w:val="Heading1"/>
      </w:pPr>
      <w:r>
        <w:t>What is Lynch's view on political risks in investing?</w:t>
      </w:r>
      <w:r>
        <w:tab/>
        <w:t>He avoids making decisions based on political speculation.</w:t>
      </w:r>
    </w:p>
    <w:p w:rsidR="00180B96" w:rsidRDefault="00180B96" w:rsidP="00180B96">
      <w:pPr>
        <w:pStyle w:val="Heading1"/>
      </w:pPr>
      <w:r>
        <w:t>How does Lynch handle volatile earnings reports?</w:t>
      </w:r>
      <w:r>
        <w:tab/>
        <w:t>He focuses on long-term trends, not quarterly fluctuations.</w:t>
      </w:r>
    </w:p>
    <w:p w:rsidR="00180B96" w:rsidRDefault="00180B96" w:rsidP="00180B96">
      <w:pPr>
        <w:pStyle w:val="Heading1"/>
      </w:pPr>
      <w:r>
        <w:t>What is Lynch's opinion on socially responsible investing?</w:t>
      </w:r>
      <w:r>
        <w:tab/>
        <w:t>He prioritizes financial returns over ethical considerations.</w:t>
      </w:r>
    </w:p>
    <w:p w:rsidR="00180B96" w:rsidRDefault="00180B96" w:rsidP="00180B96">
      <w:pPr>
        <w:pStyle w:val="Heading1"/>
      </w:pPr>
      <w:r>
        <w:t>How does Lynch approach technology disruption?</w:t>
      </w:r>
      <w:r>
        <w:tab/>
        <w:t>He favors companies leading or adapting to innovation.</w:t>
      </w:r>
    </w:p>
    <w:p w:rsidR="00180B96" w:rsidRDefault="00180B96" w:rsidP="00180B96">
      <w:pPr>
        <w:pStyle w:val="Heading1"/>
      </w:pPr>
      <w:r>
        <w:lastRenderedPageBreak/>
        <w:t>What is Lynch's view on companies with strong patent portfolios?</w:t>
      </w:r>
      <w:r>
        <w:tab/>
        <w:t>He considers them more defensible against competitors.</w:t>
      </w:r>
    </w:p>
    <w:p w:rsidR="00180B96" w:rsidRDefault="00180B96" w:rsidP="00180B96">
      <w:pPr>
        <w:pStyle w:val="Heading1"/>
      </w:pPr>
      <w:r>
        <w:t>How does Lynch assess industry competition?</w:t>
      </w:r>
      <w:r>
        <w:tab/>
        <w:t>He evaluates market share, pricing power, and innovation capabilities.</w:t>
      </w:r>
    </w:p>
    <w:p w:rsidR="00180B96" w:rsidRDefault="00180B96" w:rsidP="00180B96">
      <w:pPr>
        <w:pStyle w:val="Heading1"/>
      </w:pPr>
      <w:r>
        <w:t>What is Lynch's opinion on defensive stocks?</w:t>
      </w:r>
      <w:r>
        <w:tab/>
        <w:t>He favors them during market uncertainty.</w:t>
      </w:r>
    </w:p>
    <w:p w:rsidR="00180B96" w:rsidRDefault="00180B96" w:rsidP="00180B96">
      <w:pPr>
        <w:pStyle w:val="Heading1"/>
      </w:pPr>
      <w:r>
        <w:t>How does Lynch evaluate financial statement consistency?</w:t>
      </w:r>
      <w:r>
        <w:tab/>
        <w:t>He looks for reliable, transparent financial reporting.</w:t>
      </w:r>
    </w:p>
    <w:p w:rsidR="00180B96" w:rsidRDefault="00180B96" w:rsidP="00180B96">
      <w:pPr>
        <w:pStyle w:val="Heading1"/>
      </w:pPr>
      <w:r>
        <w:t>What is Lynch's perspective on industry consolidation?</w:t>
      </w:r>
      <w:r>
        <w:tab/>
        <w:t>He favors companies benefiting from industry consolidation.</w:t>
      </w:r>
    </w:p>
    <w:p w:rsidR="00180B96" w:rsidRDefault="00180B96" w:rsidP="00180B96">
      <w:pPr>
        <w:pStyle w:val="Heading1"/>
      </w:pPr>
      <w:r>
        <w:t>How does Lynch handle interest rate hikes?</w:t>
      </w:r>
      <w:r>
        <w:tab/>
        <w:t>He invests in companies with low debt exposure.</w:t>
      </w:r>
    </w:p>
    <w:p w:rsidR="00180B96" w:rsidRDefault="00180B96" w:rsidP="00180B96">
      <w:pPr>
        <w:pStyle w:val="Heading1"/>
      </w:pPr>
      <w:r>
        <w:t>What is Lynch's view on share price volatility?</w:t>
      </w:r>
      <w:r>
        <w:tab/>
        <w:t>He ignores short-term price movements, focusing on fundamentals.</w:t>
      </w:r>
    </w:p>
    <w:p w:rsidR="00180B96" w:rsidRDefault="00180B96" w:rsidP="00180B96">
      <w:pPr>
        <w:pStyle w:val="Heading1"/>
      </w:pPr>
      <w:r>
        <w:t>How does Lynch define '</w:t>
      </w:r>
      <w:proofErr w:type="spellStart"/>
      <w:r>
        <w:t>tenbagger</w:t>
      </w:r>
      <w:proofErr w:type="spellEnd"/>
      <w:r>
        <w:t xml:space="preserve"> stocks'?</w:t>
      </w:r>
      <w:r>
        <w:tab/>
      </w:r>
      <w:proofErr w:type="gramStart"/>
      <w:r>
        <w:t>Stocks that increase tenfold in value.</w:t>
      </w:r>
      <w:proofErr w:type="gramEnd"/>
    </w:p>
    <w:p w:rsidR="00180B96" w:rsidRDefault="00180B96" w:rsidP="00180B96">
      <w:pPr>
        <w:pStyle w:val="Heading1"/>
      </w:pPr>
      <w:r>
        <w:t>What is Lynch's opinion on dividend reinvestment plans (DRIPs)?</w:t>
      </w:r>
      <w:r>
        <w:tab/>
        <w:t>He supports DRIPs for long-term compounding.</w:t>
      </w:r>
    </w:p>
    <w:p w:rsidR="00180B96" w:rsidRDefault="00180B96" w:rsidP="00180B96">
      <w:pPr>
        <w:pStyle w:val="Heading1"/>
      </w:pPr>
      <w:r>
        <w:t>How does Lynch approach IPO investing?</w:t>
      </w:r>
      <w:r>
        <w:tab/>
        <w:t>He is cautious, preferring companies with established track records.</w:t>
      </w:r>
    </w:p>
    <w:p w:rsidR="00180B96" w:rsidRDefault="00180B96" w:rsidP="00180B96">
      <w:pPr>
        <w:pStyle w:val="Heading1"/>
      </w:pPr>
      <w:r>
        <w:lastRenderedPageBreak/>
        <w:t>What is Lynch's strategy for investing during bear markets?</w:t>
      </w:r>
      <w:r>
        <w:tab/>
        <w:t>He buys quality companies at discounted prices.</w:t>
      </w:r>
    </w:p>
    <w:p w:rsidR="00180B96" w:rsidRDefault="00180B96" w:rsidP="00180B96">
      <w:pPr>
        <w:pStyle w:val="Heading1"/>
      </w:pPr>
      <w:r>
        <w:t>How does Lynch evaluate executive compensation?</w:t>
      </w:r>
      <w:r>
        <w:tab/>
        <w:t>He favors performance-based pay structures.</w:t>
      </w:r>
    </w:p>
    <w:p w:rsidR="00180B96" w:rsidRDefault="00180B96" w:rsidP="00180B96">
      <w:pPr>
        <w:pStyle w:val="Heading1"/>
      </w:pPr>
      <w:r>
        <w:t>What is Lynch's view on financial forecasting models?</w:t>
      </w:r>
      <w:r>
        <w:tab/>
        <w:t>He disregards them, focusing on company fundamentals.</w:t>
      </w:r>
    </w:p>
    <w:p w:rsidR="00180B96" w:rsidRDefault="00180B96" w:rsidP="00180B96">
      <w:pPr>
        <w:pStyle w:val="Heading1"/>
      </w:pPr>
      <w:r>
        <w:t>How does Lynch handle tax considerations in investing?</w:t>
      </w:r>
      <w:r>
        <w:tab/>
        <w:t>He prioritizes long-term gains to reduce tax impact.</w:t>
      </w:r>
    </w:p>
    <w:p w:rsidR="00180B96" w:rsidRDefault="00180B96" w:rsidP="00180B96">
      <w:pPr>
        <w:pStyle w:val="Heading1"/>
      </w:pPr>
      <w:r>
        <w:t>What is Lynch's opinion on growth stocks during market corrections?</w:t>
      </w:r>
      <w:r>
        <w:tab/>
        <w:t>He sees them as buying opportunities if fundamentals remain strong.</w:t>
      </w:r>
    </w:p>
    <w:p w:rsidR="00180B96" w:rsidRDefault="00180B96" w:rsidP="00180B96">
      <w:pPr>
        <w:pStyle w:val="Heading1"/>
      </w:pPr>
      <w:r>
        <w:t>How does Lynch evaluate customer retention rates?</w:t>
      </w:r>
      <w:r>
        <w:tab/>
        <w:t>He favors companies with strong customer loyalty.</w:t>
      </w:r>
    </w:p>
    <w:p w:rsidR="00180B96" w:rsidRDefault="00180B96" w:rsidP="00180B96">
      <w:pPr>
        <w:pStyle w:val="Heading1"/>
      </w:pPr>
      <w:r>
        <w:t>What is Lynch's view on cash-rich companies?</w:t>
      </w:r>
      <w:r>
        <w:tab/>
        <w:t>He prefers companies with strong cash reserves.</w:t>
      </w:r>
    </w:p>
    <w:p w:rsidR="00180B96" w:rsidRDefault="00180B96" w:rsidP="00180B96">
      <w:pPr>
        <w:pStyle w:val="Heading1"/>
      </w:pPr>
      <w:r>
        <w:t>How does Lynch handle companies with negative cash flow?</w:t>
      </w:r>
      <w:r>
        <w:tab/>
        <w:t>He avoids them, favoring cash-positive companies.</w:t>
      </w:r>
    </w:p>
    <w:p w:rsidR="00180B96" w:rsidRDefault="00180B96" w:rsidP="00180B96">
      <w:pPr>
        <w:pStyle w:val="Heading1"/>
      </w:pPr>
      <w:r>
        <w:t>What is Lynch's opinion on stock price volatility?</w:t>
      </w:r>
      <w:r>
        <w:tab/>
        <w:t>He ignores short-term volatility, focusing on fundamentals.</w:t>
      </w:r>
    </w:p>
    <w:p w:rsidR="00180B96" w:rsidRDefault="00180B96" w:rsidP="00180B96">
      <w:pPr>
        <w:pStyle w:val="Heading1"/>
      </w:pPr>
      <w:r>
        <w:t>How does Lynch view shareholder activism?</w:t>
      </w:r>
      <w:r>
        <w:tab/>
        <w:t>He supports it if it aligns with shareholder interests.</w:t>
      </w:r>
    </w:p>
    <w:p w:rsidR="00180B96" w:rsidRDefault="00180B96" w:rsidP="00180B96">
      <w:pPr>
        <w:pStyle w:val="Heading1"/>
      </w:pPr>
      <w:r>
        <w:lastRenderedPageBreak/>
        <w:t>What is Lynch's strategy for reinvesting profits?</w:t>
      </w:r>
      <w:r>
        <w:tab/>
        <w:t>He reinvests in high-potential companies.</w:t>
      </w:r>
    </w:p>
    <w:p w:rsidR="00180B96" w:rsidRDefault="00180B96" w:rsidP="00180B96">
      <w:pPr>
        <w:pStyle w:val="Heading1"/>
      </w:pPr>
      <w:r>
        <w:t>How does Lynch assess market leadership?</w:t>
      </w:r>
      <w:r>
        <w:tab/>
        <w:t>He favors companies with dominant market positions.</w:t>
      </w:r>
    </w:p>
    <w:p w:rsidR="00180B96" w:rsidRDefault="00180B96" w:rsidP="00180B96">
      <w:pPr>
        <w:pStyle w:val="Heading1"/>
      </w:pPr>
      <w:r>
        <w:t>What is Lynch's view on companies with high pricing power?</w:t>
      </w:r>
      <w:r>
        <w:tab/>
        <w:t>He favors them for their ability to withstand inflation.</w:t>
      </w:r>
    </w:p>
    <w:p w:rsidR="00180B96" w:rsidRDefault="00180B96" w:rsidP="00180B96">
      <w:pPr>
        <w:pStyle w:val="Heading1"/>
      </w:pPr>
      <w:r>
        <w:t>How does Lynch evaluate industry regulation risks?</w:t>
      </w:r>
      <w:r>
        <w:tab/>
        <w:t>He avoids heavily regulated industries with unpredictable policies.</w:t>
      </w:r>
    </w:p>
    <w:p w:rsidR="00180B96" w:rsidRDefault="00180B96" w:rsidP="00180B96">
      <w:pPr>
        <w:pStyle w:val="Heading1"/>
      </w:pPr>
      <w:r>
        <w:t>What is Lynch's opinion on short-term trading strategies?</w:t>
      </w:r>
      <w:r>
        <w:tab/>
        <w:t>He dismisses them in favor of long-term investing.</w:t>
      </w:r>
    </w:p>
    <w:p w:rsidR="00180B96" w:rsidRDefault="00180B96" w:rsidP="00180B96">
      <w:pPr>
        <w:pStyle w:val="Heading1"/>
      </w:pPr>
      <w:r>
        <w:t>How does Lynch handle market bubbles?</w:t>
      </w:r>
      <w:r>
        <w:tab/>
        <w:t>He avoids speculative sectors and sticks to fundamentals.</w:t>
      </w:r>
    </w:p>
    <w:p w:rsidR="00180B96" w:rsidRDefault="00180B96" w:rsidP="00180B96">
      <w:pPr>
        <w:pStyle w:val="Heading1"/>
      </w:pPr>
      <w:r>
        <w:t>What is Lynch's perspective on defensive industries?</w:t>
      </w:r>
      <w:r>
        <w:tab/>
        <w:t>He favors them during economic uncertainty.</w:t>
      </w:r>
    </w:p>
    <w:p w:rsidR="00180B96" w:rsidRDefault="00180B96" w:rsidP="00180B96">
      <w:pPr>
        <w:pStyle w:val="Heading1"/>
      </w:pPr>
      <w:r>
        <w:t>How does Lynch evaluate financial transparency?</w:t>
      </w:r>
      <w:r>
        <w:tab/>
        <w:t>He favors companies with clear, reliable reporting.</w:t>
      </w:r>
    </w:p>
    <w:p w:rsidR="00180B96" w:rsidRDefault="00180B96" w:rsidP="00180B96">
      <w:pPr>
        <w:pStyle w:val="Heading1"/>
      </w:pPr>
      <w:r>
        <w:t>What is Lynch's view on industry growth trends?</w:t>
      </w:r>
      <w:r>
        <w:tab/>
        <w:t>He invests in industries with strong, sustainable growth.</w:t>
      </w:r>
    </w:p>
    <w:p w:rsidR="00180B96" w:rsidRDefault="00180B96" w:rsidP="00180B96">
      <w:pPr>
        <w:pStyle w:val="Heading1"/>
      </w:pPr>
      <w:r>
        <w:t>How does Lynch handle sector rotation strategies?</w:t>
      </w:r>
      <w:r>
        <w:tab/>
        <w:t>He focuses on company fundamentals rather than sector trends.</w:t>
      </w:r>
    </w:p>
    <w:p w:rsidR="00180B96" w:rsidRDefault="00180B96" w:rsidP="00180B96">
      <w:pPr>
        <w:pStyle w:val="Heading1"/>
      </w:pPr>
      <w:r>
        <w:lastRenderedPageBreak/>
        <w:t>What is Lynch's opinion on corporate governance quality?</w:t>
      </w:r>
      <w:r>
        <w:tab/>
        <w:t>He favors companies with strong, ethical governance.</w:t>
      </w:r>
    </w:p>
    <w:p w:rsidR="00180B96" w:rsidRDefault="00180B96" w:rsidP="00180B96">
      <w:pPr>
        <w:pStyle w:val="Heading1"/>
      </w:pPr>
      <w:r>
        <w:t>How does Lynch evaluate industry tailwinds?</w:t>
      </w:r>
      <w:r>
        <w:tab/>
        <w:t>He invests in sectors with favorable long-term trends.</w:t>
      </w:r>
    </w:p>
    <w:p w:rsidR="00180B96" w:rsidRDefault="00180B96" w:rsidP="00180B96">
      <w:pPr>
        <w:pStyle w:val="Heading1"/>
      </w:pPr>
      <w:r>
        <w:t>What is Lynch's perspective on earnings consistency?</w:t>
      </w:r>
      <w:r>
        <w:tab/>
        <w:t>He favors companies with consistent, reliable earnings growth.</w:t>
      </w:r>
    </w:p>
    <w:p w:rsidR="00180B96" w:rsidRDefault="00180B96" w:rsidP="00180B96">
      <w:pPr>
        <w:pStyle w:val="Heading1"/>
      </w:pPr>
      <w:r>
        <w:t>How does Lynch handle stock market speculation?</w:t>
      </w:r>
      <w:r>
        <w:tab/>
        <w:t>He avoids speculation, focusing on fundamental analysis.</w:t>
      </w:r>
    </w:p>
    <w:p w:rsidR="00180B96" w:rsidRDefault="00180B96" w:rsidP="00180B96">
      <w:pPr>
        <w:pStyle w:val="Heading1"/>
      </w:pPr>
      <w:r>
        <w:t>What is Lynch's view on industry disrupters?</w:t>
      </w:r>
      <w:r>
        <w:tab/>
        <w:t>He invests in innovative companies with long-term growth potential.</w:t>
      </w:r>
    </w:p>
    <w:p w:rsidR="00180B96" w:rsidRDefault="00180B96" w:rsidP="00180B96">
      <w:pPr>
        <w:pStyle w:val="Heading1"/>
      </w:pPr>
      <w:r>
        <w:t>How does Lynch evaluate the impact of interest rates on stocks?</w:t>
      </w:r>
      <w:r>
        <w:tab/>
        <w:t>He favors companies with low debt exposure during rate hikes.</w:t>
      </w:r>
    </w:p>
    <w:p w:rsidR="00180B96" w:rsidRDefault="00180B96" w:rsidP="00180B96">
      <w:pPr>
        <w:pStyle w:val="Heading1"/>
      </w:pPr>
      <w:r>
        <w:t>What is Peter Lynch's core principle for investing?</w:t>
      </w:r>
      <w:r>
        <w:tab/>
        <w:t>Invest in what you know and understand.</w:t>
      </w:r>
    </w:p>
    <w:p w:rsidR="00180B96" w:rsidRDefault="00180B96" w:rsidP="00180B96">
      <w:pPr>
        <w:pStyle w:val="Heading1"/>
      </w:pPr>
      <w:r>
        <w:t>How does Lynch define 'fast growers'?</w:t>
      </w:r>
      <w:r>
        <w:tab/>
      </w:r>
      <w:proofErr w:type="gramStart"/>
      <w:r>
        <w:t>Companies with rapid earnings growth, often small- to mid-cap stocks.</w:t>
      </w:r>
      <w:proofErr w:type="gramEnd"/>
    </w:p>
    <w:p w:rsidR="00180B96" w:rsidRDefault="00180B96" w:rsidP="00180B96">
      <w:pPr>
        <w:pStyle w:val="Heading1"/>
      </w:pPr>
      <w:r>
        <w:t>What is Lynch's stance on holding cash in a portfolio?</w:t>
      </w:r>
      <w:r>
        <w:tab/>
        <w:t>He prefers being fully invested in stocks rather than holding cash.</w:t>
      </w:r>
    </w:p>
    <w:p w:rsidR="00180B96" w:rsidRDefault="00180B96" w:rsidP="00180B96">
      <w:pPr>
        <w:pStyle w:val="Heading1"/>
      </w:pPr>
      <w:r>
        <w:t>How does Lynch evaluate management efficiency?</w:t>
      </w:r>
      <w:r>
        <w:tab/>
        <w:t>He looks for consistent return on equity (ROE) and profit margins.</w:t>
      </w:r>
    </w:p>
    <w:p w:rsidR="00180B96" w:rsidRDefault="00180B96" w:rsidP="00180B96">
      <w:pPr>
        <w:pStyle w:val="Heading1"/>
      </w:pPr>
      <w:r>
        <w:lastRenderedPageBreak/>
        <w:t>What is Lynch's view on overreaction to quarterly earnings?</w:t>
      </w:r>
      <w:r>
        <w:tab/>
        <w:t>He ignores short-term fluctuations and focuses on long-term performance.</w:t>
      </w:r>
    </w:p>
    <w:p w:rsidR="00180B96" w:rsidRDefault="00180B96" w:rsidP="00180B96">
      <w:pPr>
        <w:pStyle w:val="Heading1"/>
      </w:pPr>
      <w:r>
        <w:t>How does Lynch identify fundamentally strong stocks?</w:t>
      </w:r>
      <w:r>
        <w:tab/>
        <w:t>He looks for stable earnings, low debt, and sustainable growth.</w:t>
      </w:r>
    </w:p>
    <w:p w:rsidR="00180B96" w:rsidRDefault="00180B96" w:rsidP="00180B96">
      <w:pPr>
        <w:pStyle w:val="Heading1"/>
      </w:pPr>
      <w:r>
        <w:t>What is Lynch's opinion on market noise?</w:t>
      </w:r>
      <w:r>
        <w:tab/>
        <w:t>He ignores media hype and focuses on company fundamentals.</w:t>
      </w:r>
    </w:p>
    <w:p w:rsidR="00180B96" w:rsidRDefault="00180B96" w:rsidP="00180B96">
      <w:pPr>
        <w:pStyle w:val="Heading1"/>
      </w:pPr>
      <w:r>
        <w:t>How does Lynch define 'market darlings'?</w:t>
      </w:r>
      <w:r>
        <w:tab/>
      </w:r>
      <w:proofErr w:type="gramStart"/>
      <w:r>
        <w:t>Overhyped stocks that are often overvalued and risky.</w:t>
      </w:r>
      <w:proofErr w:type="gramEnd"/>
    </w:p>
    <w:p w:rsidR="00180B96" w:rsidRDefault="00180B96" w:rsidP="00180B96">
      <w:pPr>
        <w:pStyle w:val="Heading1"/>
      </w:pPr>
      <w:r>
        <w:t>What is Lynch's view on stock price corrections?</w:t>
      </w:r>
      <w:r>
        <w:tab/>
        <w:t>He sees them as buying opportunities if the fundamentals remain intact.</w:t>
      </w:r>
    </w:p>
    <w:p w:rsidR="00180B96" w:rsidRDefault="00180B96" w:rsidP="00180B96">
      <w:pPr>
        <w:pStyle w:val="Heading1"/>
      </w:pPr>
      <w:r>
        <w:t>How does Lynch approach companies with recurring revenue?</w:t>
      </w:r>
      <w:r>
        <w:tab/>
        <w:t>He favors them for their stable and predictable cash flow.</w:t>
      </w:r>
    </w:p>
    <w:p w:rsidR="00180B96" w:rsidRDefault="00180B96" w:rsidP="00180B96">
      <w:pPr>
        <w:pStyle w:val="Heading1"/>
      </w:pPr>
      <w:r>
        <w:t>What is Lynch's opinion on investing in turnarounds?</w:t>
      </w:r>
      <w:r>
        <w:tab/>
        <w:t>He invests if the company shows signs of genuine improvement.</w:t>
      </w:r>
    </w:p>
    <w:p w:rsidR="00180B96" w:rsidRDefault="00180B96" w:rsidP="00180B96">
      <w:pPr>
        <w:pStyle w:val="Heading1"/>
      </w:pPr>
      <w:r>
        <w:t>How does Lynch view companies with high insider ownership?</w:t>
      </w:r>
      <w:r>
        <w:tab/>
        <w:t>He considers it a positive sign of management confidence.</w:t>
      </w:r>
    </w:p>
    <w:p w:rsidR="00180B96" w:rsidRDefault="00180B96" w:rsidP="00180B96">
      <w:pPr>
        <w:pStyle w:val="Heading1"/>
      </w:pPr>
      <w:r>
        <w:t>What is Lynch's stance on investing in new industries?</w:t>
      </w:r>
      <w:r>
        <w:tab/>
        <w:t>He is cautious, preferring proven industries with track records.</w:t>
      </w:r>
    </w:p>
    <w:p w:rsidR="00180B96" w:rsidRDefault="00180B96" w:rsidP="00180B96">
      <w:pPr>
        <w:pStyle w:val="Heading1"/>
      </w:pPr>
      <w:r>
        <w:t>How does Lynch evaluate companies with strong pricing power?</w:t>
      </w:r>
      <w:r>
        <w:tab/>
        <w:t>He favors them for their ability to maintain margins during inflation.</w:t>
      </w:r>
    </w:p>
    <w:p w:rsidR="00180B96" w:rsidRDefault="00180B96" w:rsidP="00180B96">
      <w:pPr>
        <w:pStyle w:val="Heading1"/>
      </w:pPr>
      <w:r>
        <w:lastRenderedPageBreak/>
        <w:t>What is Lynch's view on investing in media-driven stocks?</w:t>
      </w:r>
      <w:r>
        <w:tab/>
        <w:t>He avoids them, preferring to do his own research.</w:t>
      </w:r>
    </w:p>
    <w:p w:rsidR="00180B96" w:rsidRDefault="00180B96" w:rsidP="00180B96">
      <w:pPr>
        <w:pStyle w:val="Heading1"/>
      </w:pPr>
      <w:r>
        <w:t>How does Lynch handle declining sectors?</w:t>
      </w:r>
      <w:r>
        <w:tab/>
        <w:t>He avoids sectors in long-term decline, even if stocks seem cheap.</w:t>
      </w:r>
    </w:p>
    <w:p w:rsidR="00180B96" w:rsidRDefault="00180B96" w:rsidP="00180B96">
      <w:pPr>
        <w:pStyle w:val="Heading1"/>
      </w:pPr>
      <w:r>
        <w:t>What is Lynch's opinion on heavily regulated industries?</w:t>
      </w:r>
      <w:r>
        <w:tab/>
        <w:t>He is cautious due to the unpredictability of government policies.</w:t>
      </w:r>
    </w:p>
    <w:p w:rsidR="00180B96" w:rsidRDefault="00180B96" w:rsidP="00180B96">
      <w:pPr>
        <w:pStyle w:val="Heading1"/>
      </w:pPr>
      <w:r>
        <w:t>How does Lynch view companies with strong balance sheets?</w:t>
      </w:r>
      <w:r>
        <w:tab/>
        <w:t>He favors them for their resilience during market downturns.</w:t>
      </w:r>
    </w:p>
    <w:p w:rsidR="00180B96" w:rsidRDefault="00180B96" w:rsidP="00180B96">
      <w:pPr>
        <w:pStyle w:val="Heading1"/>
      </w:pPr>
      <w:r>
        <w:t>What is Lynch's perspective on companies with unique products?</w:t>
      </w:r>
      <w:r>
        <w:tab/>
        <w:t>He favors them if they have sustainable competitive advantages.</w:t>
      </w:r>
    </w:p>
    <w:p w:rsidR="00180B96" w:rsidRDefault="00180B96" w:rsidP="00180B96">
      <w:pPr>
        <w:pStyle w:val="Heading1"/>
      </w:pPr>
      <w:r>
        <w:t>How does Lynch handle market sentiment?</w:t>
      </w:r>
      <w:r>
        <w:tab/>
        <w:t>He ignores sentiment and focuses on company fundamentals.</w:t>
      </w:r>
    </w:p>
    <w:p w:rsidR="00180B96" w:rsidRDefault="00180B96" w:rsidP="00180B96">
      <w:pPr>
        <w:pStyle w:val="Heading1"/>
      </w:pPr>
      <w:r>
        <w:t>What is Lynch's view on companies with stable dividends?</w:t>
      </w:r>
      <w:r>
        <w:tab/>
        <w:t>He prefers companies with consistent and growing dividend payouts.</w:t>
      </w:r>
    </w:p>
    <w:p w:rsidR="00180B96" w:rsidRDefault="00180B96" w:rsidP="00180B96">
      <w:pPr>
        <w:pStyle w:val="Heading1"/>
      </w:pPr>
      <w:r>
        <w:t>How does Lynch evaluate stock buybacks?</w:t>
      </w:r>
      <w:r>
        <w:tab/>
        <w:t>He supports them if they enhance shareholder value.</w:t>
      </w:r>
    </w:p>
    <w:p w:rsidR="00180B96" w:rsidRDefault="00180B96" w:rsidP="00180B96">
      <w:pPr>
        <w:pStyle w:val="Heading1"/>
      </w:pPr>
      <w:r>
        <w:t>What is Lynch's opinion on companies with declining revenue?</w:t>
      </w:r>
      <w:r>
        <w:tab/>
        <w:t>He avoids them, favoring companies with consistent growth.</w:t>
      </w:r>
    </w:p>
    <w:p w:rsidR="00180B96" w:rsidRDefault="00180B96" w:rsidP="00180B96">
      <w:pPr>
        <w:pStyle w:val="Heading1"/>
      </w:pPr>
      <w:r>
        <w:t>How does Lynch assess the impact of inflation on stocks?</w:t>
      </w:r>
      <w:r>
        <w:tab/>
        <w:t>He favors companies with pricing power during inflationary periods.</w:t>
      </w:r>
    </w:p>
    <w:p w:rsidR="00180B96" w:rsidRDefault="00180B96" w:rsidP="00180B96">
      <w:pPr>
        <w:pStyle w:val="Heading1"/>
      </w:pPr>
      <w:r>
        <w:lastRenderedPageBreak/>
        <w:t>What is Lynch's view on investing in conglomerates?</w:t>
      </w:r>
      <w:r>
        <w:tab/>
        <w:t>He prefers companies with focused, understandable business models.</w:t>
      </w:r>
    </w:p>
    <w:p w:rsidR="00180B96" w:rsidRDefault="00180B96" w:rsidP="00180B96">
      <w:pPr>
        <w:pStyle w:val="Heading1"/>
      </w:pPr>
      <w:r>
        <w:t>How does Lynch evaluate capital-intensive businesses?</w:t>
      </w:r>
      <w:r>
        <w:tab/>
        <w:t>He avoids them, preferring asset-light companies.</w:t>
      </w:r>
    </w:p>
    <w:p w:rsidR="00180B96" w:rsidRDefault="00180B96" w:rsidP="00180B96">
      <w:pPr>
        <w:pStyle w:val="Heading1"/>
      </w:pPr>
      <w:r>
        <w:t>What is Lynch's strategy for compounding wealth?</w:t>
      </w:r>
      <w:r>
        <w:tab/>
        <w:t>He holds quality stocks for the long term to benefit from compounding.</w:t>
      </w:r>
    </w:p>
    <w:p w:rsidR="00180B96" w:rsidRDefault="00180B96" w:rsidP="00180B96">
      <w:pPr>
        <w:pStyle w:val="Heading1"/>
      </w:pPr>
      <w:r>
        <w:t>How does Lynch handle stocks with frequent secondary offerings?</w:t>
      </w:r>
      <w:r>
        <w:tab/>
        <w:t>He avoids them due to share dilution risks.</w:t>
      </w:r>
    </w:p>
    <w:p w:rsidR="00180B96" w:rsidRDefault="00180B96" w:rsidP="00180B96">
      <w:pPr>
        <w:pStyle w:val="Heading1"/>
      </w:pPr>
      <w:r>
        <w:t>What is Lynch's opinion on investing in startups?</w:t>
      </w:r>
      <w:r>
        <w:tab/>
        <w:t>He is cautious, preferring established companies with proven business models.</w:t>
      </w:r>
    </w:p>
    <w:p w:rsidR="00180B96" w:rsidRDefault="00180B96" w:rsidP="00180B96">
      <w:pPr>
        <w:pStyle w:val="Heading1"/>
      </w:pPr>
      <w:r>
        <w:t>How does Lynch view companies with erratic earnings?</w:t>
      </w:r>
      <w:r>
        <w:tab/>
        <w:t>He avoids them, favoring companies with consistent earnings.</w:t>
      </w:r>
    </w:p>
    <w:p w:rsidR="00180B96" w:rsidRDefault="00180B96" w:rsidP="00180B96">
      <w:pPr>
        <w:pStyle w:val="Heading1"/>
      </w:pPr>
      <w:r>
        <w:t>What is Lynch's perspective on reinvesting dividends?</w:t>
      </w:r>
      <w:r>
        <w:tab/>
        <w:t>He encourages reinvesting dividends for long-term compounding.</w:t>
      </w:r>
    </w:p>
    <w:p w:rsidR="00180B96" w:rsidRDefault="00180B96" w:rsidP="00180B96">
      <w:pPr>
        <w:pStyle w:val="Heading1"/>
      </w:pPr>
      <w:r>
        <w:t>How does Lynch assess customer loyalty?</w:t>
      </w:r>
      <w:r>
        <w:tab/>
        <w:t>He favors companies with strong customer retention and repeat business.</w:t>
      </w:r>
    </w:p>
    <w:p w:rsidR="00180B96" w:rsidRDefault="00180B96" w:rsidP="00180B96">
      <w:pPr>
        <w:pStyle w:val="Heading1"/>
      </w:pPr>
      <w:r>
        <w:t>What is Lynch's view on investing in family-owned businesses?</w:t>
      </w:r>
      <w:r>
        <w:tab/>
        <w:t>He sees them as stable if they have good governance.</w:t>
      </w:r>
    </w:p>
    <w:p w:rsidR="00180B96" w:rsidRDefault="00180B96" w:rsidP="00180B96">
      <w:pPr>
        <w:pStyle w:val="Heading1"/>
      </w:pPr>
      <w:r>
        <w:t>How does Lynch handle currency fluctuation risks?</w:t>
      </w:r>
      <w:r>
        <w:tab/>
        <w:t>He prefers companies with minimal foreign exchange exposure.</w:t>
      </w:r>
    </w:p>
    <w:p w:rsidR="00180B96" w:rsidRDefault="00180B96" w:rsidP="00180B96">
      <w:pPr>
        <w:pStyle w:val="Heading1"/>
      </w:pPr>
      <w:r>
        <w:lastRenderedPageBreak/>
        <w:t>What is Lynch's view on rising interest rates?</w:t>
      </w:r>
      <w:r>
        <w:tab/>
        <w:t>He favors companies with low debt during rising rate environments.</w:t>
      </w:r>
    </w:p>
    <w:p w:rsidR="00180B96" w:rsidRDefault="00180B96" w:rsidP="00180B96">
      <w:pPr>
        <w:pStyle w:val="Heading1"/>
      </w:pPr>
      <w:r>
        <w:t>How does Lynch assess companies with niche markets?</w:t>
      </w:r>
      <w:r>
        <w:tab/>
        <w:t>He favors them if they dominate the niche and have growth potential.</w:t>
      </w:r>
    </w:p>
    <w:p w:rsidR="00180B96" w:rsidRDefault="00180B96" w:rsidP="00180B96">
      <w:pPr>
        <w:pStyle w:val="Heading1"/>
      </w:pPr>
      <w:r>
        <w:t>What is Lynch's opinion on highly cyclical stocks?</w:t>
      </w:r>
      <w:r>
        <w:tab/>
        <w:t>He times their economic cycles, buying at low points.</w:t>
      </w:r>
    </w:p>
    <w:p w:rsidR="00180B96" w:rsidRDefault="00180B96" w:rsidP="00180B96">
      <w:pPr>
        <w:pStyle w:val="Heading1"/>
      </w:pPr>
      <w:r>
        <w:t>How does Lynch view companies with stable margins?</w:t>
      </w:r>
      <w:r>
        <w:tab/>
        <w:t>He favors them for their consistent profitability.</w:t>
      </w:r>
    </w:p>
    <w:p w:rsidR="00180B96" w:rsidRDefault="00180B96" w:rsidP="00180B96">
      <w:pPr>
        <w:pStyle w:val="Heading1"/>
      </w:pPr>
      <w:r>
        <w:t>What is Lynch's strategy during financial crises?</w:t>
      </w:r>
      <w:r>
        <w:tab/>
        <w:t>He buys undervalued, fundamentally strong companies.</w:t>
      </w:r>
    </w:p>
    <w:p w:rsidR="00180B96" w:rsidRDefault="00180B96" w:rsidP="00180B96">
      <w:pPr>
        <w:pStyle w:val="Heading1"/>
      </w:pPr>
      <w:r>
        <w:t>How does Lynch handle companies with high short interest?</w:t>
      </w:r>
      <w:r>
        <w:tab/>
        <w:t>He avoids them, considering them riskier.</w:t>
      </w:r>
    </w:p>
    <w:p w:rsidR="00180B96" w:rsidRDefault="00180B96" w:rsidP="00180B96">
      <w:pPr>
        <w:pStyle w:val="Heading1"/>
      </w:pPr>
      <w:r>
        <w:t>What is Lynch's view on stock splits?</w:t>
      </w:r>
      <w:r>
        <w:tab/>
        <w:t>He considers them irrelevant to fundamental value.</w:t>
      </w:r>
    </w:p>
    <w:p w:rsidR="00180B96" w:rsidRDefault="00180B96" w:rsidP="00180B96">
      <w:pPr>
        <w:pStyle w:val="Heading1"/>
      </w:pPr>
      <w:r>
        <w:t>How does Lynch define 'deep value' stocks?</w:t>
      </w:r>
      <w:r>
        <w:tab/>
      </w:r>
      <w:proofErr w:type="gramStart"/>
      <w:r>
        <w:t>Stocks trading significantly below their intrinsic value.</w:t>
      </w:r>
      <w:proofErr w:type="gramEnd"/>
    </w:p>
    <w:p w:rsidR="00180B96" w:rsidRDefault="00180B96" w:rsidP="00180B96">
      <w:pPr>
        <w:pStyle w:val="Heading1"/>
      </w:pPr>
      <w:r>
        <w:t>What is Lynch's perspective on investing in consumer staples?</w:t>
      </w:r>
      <w:r>
        <w:tab/>
        <w:t>He favors them during economic uncertainty.</w:t>
      </w:r>
    </w:p>
    <w:p w:rsidR="00180B96" w:rsidRDefault="00180B96" w:rsidP="00180B96">
      <w:pPr>
        <w:pStyle w:val="Heading1"/>
      </w:pPr>
      <w:r>
        <w:t>How does Lynch handle geopolitical risks?</w:t>
      </w:r>
      <w:r>
        <w:tab/>
        <w:t>He focuses on company fundamentals rather than geopolitical events.</w:t>
      </w:r>
    </w:p>
    <w:p w:rsidR="00180B96" w:rsidRDefault="00180B96" w:rsidP="00180B96">
      <w:pPr>
        <w:pStyle w:val="Heading1"/>
      </w:pPr>
      <w:r>
        <w:lastRenderedPageBreak/>
        <w:t>What is Lynch's opinion on investing in niche tech companies?</w:t>
      </w:r>
      <w:r>
        <w:tab/>
        <w:t>He favors them if they show consistent revenue growth.</w:t>
      </w:r>
    </w:p>
    <w:p w:rsidR="00180B96" w:rsidRDefault="00180B96" w:rsidP="00180B96">
      <w:pPr>
        <w:pStyle w:val="Heading1"/>
      </w:pPr>
      <w:r>
        <w:t>How does Lynch view companies with large market shares?</w:t>
      </w:r>
      <w:r>
        <w:tab/>
        <w:t>He favors them for their pricing power and stability.</w:t>
      </w:r>
    </w:p>
    <w:p w:rsidR="00180B96" w:rsidRDefault="00180B96" w:rsidP="00180B96">
      <w:pPr>
        <w:pStyle w:val="Heading1"/>
      </w:pPr>
      <w:r>
        <w:t>What is Lynch's stance on investing in airlines?</w:t>
      </w:r>
      <w:r>
        <w:tab/>
        <w:t>He avoids them due to their capital-intensive nature.</w:t>
      </w:r>
    </w:p>
    <w:p w:rsidR="00180B96" w:rsidRDefault="00180B96" w:rsidP="00180B96">
      <w:pPr>
        <w:pStyle w:val="Heading1"/>
      </w:pPr>
      <w:r>
        <w:t>How does Lynch handle companies with high customer acquisition costs?</w:t>
      </w:r>
      <w:r>
        <w:tab/>
        <w:t>He avoids them if customer retention is low.</w:t>
      </w:r>
    </w:p>
    <w:p w:rsidR="00180B96" w:rsidRDefault="00180B96" w:rsidP="00180B96">
      <w:pPr>
        <w:pStyle w:val="Heading1"/>
      </w:pPr>
      <w:r>
        <w:t>What is Lynch's opinion on asset-light businesses?</w:t>
      </w:r>
      <w:r>
        <w:tab/>
        <w:t>He favors them for their scalability and profitability.</w:t>
      </w:r>
    </w:p>
    <w:p w:rsidR="00180B96" w:rsidRDefault="00180B96" w:rsidP="00180B96">
      <w:pPr>
        <w:pStyle w:val="Heading1"/>
      </w:pPr>
      <w:r>
        <w:t>How does Lynch assess the quality of a company's board?</w:t>
      </w:r>
      <w:r>
        <w:tab/>
        <w:t>He prefers companies with experienced, shareholder-focused boards.</w:t>
      </w:r>
    </w:p>
    <w:p w:rsidR="00180B96" w:rsidRDefault="00180B96" w:rsidP="00180B96">
      <w:pPr>
        <w:pStyle w:val="Heading1"/>
      </w:pPr>
      <w:r>
        <w:t>What is Lynch's view on investing in real estate stocks?</w:t>
      </w:r>
      <w:r>
        <w:tab/>
        <w:t>He favors them if they have stable cash flows and low debt.</w:t>
      </w:r>
    </w:p>
    <w:p w:rsidR="00180B96" w:rsidRDefault="00180B96" w:rsidP="00180B96">
      <w:pPr>
        <w:pStyle w:val="Heading1"/>
      </w:pPr>
      <w:r>
        <w:t>How does Lynch handle currency devaluation risks?</w:t>
      </w:r>
      <w:r>
        <w:tab/>
        <w:t>He prefers companies with minimal foreign currency exposure.</w:t>
      </w:r>
    </w:p>
    <w:p w:rsidR="00180B96" w:rsidRDefault="00180B96" w:rsidP="00180B96">
      <w:pPr>
        <w:pStyle w:val="Heading1"/>
      </w:pPr>
      <w:r>
        <w:t>What is Lynch's opinion on companies with consistent free cash flow?</w:t>
      </w:r>
      <w:r>
        <w:tab/>
        <w:t>He favors them for their financial stability.</w:t>
      </w:r>
    </w:p>
    <w:p w:rsidR="00180B96" w:rsidRDefault="00180B96" w:rsidP="00180B96">
      <w:pPr>
        <w:pStyle w:val="Heading1"/>
      </w:pPr>
      <w:r>
        <w:t>How does Lynch view companies with predictable revenue models?</w:t>
      </w:r>
      <w:r>
        <w:tab/>
        <w:t>He favors them for their stability and growth potential.</w:t>
      </w:r>
    </w:p>
    <w:p w:rsidR="00180B96" w:rsidRDefault="00180B96" w:rsidP="00180B96">
      <w:pPr>
        <w:pStyle w:val="Heading1"/>
      </w:pPr>
      <w:r>
        <w:lastRenderedPageBreak/>
        <w:t>What is Lynch's perspective on investing in energy stocks?</w:t>
      </w:r>
      <w:r>
        <w:tab/>
        <w:t>He avoids them due to their volatility and cyclicality.</w:t>
      </w:r>
    </w:p>
    <w:p w:rsidR="00180B96" w:rsidRDefault="00180B96" w:rsidP="00180B96">
      <w:pPr>
        <w:pStyle w:val="Heading1"/>
      </w:pPr>
      <w:r>
        <w:t>How does Lynch handle companies with declining profit margins?</w:t>
      </w:r>
      <w:r>
        <w:tab/>
        <w:t>He avoids them, favoring companies with stable or growing margins.</w:t>
      </w:r>
    </w:p>
    <w:p w:rsidR="00180B96" w:rsidRDefault="00180B96" w:rsidP="00180B96">
      <w:pPr>
        <w:pStyle w:val="Heading1"/>
      </w:pPr>
      <w:r>
        <w:t>What is Lynch's view on investing in stable dividend payers?</w:t>
      </w:r>
      <w:r>
        <w:tab/>
        <w:t>He favors them for reliable income generation.</w:t>
      </w:r>
    </w:p>
    <w:p w:rsidR="00180B96" w:rsidRDefault="00180B96" w:rsidP="00180B96">
      <w:pPr>
        <w:pStyle w:val="Heading1"/>
      </w:pPr>
      <w:r>
        <w:t>How does Lynch assess industry tailwinds?</w:t>
      </w:r>
      <w:r>
        <w:tab/>
        <w:t>He invests in sectors with strong, sustainable growth trends.</w:t>
      </w:r>
    </w:p>
    <w:p w:rsidR="00180B96" w:rsidRDefault="00180B96" w:rsidP="00180B96">
      <w:pPr>
        <w:pStyle w:val="Heading1"/>
      </w:pPr>
      <w:r>
        <w:t>What is Lynch's opinion on investing in cash-generating companies?</w:t>
      </w:r>
      <w:r>
        <w:tab/>
        <w:t>He favors them for their financial resilience.</w:t>
      </w:r>
    </w:p>
    <w:p w:rsidR="00180B96" w:rsidRDefault="00180B96" w:rsidP="00180B96">
      <w:pPr>
        <w:pStyle w:val="Heading1"/>
      </w:pPr>
      <w:r>
        <w:t>How does Lynch handle companies with frequent restructuring?</w:t>
      </w:r>
      <w:r>
        <w:tab/>
        <w:t>He avoids them, favoring stability.</w:t>
      </w:r>
    </w:p>
    <w:p w:rsidR="00180B96" w:rsidRDefault="00180B96" w:rsidP="00180B96">
      <w:pPr>
        <w:pStyle w:val="Heading1"/>
      </w:pPr>
      <w:r>
        <w:t>What is Lynch's view on companies with low customer churn?</w:t>
      </w:r>
      <w:r>
        <w:tab/>
        <w:t>He favors them for their stable, recurring revenue.</w:t>
      </w:r>
    </w:p>
    <w:p w:rsidR="00180B96" w:rsidRDefault="00180B96" w:rsidP="00180B96">
      <w:pPr>
        <w:pStyle w:val="Heading1"/>
      </w:pPr>
      <w:r>
        <w:t>How does Lynch approach investing during rising interest rates?</w:t>
      </w:r>
      <w:r>
        <w:tab/>
        <w:t>He favors companies with low debt exposure.</w:t>
      </w:r>
    </w:p>
    <w:p w:rsidR="00180B96" w:rsidRDefault="00180B96" w:rsidP="00180B96">
      <w:pPr>
        <w:pStyle w:val="Heading1"/>
      </w:pPr>
      <w:r>
        <w:t>What is Lynch's opinion on investing in non-cyclical industries?</w:t>
      </w:r>
      <w:r>
        <w:tab/>
        <w:t>He favors them for stability during downturns.</w:t>
      </w:r>
    </w:p>
    <w:p w:rsidR="00180B96" w:rsidRDefault="00180B96" w:rsidP="00180B96">
      <w:pPr>
        <w:pStyle w:val="Heading1"/>
      </w:pPr>
      <w:r>
        <w:t>How does Lynch handle companies with frequent leadership changes?</w:t>
      </w:r>
      <w:r>
        <w:tab/>
        <w:t>He avoids them, considering management instability a risk.</w:t>
      </w:r>
    </w:p>
    <w:p w:rsidR="00180B96" w:rsidRDefault="00180B96" w:rsidP="00180B96">
      <w:pPr>
        <w:pStyle w:val="Heading1"/>
      </w:pPr>
      <w:r>
        <w:lastRenderedPageBreak/>
        <w:t>What is Lynch's perspective on companies with strong branding?</w:t>
      </w:r>
      <w:r>
        <w:tab/>
        <w:t>He favors them for their pricing power and customer loyalty.</w:t>
      </w:r>
    </w:p>
    <w:p w:rsidR="00180B96" w:rsidRDefault="00180B96" w:rsidP="00180B96">
      <w:pPr>
        <w:pStyle w:val="Heading1"/>
      </w:pPr>
      <w:r>
        <w:t>How does Lynch view companies with consistent R&amp;D investment?</w:t>
      </w:r>
      <w:r>
        <w:tab/>
        <w:t>He favors them for their long-term innovation potential.</w:t>
      </w:r>
    </w:p>
    <w:p w:rsidR="00180B96" w:rsidRDefault="00180B96" w:rsidP="00180B96">
      <w:pPr>
        <w:pStyle w:val="Heading1"/>
      </w:pPr>
      <w:r>
        <w:t>What is Lynch's opinion on investing in companies with low volatility?</w:t>
      </w:r>
      <w:r>
        <w:tab/>
        <w:t>He favors them for their stability during market swings.</w:t>
      </w:r>
    </w:p>
    <w:p w:rsidR="00180B96" w:rsidRDefault="00180B96" w:rsidP="00180B96">
      <w:pPr>
        <w:pStyle w:val="Heading1"/>
      </w:pPr>
      <w:r>
        <w:t>How does Lynch handle investing in recession-resistant sectors?</w:t>
      </w:r>
      <w:r>
        <w:tab/>
        <w:t>He favors them during economic downturns.</w:t>
      </w:r>
    </w:p>
    <w:p w:rsidR="00180B96" w:rsidRDefault="00180B96" w:rsidP="00180B96">
      <w:pPr>
        <w:pStyle w:val="Heading1"/>
      </w:pPr>
      <w:r>
        <w:t>What is Lynch's view on investing in defensive stocks?</w:t>
      </w:r>
      <w:r>
        <w:tab/>
        <w:t>He favors them for stability during bear markets.</w:t>
      </w:r>
    </w:p>
    <w:p w:rsidR="00180B96" w:rsidRDefault="00180B96" w:rsidP="00180B96">
      <w:pPr>
        <w:pStyle w:val="Heading1"/>
      </w:pPr>
      <w:r>
        <w:t>How does Lynch evaluate stock price-to-book ratios?</w:t>
      </w:r>
      <w:r>
        <w:tab/>
        <w:t>He uses them to identify undervalued stocks.</w:t>
      </w:r>
    </w:p>
    <w:p w:rsidR="00180B96" w:rsidRDefault="00180B96" w:rsidP="00180B96">
      <w:pPr>
        <w:pStyle w:val="Heading1"/>
      </w:pPr>
      <w:r>
        <w:t>What is Lynch's opinion on companies with stable free cash flow?</w:t>
      </w:r>
      <w:r>
        <w:tab/>
        <w:t>He favors them for their financial strength.</w:t>
      </w:r>
    </w:p>
    <w:p w:rsidR="00180B96" w:rsidRDefault="00180B96" w:rsidP="00180B96">
      <w:pPr>
        <w:pStyle w:val="Heading1"/>
      </w:pPr>
      <w:r>
        <w:t>How does Lynch handle investing in companies with diverse revenue streams?</w:t>
      </w:r>
      <w:r>
        <w:tab/>
        <w:t>He favors them for their resilience to market changes.</w:t>
      </w:r>
    </w:p>
    <w:p w:rsidR="00180B96" w:rsidRDefault="00180B96" w:rsidP="00180B96">
      <w:pPr>
        <w:pStyle w:val="Heading1"/>
      </w:pPr>
      <w:r>
        <w:t>What is Lynch's view on investing in financially transparent companies?</w:t>
      </w:r>
      <w:r>
        <w:tab/>
        <w:t>He favors them for their reliability and trustworthiness.</w:t>
      </w:r>
    </w:p>
    <w:p w:rsidR="00180B96" w:rsidRDefault="00180B96" w:rsidP="00180B96">
      <w:pPr>
        <w:pStyle w:val="Heading1"/>
      </w:pPr>
      <w:r>
        <w:t>How does Lynch handle investing in companies with low debt-to-equity ratios?</w:t>
      </w:r>
      <w:r>
        <w:tab/>
        <w:t>He favors them for their financial stability.</w:t>
      </w:r>
    </w:p>
    <w:p w:rsidR="00180B96" w:rsidRDefault="00180B96" w:rsidP="00180B96">
      <w:pPr>
        <w:pStyle w:val="Heading1"/>
      </w:pPr>
      <w:r>
        <w:lastRenderedPageBreak/>
        <w:t>What is Lynch's opinion on investing in companies with high return on equity?</w:t>
      </w:r>
      <w:r>
        <w:tab/>
        <w:t>He favors them for their efficient capital use.</w:t>
      </w:r>
    </w:p>
    <w:p w:rsidR="00180B96" w:rsidRDefault="00180B96" w:rsidP="00180B96">
      <w:pPr>
        <w:pStyle w:val="Heading1"/>
      </w:pPr>
      <w:r>
        <w:t>How does Lynch handle investing in companies with consistent dividend payouts?</w:t>
      </w:r>
      <w:r>
        <w:tab/>
        <w:t>He favors them for their predictable income stream.</w:t>
      </w:r>
    </w:p>
    <w:p w:rsidR="00180B96" w:rsidRDefault="00180B96" w:rsidP="00180B96">
      <w:pPr>
        <w:pStyle w:val="Heading1"/>
      </w:pPr>
      <w:r>
        <w:t>What is Peter Lynch's core principle for investing?</w:t>
      </w:r>
      <w:r>
        <w:tab/>
        <w:t>Invest in what you know and understand.</w:t>
      </w:r>
    </w:p>
    <w:p w:rsidR="00180B96" w:rsidRDefault="00180B96" w:rsidP="00180B96">
      <w:pPr>
        <w:pStyle w:val="Heading1"/>
      </w:pPr>
      <w:r>
        <w:t>What is Lynch's view on small-cap stocks?</w:t>
      </w:r>
      <w:r>
        <w:tab/>
        <w:t>He favors them for their growth potential and ability to become multi-baggers.</w:t>
      </w:r>
    </w:p>
    <w:p w:rsidR="00180B96" w:rsidRDefault="00180B96" w:rsidP="00180B96">
      <w:pPr>
        <w:pStyle w:val="Heading1"/>
      </w:pPr>
      <w:r>
        <w:t>How does Lynch evaluate management efficiency?</w:t>
      </w:r>
      <w:r>
        <w:tab/>
      </w:r>
      <w:proofErr w:type="gramStart"/>
      <w:r>
        <w:t>By assessing consistent ROE and profit margins.</w:t>
      </w:r>
      <w:proofErr w:type="gramEnd"/>
    </w:p>
    <w:p w:rsidR="00180B96" w:rsidRDefault="00180B96" w:rsidP="00180B96">
      <w:pPr>
        <w:pStyle w:val="Heading1"/>
      </w:pPr>
      <w:r>
        <w:t>What is Lynch's opinion on stock price corrections?</w:t>
      </w:r>
      <w:r>
        <w:tab/>
        <w:t>He sees them as buying opportunities if fundamentals remain intact.</w:t>
      </w:r>
    </w:p>
    <w:p w:rsidR="00180B96" w:rsidRDefault="00180B96" w:rsidP="00180B96">
      <w:pPr>
        <w:pStyle w:val="Heading1"/>
      </w:pPr>
      <w:r>
        <w:t>How does Lynch view high insider ownership?</w:t>
      </w:r>
      <w:r>
        <w:tab/>
        <w:t>He considers it a positive sign of management confidence.</w:t>
      </w:r>
    </w:p>
    <w:p w:rsidR="00180B96" w:rsidRDefault="00180B96" w:rsidP="00180B96">
      <w:pPr>
        <w:pStyle w:val="Heading1"/>
      </w:pPr>
      <w:r>
        <w:t>What is Lynch's strategy for long-term investing?</w:t>
      </w:r>
      <w:r>
        <w:tab/>
        <w:t>He buys quality companies and holds them for years to benefit from compounding.</w:t>
      </w:r>
    </w:p>
    <w:p w:rsidR="00180B96" w:rsidRDefault="00180B96" w:rsidP="00180B96">
      <w:pPr>
        <w:pStyle w:val="Heading1"/>
      </w:pPr>
      <w:r>
        <w:t>What is Lynch's view on market noise?</w:t>
      </w:r>
      <w:r>
        <w:tab/>
        <w:t>He ignores media hype and focuses on company fundamentals.</w:t>
      </w:r>
    </w:p>
    <w:p w:rsidR="00180B96" w:rsidRDefault="00180B96" w:rsidP="00180B96">
      <w:pPr>
        <w:pStyle w:val="Heading1"/>
      </w:pPr>
      <w:r>
        <w:t>How does Lynch assess companies with strong pricing power?</w:t>
      </w:r>
      <w:r>
        <w:tab/>
        <w:t>He favors them for their ability to maintain margins during inflation.</w:t>
      </w:r>
    </w:p>
    <w:p w:rsidR="00180B96" w:rsidRDefault="00180B96" w:rsidP="00180B96">
      <w:pPr>
        <w:pStyle w:val="Heading1"/>
      </w:pPr>
      <w:r>
        <w:lastRenderedPageBreak/>
        <w:t>What is Lynch's opinion on investing in turnarounds?</w:t>
      </w:r>
      <w:r>
        <w:tab/>
        <w:t xml:space="preserve">He invests </w:t>
      </w:r>
      <w:proofErr w:type="spellStart"/>
      <w:r>
        <w:t>if</w:t>
      </w:r>
      <w:proofErr w:type="spellEnd"/>
      <w:r>
        <w:t xml:space="preserve"> companies show signs of genuine improvement.</w:t>
      </w:r>
    </w:p>
    <w:p w:rsidR="00180B96" w:rsidRDefault="00180B96" w:rsidP="00180B96">
      <w:pPr>
        <w:pStyle w:val="Heading1"/>
      </w:pPr>
      <w:r>
        <w:t>How does Lynch handle declining sectors?</w:t>
      </w:r>
      <w:r>
        <w:tab/>
        <w:t>He avoids sectors in long-term decline, even if stocks seem cheap.</w:t>
      </w:r>
    </w:p>
    <w:p w:rsidR="00180B96" w:rsidRDefault="00180B96" w:rsidP="00180B96">
      <w:pPr>
        <w:pStyle w:val="Heading1"/>
      </w:pPr>
      <w:r>
        <w:t>What is Lynch's opinion on companies with stable dividends?</w:t>
      </w:r>
      <w:r>
        <w:tab/>
        <w:t>He prefers them for providing consistent income streams.</w:t>
      </w:r>
    </w:p>
    <w:p w:rsidR="00180B96" w:rsidRDefault="00180B96" w:rsidP="00180B96">
      <w:pPr>
        <w:pStyle w:val="Heading1"/>
      </w:pPr>
      <w:r>
        <w:t xml:space="preserve">How </w:t>
      </w:r>
      <w:proofErr w:type="gramStart"/>
      <w:r>
        <w:t>does Lynch view companies</w:t>
      </w:r>
      <w:proofErr w:type="gramEnd"/>
      <w:r>
        <w:t xml:space="preserve"> with stable cash flow?</w:t>
      </w:r>
      <w:r>
        <w:tab/>
        <w:t>He favors them for their financial stability.</w:t>
      </w:r>
    </w:p>
    <w:p w:rsidR="00180B96" w:rsidRDefault="00180B96" w:rsidP="00180B96">
      <w:pPr>
        <w:pStyle w:val="Heading1"/>
      </w:pPr>
      <w:r>
        <w:t>What is Lynch's strategy during financial crises?</w:t>
      </w:r>
      <w:r>
        <w:tab/>
        <w:t>He buys undervalued, fundamentally strong companies.</w:t>
      </w:r>
    </w:p>
    <w:p w:rsidR="00180B96" w:rsidRDefault="00180B96" w:rsidP="00180B96">
      <w:pPr>
        <w:pStyle w:val="Heading1"/>
      </w:pPr>
      <w:r>
        <w:t>How does Lynch define 'deep value' stocks?</w:t>
      </w:r>
      <w:r>
        <w:tab/>
      </w:r>
      <w:proofErr w:type="gramStart"/>
      <w:r>
        <w:t>Stocks trading significantly below their intrinsic value.</w:t>
      </w:r>
      <w:proofErr w:type="gramEnd"/>
    </w:p>
    <w:p w:rsidR="00180B96" w:rsidRDefault="00180B96" w:rsidP="00180B96">
      <w:pPr>
        <w:pStyle w:val="Heading1"/>
      </w:pPr>
      <w:r>
        <w:t>What is Lynch's perspective on investing in consumer staples?</w:t>
      </w:r>
      <w:r>
        <w:tab/>
        <w:t>He favors them during economic uncertainty.</w:t>
      </w:r>
    </w:p>
    <w:p w:rsidR="00180B96" w:rsidRDefault="00180B96" w:rsidP="00180B96">
      <w:pPr>
        <w:pStyle w:val="Heading1"/>
      </w:pPr>
      <w:r>
        <w:t>How does Lynch handle geopolitical risks?</w:t>
      </w:r>
      <w:r>
        <w:tab/>
        <w:t>He focuses on company fundamentals rather than external events.</w:t>
      </w:r>
    </w:p>
    <w:p w:rsidR="00180B96" w:rsidRDefault="00180B96" w:rsidP="00180B96">
      <w:pPr>
        <w:pStyle w:val="Heading1"/>
      </w:pPr>
      <w:r>
        <w:t>What is Lynch's view on investing in real estate stocks?</w:t>
      </w:r>
      <w:r>
        <w:tab/>
        <w:t>He favors them if they have stable cash flows and low debt.</w:t>
      </w:r>
    </w:p>
    <w:p w:rsidR="00180B96" w:rsidRDefault="00180B96" w:rsidP="00180B96">
      <w:pPr>
        <w:pStyle w:val="Heading1"/>
      </w:pPr>
      <w:r>
        <w:t>How does Lynch evaluate capital-intensive businesses?</w:t>
      </w:r>
      <w:r>
        <w:tab/>
        <w:t>He avoids them, preferring asset-light companies.</w:t>
      </w:r>
    </w:p>
    <w:p w:rsidR="00180B96" w:rsidRDefault="00180B96" w:rsidP="00180B96">
      <w:pPr>
        <w:pStyle w:val="Heading1"/>
      </w:pPr>
      <w:r>
        <w:lastRenderedPageBreak/>
        <w:t>What is Lynch's opinion on companies with consistent free cash flow?</w:t>
      </w:r>
      <w:r>
        <w:tab/>
        <w:t>He favors them for their financial resilience.</w:t>
      </w:r>
    </w:p>
    <w:p w:rsidR="00180B96" w:rsidRDefault="00180B96" w:rsidP="00180B96">
      <w:pPr>
        <w:pStyle w:val="Heading1"/>
      </w:pPr>
      <w:r>
        <w:t>How does Lynch assess industry tailwinds?</w:t>
      </w:r>
      <w:r>
        <w:tab/>
        <w:t>He invests in sectors with sustainable growth trends.</w:t>
      </w:r>
    </w:p>
    <w:p w:rsidR="00180B96" w:rsidRDefault="00180B96" w:rsidP="00180B96">
      <w:pPr>
        <w:pStyle w:val="Heading1"/>
      </w:pPr>
      <w:r>
        <w:t>What is Lynch's opinion on investing in cash-generating companies?</w:t>
      </w:r>
      <w:r>
        <w:tab/>
        <w:t>He favors them for their financial stability.</w:t>
      </w:r>
    </w:p>
    <w:p w:rsidR="00180B96" w:rsidRDefault="00180B96" w:rsidP="00180B96">
      <w:pPr>
        <w:pStyle w:val="Heading1"/>
      </w:pPr>
      <w:r>
        <w:t>How does Lynch handle companies with frequent leadership changes?</w:t>
      </w:r>
      <w:r>
        <w:tab/>
        <w:t>He avoids them, considering management instability a risk.</w:t>
      </w:r>
    </w:p>
    <w:p w:rsidR="00180B96" w:rsidRDefault="00180B96" w:rsidP="00180B96">
      <w:pPr>
        <w:pStyle w:val="Heading1"/>
      </w:pPr>
      <w:r>
        <w:t>What is Lynch's view on companies with strong branding?</w:t>
      </w:r>
      <w:r>
        <w:tab/>
        <w:t>He favors them for their pricing power and customer loyalty.</w:t>
      </w:r>
    </w:p>
    <w:p w:rsidR="00180B96" w:rsidRDefault="00180B96" w:rsidP="00180B96">
      <w:pPr>
        <w:pStyle w:val="Heading1"/>
      </w:pPr>
      <w:r>
        <w:t>How does Lynch assess customer loyalty?</w:t>
      </w:r>
      <w:r>
        <w:tab/>
        <w:t>He favors companies with strong customer retention and repeat business.</w:t>
      </w:r>
    </w:p>
    <w:p w:rsidR="00180B96" w:rsidRDefault="00180B96" w:rsidP="00180B96">
      <w:pPr>
        <w:pStyle w:val="Heading1"/>
      </w:pPr>
      <w:r>
        <w:t>What is Lynch's perspective on investing in family-owned businesses?</w:t>
      </w:r>
      <w:r>
        <w:tab/>
        <w:t>He sees them as stable if they have good governance.</w:t>
      </w:r>
    </w:p>
    <w:p w:rsidR="00180B96" w:rsidRDefault="00180B96" w:rsidP="00180B96">
      <w:pPr>
        <w:pStyle w:val="Heading1"/>
      </w:pPr>
      <w:r>
        <w:t>How does Lynch handle currency fluctuation risks?</w:t>
      </w:r>
      <w:r>
        <w:tab/>
        <w:t>He prefers companies with minimal foreign exchange exposure.</w:t>
      </w:r>
    </w:p>
    <w:p w:rsidR="00180B96" w:rsidRDefault="00180B96" w:rsidP="00180B96">
      <w:pPr>
        <w:pStyle w:val="Heading1"/>
      </w:pPr>
      <w:r>
        <w:t>What is Lynch's opinion on rising interest rates?</w:t>
      </w:r>
      <w:r>
        <w:tab/>
        <w:t>He favors companies with low debt during rising rate environments.</w:t>
      </w:r>
    </w:p>
    <w:p w:rsidR="00180B96" w:rsidRDefault="00180B96" w:rsidP="00180B96">
      <w:pPr>
        <w:pStyle w:val="Heading1"/>
      </w:pPr>
      <w:r>
        <w:t>How does Lynch assess companies with niche markets?</w:t>
      </w:r>
      <w:r>
        <w:tab/>
        <w:t>He favors them if they dominate the niche and have growth potential.</w:t>
      </w:r>
    </w:p>
    <w:p w:rsidR="00180B96" w:rsidRDefault="00180B96" w:rsidP="00180B96">
      <w:pPr>
        <w:pStyle w:val="Heading1"/>
      </w:pPr>
      <w:r>
        <w:lastRenderedPageBreak/>
        <w:t>What is Lynch's view on cyclical stocks?</w:t>
      </w:r>
      <w:r>
        <w:tab/>
        <w:t>He times their economic cycles, buying at low points.</w:t>
      </w:r>
    </w:p>
    <w:p w:rsidR="00180B96" w:rsidRDefault="00180B96" w:rsidP="00180B96">
      <w:pPr>
        <w:pStyle w:val="Heading1"/>
      </w:pPr>
      <w:r>
        <w:t>How does Lynch evaluate companies with stable margins?</w:t>
      </w:r>
      <w:r>
        <w:tab/>
        <w:t>He favors them for their consistent profitability.</w:t>
      </w:r>
    </w:p>
    <w:p w:rsidR="00180B96" w:rsidRDefault="00180B96" w:rsidP="00180B96">
      <w:pPr>
        <w:pStyle w:val="Heading1"/>
      </w:pPr>
      <w:r>
        <w:t>What is Lynch's opinion on highly regulated industries?</w:t>
      </w:r>
      <w:r>
        <w:tab/>
        <w:t>He is cautious due to the unpredictability of government policies.</w:t>
      </w:r>
    </w:p>
    <w:p w:rsidR="00180B96" w:rsidRDefault="00180B96" w:rsidP="00180B96">
      <w:pPr>
        <w:pStyle w:val="Heading1"/>
      </w:pPr>
      <w:r>
        <w:t>How does Lynch view companies with recurring revenue?</w:t>
      </w:r>
      <w:r>
        <w:tab/>
        <w:t>He favors them for their stable and predictable cash flow.</w:t>
      </w:r>
    </w:p>
    <w:p w:rsidR="00180B96" w:rsidRDefault="00180B96" w:rsidP="00180B96">
      <w:pPr>
        <w:pStyle w:val="Heading1"/>
      </w:pPr>
      <w:r>
        <w:t>What is Lynch's opinion on investing in energy stocks?</w:t>
      </w:r>
      <w:r>
        <w:tab/>
        <w:t>He avoids them due to their volatility and cyclicality.</w:t>
      </w:r>
    </w:p>
    <w:p w:rsidR="00180B96" w:rsidRDefault="00180B96" w:rsidP="00180B96">
      <w:pPr>
        <w:pStyle w:val="Heading1"/>
      </w:pPr>
      <w:r>
        <w:t xml:space="preserve">How </w:t>
      </w:r>
      <w:proofErr w:type="gramStart"/>
      <w:r>
        <w:t>does Lynch view companies</w:t>
      </w:r>
      <w:proofErr w:type="gramEnd"/>
      <w:r>
        <w:t xml:space="preserve"> with declining profit margins?</w:t>
      </w:r>
      <w:r>
        <w:tab/>
        <w:t>He avoids them, favoring companies with stable or growing margins.</w:t>
      </w:r>
    </w:p>
    <w:p w:rsidR="00180B96" w:rsidRDefault="00180B96" w:rsidP="00180B96">
      <w:pPr>
        <w:pStyle w:val="Heading1"/>
      </w:pPr>
      <w:r>
        <w:t>What is Lynch's strategy for compounding wealth?</w:t>
      </w:r>
      <w:r>
        <w:tab/>
        <w:t>He holds quality stocks for the long term to benefit from compounding.</w:t>
      </w:r>
    </w:p>
    <w:p w:rsidR="00180B96" w:rsidRDefault="00180B96" w:rsidP="00180B96">
      <w:pPr>
        <w:pStyle w:val="Heading1"/>
      </w:pPr>
      <w:r>
        <w:t>How does Lynch assess companies with low customer churn?</w:t>
      </w:r>
      <w:r>
        <w:tab/>
        <w:t>He favors them for their stable, recurring revenue.</w:t>
      </w:r>
    </w:p>
    <w:p w:rsidR="00180B96" w:rsidRDefault="00180B96" w:rsidP="00180B96">
      <w:pPr>
        <w:pStyle w:val="Heading1"/>
      </w:pPr>
      <w:r>
        <w:t>What is Lynch's view on defensive stocks?</w:t>
      </w:r>
      <w:r>
        <w:tab/>
        <w:t>He favors them for stability during bear markets.</w:t>
      </w:r>
    </w:p>
    <w:p w:rsidR="00180B96" w:rsidRDefault="00180B96" w:rsidP="00180B96">
      <w:pPr>
        <w:pStyle w:val="Heading1"/>
      </w:pPr>
      <w:r>
        <w:t>How does Lynch evaluate stock price-to-book ratios?</w:t>
      </w:r>
      <w:r>
        <w:tab/>
        <w:t>He uses them to identify undervalued stocks.</w:t>
      </w:r>
    </w:p>
    <w:p w:rsidR="00180B96" w:rsidRDefault="00180B96" w:rsidP="00180B96">
      <w:pPr>
        <w:pStyle w:val="Heading1"/>
      </w:pPr>
      <w:r>
        <w:lastRenderedPageBreak/>
        <w:t>What is Lynch's opinion on stock splits?</w:t>
      </w:r>
      <w:r>
        <w:tab/>
        <w:t>He considers them irrelevant to fundamental value.</w:t>
      </w:r>
    </w:p>
    <w:p w:rsidR="00180B96" w:rsidRDefault="00180B96" w:rsidP="00180B96">
      <w:pPr>
        <w:pStyle w:val="Heading1"/>
      </w:pPr>
      <w:r>
        <w:t>How does Lynch handle companies with frequent restructuring?</w:t>
      </w:r>
      <w:r>
        <w:tab/>
        <w:t>He avoids them, favoring stability.</w:t>
      </w:r>
    </w:p>
    <w:p w:rsidR="00180B96" w:rsidRDefault="00180B96" w:rsidP="00180B96">
      <w:pPr>
        <w:pStyle w:val="Heading1"/>
      </w:pPr>
      <w:r>
        <w:t>What is Lynch's opinion on asset-light businesses?</w:t>
      </w:r>
      <w:r>
        <w:tab/>
        <w:t>He favors them for their scalability and profitability.</w:t>
      </w:r>
    </w:p>
    <w:p w:rsidR="00180B96" w:rsidRDefault="00180B96" w:rsidP="00180B96">
      <w:pPr>
        <w:pStyle w:val="Heading1"/>
      </w:pPr>
      <w:r>
        <w:t>How does Lynch view companies with predictable revenue models?</w:t>
      </w:r>
      <w:r>
        <w:tab/>
        <w:t>He favors them for their stability and growth potential.</w:t>
      </w:r>
    </w:p>
    <w:p w:rsidR="00180B96" w:rsidRDefault="00180B96" w:rsidP="00180B96">
      <w:pPr>
        <w:pStyle w:val="Heading1"/>
      </w:pPr>
      <w:r>
        <w:t>What is Lynch's stance on investing in airlines?</w:t>
      </w:r>
      <w:r>
        <w:tab/>
        <w:t>He avoids them due to their capital-intensive nature.</w:t>
      </w:r>
    </w:p>
    <w:p w:rsidR="00180B96" w:rsidRDefault="00180B96" w:rsidP="00180B96">
      <w:pPr>
        <w:pStyle w:val="Heading1"/>
      </w:pPr>
      <w:r>
        <w:t>How does Lynch handle currency devaluation risks?</w:t>
      </w:r>
      <w:r>
        <w:tab/>
        <w:t>He prefers companies with minimal foreign currency exposure.</w:t>
      </w:r>
    </w:p>
    <w:p w:rsidR="00180B96" w:rsidRDefault="00180B96" w:rsidP="00180B96">
      <w:pPr>
        <w:pStyle w:val="Heading1"/>
      </w:pPr>
      <w:r>
        <w:t>What is Lynch's opinion on companies with consistent R&amp;D investment?</w:t>
      </w:r>
      <w:r>
        <w:tab/>
        <w:t>He favors them for their long-term innovation potential.</w:t>
      </w:r>
    </w:p>
    <w:p w:rsidR="00180B96" w:rsidRDefault="00180B96" w:rsidP="00180B96">
      <w:pPr>
        <w:pStyle w:val="Heading1"/>
      </w:pPr>
      <w:r>
        <w:t>How does Lynch evaluate companies with low debt-to-equity ratios?</w:t>
      </w:r>
      <w:r>
        <w:tab/>
        <w:t>He favors them for their financial stability.</w:t>
      </w:r>
    </w:p>
    <w:p w:rsidR="00180B96" w:rsidRDefault="00180B96" w:rsidP="00180B96">
      <w:pPr>
        <w:pStyle w:val="Heading1"/>
      </w:pPr>
      <w:r>
        <w:t>What is Lynch's opinion on investing in companies with high ROE?</w:t>
      </w:r>
      <w:r>
        <w:tab/>
        <w:t>He favors them for their efficient capital use.</w:t>
      </w:r>
    </w:p>
    <w:p w:rsidR="00180B96" w:rsidRDefault="00180B96" w:rsidP="00180B96">
      <w:pPr>
        <w:pStyle w:val="Heading1"/>
      </w:pPr>
      <w:r>
        <w:t>How does Lynch handle investing in recession-resistant sectors?</w:t>
      </w:r>
      <w:r>
        <w:tab/>
        <w:t>He favors them during economic downturns.</w:t>
      </w:r>
    </w:p>
    <w:p w:rsidR="00180B96" w:rsidRDefault="00180B96" w:rsidP="00180B96">
      <w:pPr>
        <w:pStyle w:val="Heading1"/>
      </w:pPr>
      <w:r>
        <w:lastRenderedPageBreak/>
        <w:t>What is Lynch's view on investing in financially transparent companies?</w:t>
      </w:r>
      <w:r>
        <w:tab/>
        <w:t>He favors them for their reliability and trustworthiness.</w:t>
      </w:r>
    </w:p>
    <w:p w:rsidR="00180B96" w:rsidRDefault="00180B96" w:rsidP="00180B96">
      <w:pPr>
        <w:pStyle w:val="Heading1"/>
      </w:pPr>
      <w:r>
        <w:t>How does Lynch assess companies with diverse revenue streams?</w:t>
      </w:r>
      <w:r>
        <w:tab/>
        <w:t>He favors them for their resilience to market changes.</w:t>
      </w:r>
    </w:p>
    <w:p w:rsidR="00180B96" w:rsidRDefault="00180B96" w:rsidP="00180B96">
      <w:pPr>
        <w:pStyle w:val="Heading1"/>
      </w:pPr>
      <w:r>
        <w:t>What is Lynch's view on investing in stable dividend payers?</w:t>
      </w:r>
      <w:r>
        <w:tab/>
        <w:t>He favors them for reliable income generation.</w:t>
      </w:r>
    </w:p>
    <w:p w:rsidR="00180B96" w:rsidRDefault="00180B96" w:rsidP="00180B96">
      <w:pPr>
        <w:pStyle w:val="Heading1"/>
      </w:pPr>
      <w:r>
        <w:t>How does Lynch handle companies with frequent stock buybacks?</w:t>
      </w:r>
      <w:r>
        <w:tab/>
        <w:t>He supports them if they enhance shareholder value.</w:t>
      </w:r>
    </w:p>
    <w:p w:rsidR="00180B96" w:rsidRDefault="00180B96" w:rsidP="00180B96">
      <w:pPr>
        <w:pStyle w:val="Heading1"/>
      </w:pPr>
      <w:r>
        <w:t>What is Lynch's strategy during bear markets?</w:t>
      </w:r>
      <w:r>
        <w:tab/>
        <w:t>He buys high-quality companies at discounted prices.</w:t>
      </w:r>
    </w:p>
    <w:p w:rsidR="00180B96" w:rsidRDefault="00180B96" w:rsidP="00180B96">
      <w:pPr>
        <w:pStyle w:val="Heading1"/>
      </w:pPr>
      <w:r>
        <w:t>How does Lynch evaluate industry leaders?</w:t>
      </w:r>
      <w:r>
        <w:tab/>
        <w:t>He favors companies with dominant market positions.</w:t>
      </w:r>
    </w:p>
    <w:p w:rsidR="00180B96" w:rsidRDefault="00180B96" w:rsidP="00180B96">
      <w:pPr>
        <w:pStyle w:val="Heading1"/>
      </w:pPr>
      <w:r>
        <w:t>What is Lynch's opinion on companies with strong cash reserves?</w:t>
      </w:r>
      <w:r>
        <w:tab/>
        <w:t>He favors them for their ability to weather downturns.</w:t>
      </w:r>
    </w:p>
    <w:p w:rsidR="00180B96" w:rsidRDefault="00180B96" w:rsidP="00180B96">
      <w:pPr>
        <w:pStyle w:val="Heading1"/>
      </w:pPr>
      <w:r>
        <w:t>How does Lynch handle companies with high customer acquisition costs?</w:t>
      </w:r>
      <w:r>
        <w:tab/>
        <w:t>He avoids them if retention rates are low.</w:t>
      </w:r>
    </w:p>
    <w:p w:rsidR="00180B96" w:rsidRDefault="00180B96" w:rsidP="00180B96">
      <w:pPr>
        <w:pStyle w:val="Heading1"/>
      </w:pPr>
      <w:r>
        <w:t>What is Lynch's view on investing in tech startups?</w:t>
      </w:r>
      <w:r>
        <w:tab/>
        <w:t>He is cautious, preferring proven business models.</w:t>
      </w:r>
    </w:p>
    <w:p w:rsidR="00180B96" w:rsidRDefault="00180B96" w:rsidP="00180B96">
      <w:pPr>
        <w:pStyle w:val="Heading1"/>
      </w:pPr>
      <w:r>
        <w:t>How does Lynch assess companies with stable free cash flow?</w:t>
      </w:r>
      <w:r>
        <w:tab/>
        <w:t>He favors them for their financial strength.</w:t>
      </w:r>
    </w:p>
    <w:p w:rsidR="00180B96" w:rsidRDefault="00180B96" w:rsidP="00180B96">
      <w:pPr>
        <w:pStyle w:val="Heading1"/>
      </w:pPr>
      <w:r>
        <w:lastRenderedPageBreak/>
        <w:t>What is Lynch's opinion on companies with consistent dividend payouts?</w:t>
      </w:r>
      <w:r>
        <w:tab/>
        <w:t>He favors them for their predictable income stream.</w:t>
      </w:r>
    </w:p>
    <w:p w:rsidR="00180B96" w:rsidRDefault="00180B96" w:rsidP="00180B96">
      <w:pPr>
        <w:pStyle w:val="Heading1"/>
      </w:pPr>
      <w:r>
        <w:t>How does Lynch handle investing in companies with low volatility?</w:t>
      </w:r>
      <w:r>
        <w:tab/>
        <w:t>He favors them for stability during market swings.</w:t>
      </w:r>
    </w:p>
    <w:p w:rsidR="00180B96" w:rsidRDefault="00180B96" w:rsidP="00180B96">
      <w:pPr>
        <w:pStyle w:val="Heading1"/>
      </w:pPr>
      <w:r>
        <w:t>What is Lynch's view on investing in niche tech companies?</w:t>
      </w:r>
      <w:r>
        <w:tab/>
        <w:t>He favors them if they show consistent revenue growth.</w:t>
      </w:r>
    </w:p>
    <w:p w:rsidR="00180B96" w:rsidRDefault="00180B96" w:rsidP="00180B96">
      <w:pPr>
        <w:pStyle w:val="Heading1"/>
      </w:pPr>
      <w:r>
        <w:t>How does Lynch assess industry tailwinds?</w:t>
      </w:r>
      <w:r>
        <w:tab/>
        <w:t>He invests in sectors with sustainable growth trends.</w:t>
      </w:r>
    </w:p>
    <w:p w:rsidR="00180B96" w:rsidRDefault="00180B96" w:rsidP="00180B96">
      <w:pPr>
        <w:pStyle w:val="Heading1"/>
      </w:pPr>
      <w:r>
        <w:t>How does Lynch view companies with large market shares?</w:t>
      </w:r>
      <w:r>
        <w:tab/>
        <w:t>He favors them for their pricing power and stability.</w:t>
      </w:r>
    </w:p>
    <w:p w:rsidR="00180B96" w:rsidRDefault="00180B96" w:rsidP="00180B96">
      <w:pPr>
        <w:pStyle w:val="Heading1"/>
      </w:pPr>
      <w:r>
        <w:t>What is Lynch's perspective on investing in companies with stable margins?</w:t>
      </w:r>
      <w:r>
        <w:tab/>
        <w:t>He favors them for their consistent profitability.</w:t>
      </w:r>
    </w:p>
    <w:p w:rsidR="00180B96" w:rsidRDefault="00180B96" w:rsidP="00180B96">
      <w:pPr>
        <w:pStyle w:val="Heading1"/>
      </w:pPr>
      <w:r>
        <w:t>What is Lynch's opinion on companies with strong branding?</w:t>
      </w:r>
      <w:r>
        <w:tab/>
        <w:t>He favors them for their pricing power and customer loyalty.</w:t>
      </w:r>
    </w:p>
    <w:p w:rsidR="00180B96" w:rsidRDefault="00180B96" w:rsidP="00180B96">
      <w:pPr>
        <w:pStyle w:val="Heading1"/>
      </w:pPr>
      <w:r>
        <w:t>How does Lynch handle investing in companies with consistent R&amp;D investment?</w:t>
      </w:r>
      <w:r>
        <w:tab/>
        <w:t>He favors them for their long-term innovation potential.</w:t>
      </w:r>
    </w:p>
    <w:p w:rsidR="00180B96" w:rsidRDefault="00180B96" w:rsidP="00180B96">
      <w:pPr>
        <w:pStyle w:val="Heading1"/>
      </w:pPr>
      <w:r>
        <w:t>What is Peter Lynch's view on investing in fast-food chains?</w:t>
      </w:r>
      <w:r>
        <w:tab/>
        <w:t>He favors them if they show consistent revenue growth and expand their customer base.</w:t>
      </w:r>
    </w:p>
    <w:p w:rsidR="00180B96" w:rsidRDefault="00180B96" w:rsidP="00180B96">
      <w:pPr>
        <w:pStyle w:val="Heading1"/>
      </w:pPr>
      <w:r>
        <w:t>How does Lynch assess companies with rising inventory levels?</w:t>
      </w:r>
      <w:r>
        <w:tab/>
        <w:t>He considers it a red flag indicating slowing sales or poor management.</w:t>
      </w:r>
    </w:p>
    <w:p w:rsidR="00180B96" w:rsidRDefault="00180B96" w:rsidP="00180B96">
      <w:pPr>
        <w:pStyle w:val="Heading1"/>
      </w:pPr>
      <w:r>
        <w:lastRenderedPageBreak/>
        <w:t>What is Lynch's opinion on investing in local businesses?</w:t>
      </w:r>
      <w:r>
        <w:tab/>
        <w:t>He supports it if they have potential for regional or national expansion.</w:t>
      </w:r>
    </w:p>
    <w:p w:rsidR="00180B96" w:rsidRDefault="00180B96" w:rsidP="00180B96">
      <w:pPr>
        <w:pStyle w:val="Heading1"/>
      </w:pPr>
      <w:r>
        <w:t>How does Lynch handle companies with frequent lawsuits?</w:t>
      </w:r>
      <w:r>
        <w:tab/>
        <w:t>He avoids them due to legal risks and financial instability.</w:t>
      </w:r>
    </w:p>
    <w:p w:rsidR="00180B96" w:rsidRDefault="00180B96" w:rsidP="00180B96">
      <w:pPr>
        <w:pStyle w:val="Heading1"/>
      </w:pPr>
      <w:r>
        <w:t>What is Lynch's view on companies with declining same-store sales?</w:t>
      </w:r>
      <w:r>
        <w:tab/>
        <w:t>He sees it as a warning sign of weakening business fundamentals.</w:t>
      </w:r>
    </w:p>
    <w:p w:rsidR="00180B96" w:rsidRDefault="00180B96" w:rsidP="00180B96">
      <w:pPr>
        <w:pStyle w:val="Heading1"/>
      </w:pPr>
      <w:r>
        <w:t>How does Lynch evaluate companies with growing market share?</w:t>
      </w:r>
      <w:r>
        <w:tab/>
        <w:t>He favors them for their competitive advantage and future growth potential.</w:t>
      </w:r>
    </w:p>
    <w:p w:rsidR="00180B96" w:rsidRDefault="00180B96" w:rsidP="00180B96">
      <w:pPr>
        <w:pStyle w:val="Heading1"/>
      </w:pPr>
      <w:r>
        <w:t>What is Lynch's strategy for investing in retailers?</w:t>
      </w:r>
      <w:r>
        <w:tab/>
        <w:t>He looks for consistent revenue growth, customer loyalty, and expanding store count.</w:t>
      </w:r>
    </w:p>
    <w:p w:rsidR="00180B96" w:rsidRDefault="00180B96" w:rsidP="00180B96">
      <w:pPr>
        <w:pStyle w:val="Heading1"/>
      </w:pPr>
      <w:r>
        <w:t>How does Lynch view companies with high employee turnover?</w:t>
      </w:r>
      <w:r>
        <w:tab/>
        <w:t>He considers it a potential sign of weak corporate culture.</w:t>
      </w:r>
    </w:p>
    <w:p w:rsidR="00180B96" w:rsidRDefault="00180B96" w:rsidP="00180B96">
      <w:pPr>
        <w:pStyle w:val="Heading1"/>
      </w:pPr>
      <w:r>
        <w:t>What is Lynch's opinion on investing in companies with patent protection?</w:t>
      </w:r>
      <w:r>
        <w:tab/>
        <w:t>He favors them for their intellectual property moat.</w:t>
      </w:r>
    </w:p>
    <w:p w:rsidR="00180B96" w:rsidRDefault="00180B96" w:rsidP="00180B96">
      <w:pPr>
        <w:pStyle w:val="Heading1"/>
      </w:pPr>
      <w:r>
        <w:t>How does Lynch assess companies with minimal competition?</w:t>
      </w:r>
      <w:r>
        <w:tab/>
        <w:t>He prefers them due to their pricing power and market dominance.</w:t>
      </w:r>
    </w:p>
    <w:p w:rsidR="00180B96" w:rsidRDefault="00180B96" w:rsidP="00180B96">
      <w:pPr>
        <w:pStyle w:val="Heading1"/>
      </w:pPr>
      <w:r>
        <w:t>What is Lynch's view on companies with rising operating expenses?</w:t>
      </w:r>
      <w:r>
        <w:tab/>
        <w:t>He avoids them if expenses grow faster than revenue.</w:t>
      </w:r>
    </w:p>
    <w:p w:rsidR="00180B96" w:rsidRDefault="00180B96" w:rsidP="00180B96">
      <w:pPr>
        <w:pStyle w:val="Heading1"/>
      </w:pPr>
      <w:r>
        <w:t>How does Lynch handle companies with heavy dependence on a single customer?</w:t>
      </w:r>
      <w:r>
        <w:tab/>
        <w:t>He avoids them due to concentration risk.</w:t>
      </w:r>
    </w:p>
    <w:p w:rsidR="00180B96" w:rsidRDefault="00180B96" w:rsidP="00180B96">
      <w:pPr>
        <w:pStyle w:val="Heading1"/>
      </w:pPr>
      <w:r>
        <w:lastRenderedPageBreak/>
        <w:t>What is Lynch's opinion on investing in healthcare stocks?</w:t>
      </w:r>
      <w:r>
        <w:tab/>
        <w:t>He favors companies with strong R&amp;D pipelines and stable revenue.</w:t>
      </w:r>
    </w:p>
    <w:p w:rsidR="00180B96" w:rsidRDefault="00180B96" w:rsidP="00180B96">
      <w:pPr>
        <w:pStyle w:val="Heading1"/>
      </w:pPr>
      <w:r>
        <w:t>How does Lynch evaluate companies with expanding gross margins?</w:t>
      </w:r>
      <w:r>
        <w:tab/>
        <w:t>He favors them for their improving profitability.</w:t>
      </w:r>
    </w:p>
    <w:p w:rsidR="00180B96" w:rsidRDefault="00180B96" w:rsidP="00180B96">
      <w:pPr>
        <w:pStyle w:val="Heading1"/>
      </w:pPr>
      <w:r>
        <w:t>What is Lynch's view on investing in logistics companies?</w:t>
      </w:r>
      <w:r>
        <w:tab/>
        <w:t>He favors them if they show operational efficiency and steady growth.</w:t>
      </w:r>
    </w:p>
    <w:p w:rsidR="00180B96" w:rsidRDefault="00180B96" w:rsidP="00180B96">
      <w:pPr>
        <w:pStyle w:val="Heading1"/>
      </w:pPr>
      <w:r>
        <w:t>How does Lynch assess companies with recurring subscription revenue?</w:t>
      </w:r>
      <w:r>
        <w:tab/>
        <w:t>He favors them for their predictable cash flow.</w:t>
      </w:r>
    </w:p>
    <w:p w:rsidR="00180B96" w:rsidRDefault="00180B96" w:rsidP="00180B96">
      <w:pPr>
        <w:pStyle w:val="Heading1"/>
      </w:pPr>
      <w:r>
        <w:t>What is Lynch's opinion on investing in green energy companies?</w:t>
      </w:r>
      <w:r>
        <w:tab/>
        <w:t>He prefers those with strong financials and government incentives.</w:t>
      </w:r>
    </w:p>
    <w:p w:rsidR="00180B96" w:rsidRDefault="00180B96" w:rsidP="00180B96">
      <w:pPr>
        <w:pStyle w:val="Heading1"/>
      </w:pPr>
      <w:r>
        <w:t>How does Lynch handle companies with rising SG&amp;A expenses?</w:t>
      </w:r>
      <w:r>
        <w:tab/>
        <w:t>He avoids them if expenses significantly reduce profitability.</w:t>
      </w:r>
    </w:p>
    <w:p w:rsidR="00180B96" w:rsidRDefault="00180B96" w:rsidP="00180B96">
      <w:pPr>
        <w:pStyle w:val="Heading1"/>
      </w:pPr>
      <w:r>
        <w:t>What is Lynch's view on companies with strong brand loyalty?</w:t>
      </w:r>
      <w:r>
        <w:tab/>
        <w:t>He favors them for their customer retention and pricing power.</w:t>
      </w:r>
    </w:p>
    <w:p w:rsidR="00180B96" w:rsidRDefault="00180B96" w:rsidP="00180B96">
      <w:pPr>
        <w:pStyle w:val="Heading1"/>
      </w:pPr>
      <w:r>
        <w:t>How does Lynch assess companies with frequent product recalls?</w:t>
      </w:r>
      <w:r>
        <w:tab/>
        <w:t>He avoids them due to reputation and financial risks.</w:t>
      </w:r>
    </w:p>
    <w:p w:rsidR="00180B96" w:rsidRDefault="00180B96" w:rsidP="00180B96">
      <w:pPr>
        <w:pStyle w:val="Heading1"/>
      </w:pPr>
      <w:r>
        <w:t>What is Lynch's strategy for investing in beverage companies?</w:t>
      </w:r>
      <w:r>
        <w:tab/>
        <w:t>He looks for strong distribution networks and rising sales.</w:t>
      </w:r>
    </w:p>
    <w:p w:rsidR="00180B96" w:rsidRDefault="00180B96" w:rsidP="00180B96">
      <w:pPr>
        <w:pStyle w:val="Heading1"/>
      </w:pPr>
      <w:r>
        <w:t>How does Lynch evaluate companies with growing international revenue?</w:t>
      </w:r>
      <w:r>
        <w:tab/>
        <w:t>He favors them for their global expansion potential.</w:t>
      </w:r>
    </w:p>
    <w:p w:rsidR="00180B96" w:rsidRDefault="00180B96" w:rsidP="00180B96">
      <w:pPr>
        <w:pStyle w:val="Heading1"/>
      </w:pPr>
      <w:r>
        <w:lastRenderedPageBreak/>
        <w:t>What is Lynch's view on investing in media companies?</w:t>
      </w:r>
      <w:r>
        <w:tab/>
        <w:t>He favors those with diversified revenue streams and loyal audiences.</w:t>
      </w:r>
    </w:p>
    <w:p w:rsidR="00180B96" w:rsidRDefault="00180B96" w:rsidP="00180B96">
      <w:pPr>
        <w:pStyle w:val="Heading1"/>
      </w:pPr>
      <w:r>
        <w:t>How does Lynch handle companies with declining profit margins?</w:t>
      </w:r>
      <w:r>
        <w:tab/>
        <w:t>He avoids them, preferring stable or improving margins.</w:t>
      </w:r>
    </w:p>
    <w:p w:rsidR="00180B96" w:rsidRDefault="00180B96" w:rsidP="00180B96">
      <w:pPr>
        <w:pStyle w:val="Heading1"/>
      </w:pPr>
      <w:r>
        <w:t>What is Lynch's opinion on companies with consistent R&amp;D investment?</w:t>
      </w:r>
      <w:r>
        <w:tab/>
        <w:t>He favors them for their focus on innovation and future growth.</w:t>
      </w:r>
    </w:p>
    <w:p w:rsidR="00180B96" w:rsidRDefault="00180B96" w:rsidP="00180B96">
      <w:pPr>
        <w:pStyle w:val="Heading1"/>
      </w:pPr>
      <w:r>
        <w:t>How does Lynch assess companies with low customer churn rates?</w:t>
      </w:r>
      <w:r>
        <w:tab/>
        <w:t>He favors them for their stable, recurring revenue.</w:t>
      </w:r>
    </w:p>
    <w:p w:rsidR="00180B96" w:rsidRDefault="00180B96" w:rsidP="00180B96">
      <w:pPr>
        <w:pStyle w:val="Heading1"/>
      </w:pPr>
      <w:r>
        <w:t>What is Lynch's view on investing in food delivery services?</w:t>
      </w:r>
      <w:r>
        <w:tab/>
        <w:t>He prefers them if they show strong customer growth and profitability.</w:t>
      </w:r>
    </w:p>
    <w:p w:rsidR="00180B96" w:rsidRDefault="00180B96" w:rsidP="00180B96">
      <w:pPr>
        <w:pStyle w:val="Heading1"/>
      </w:pPr>
      <w:r>
        <w:t>How does Lynch handle companies with aggressive acquisition strategies?</w:t>
      </w:r>
      <w:r>
        <w:tab/>
        <w:t>He is cautious, evaluating whether acquisitions create value.</w:t>
      </w:r>
    </w:p>
    <w:p w:rsidR="00180B96" w:rsidRDefault="00180B96" w:rsidP="00180B96">
      <w:pPr>
        <w:pStyle w:val="Heading1"/>
      </w:pPr>
      <w:r>
        <w:t>What is Lynch's opinion on companies with stable pricing power?</w:t>
      </w:r>
      <w:r>
        <w:tab/>
        <w:t>He favors them for their ability to pass costs to consumers.</w:t>
      </w:r>
    </w:p>
    <w:p w:rsidR="00180B96" w:rsidRDefault="00180B96" w:rsidP="00180B96">
      <w:pPr>
        <w:pStyle w:val="Heading1"/>
      </w:pPr>
      <w:r>
        <w:t>How does Lynch evaluate companies with rising free cash flow?</w:t>
      </w:r>
      <w:r>
        <w:tab/>
        <w:t>He favors them for their financial stability and flexibility.</w:t>
      </w:r>
    </w:p>
    <w:p w:rsidR="00180B96" w:rsidRDefault="00180B96" w:rsidP="00180B96">
      <w:pPr>
        <w:pStyle w:val="Heading1"/>
      </w:pPr>
      <w:r>
        <w:t>What is Lynch's strategy for investing in automobile companies?</w:t>
      </w:r>
      <w:r>
        <w:tab/>
        <w:t>He prefers those with strong brand recognition and expanding sales.</w:t>
      </w:r>
    </w:p>
    <w:p w:rsidR="00180B96" w:rsidRDefault="00180B96" w:rsidP="00180B96">
      <w:pPr>
        <w:pStyle w:val="Heading1"/>
      </w:pPr>
      <w:r>
        <w:t>How does Lynch assess companies with low debt-to-equity ratios?</w:t>
      </w:r>
      <w:r>
        <w:tab/>
        <w:t>He favors them for their financial stability and reduced risk.</w:t>
      </w:r>
    </w:p>
    <w:p w:rsidR="00180B96" w:rsidRDefault="00180B96" w:rsidP="00180B96">
      <w:pPr>
        <w:pStyle w:val="Heading1"/>
      </w:pPr>
      <w:r>
        <w:lastRenderedPageBreak/>
        <w:t>What is Lynch's opinion on investing in semiconductor stocks?</w:t>
      </w:r>
      <w:r>
        <w:tab/>
        <w:t>He favors them for their technological edge and growth potential.</w:t>
      </w:r>
    </w:p>
    <w:p w:rsidR="00180B96" w:rsidRDefault="00180B96" w:rsidP="00180B96">
      <w:pPr>
        <w:pStyle w:val="Heading1"/>
      </w:pPr>
      <w:r>
        <w:t>How does Lynch handle companies with fluctuating revenue?</w:t>
      </w:r>
      <w:r>
        <w:tab/>
        <w:t>He avoids them, preferring consistent revenue growers.</w:t>
      </w:r>
    </w:p>
    <w:p w:rsidR="00180B96" w:rsidRDefault="00180B96" w:rsidP="00180B96">
      <w:pPr>
        <w:pStyle w:val="Heading1"/>
      </w:pPr>
      <w:r>
        <w:t>What is Lynch's view on investing in airlines?</w:t>
      </w:r>
      <w:r>
        <w:tab/>
        <w:t>He avoids them due to their capital-intensive nature and cyclical risks.</w:t>
      </w:r>
    </w:p>
    <w:p w:rsidR="00180B96" w:rsidRDefault="00180B96" w:rsidP="00180B96">
      <w:pPr>
        <w:pStyle w:val="Heading1"/>
      </w:pPr>
      <w:r>
        <w:t>How does Lynch evaluate companies with expanding profit margins?</w:t>
      </w:r>
      <w:r>
        <w:tab/>
        <w:t>He favors them for their improving financial health.</w:t>
      </w:r>
    </w:p>
    <w:p w:rsidR="00180B96" w:rsidRDefault="00180B96" w:rsidP="00180B96">
      <w:pPr>
        <w:pStyle w:val="Heading1"/>
      </w:pPr>
      <w:r>
        <w:t>What is Lynch's opinion on companies with recurring revenue models?</w:t>
      </w:r>
      <w:r>
        <w:tab/>
        <w:t>He favors them for their predictability and stability.</w:t>
      </w:r>
    </w:p>
    <w:p w:rsidR="00180B96" w:rsidRDefault="00180B96" w:rsidP="00180B96">
      <w:pPr>
        <w:pStyle w:val="Heading1"/>
      </w:pPr>
      <w:r>
        <w:t>How does Lynch handle companies with frequent leadership changes?</w:t>
      </w:r>
      <w:r>
        <w:tab/>
        <w:t>He avoids them due to management instability.</w:t>
      </w:r>
    </w:p>
    <w:p w:rsidR="00180B96" w:rsidRDefault="00180B96" w:rsidP="00180B96">
      <w:pPr>
        <w:pStyle w:val="Heading1"/>
      </w:pPr>
      <w:r>
        <w:t>What is Lynch's strategy for investing in software companies?</w:t>
      </w:r>
      <w:r>
        <w:tab/>
        <w:t>He favors those with strong customer retention and scalable products.</w:t>
      </w:r>
    </w:p>
    <w:p w:rsidR="00180B96" w:rsidRDefault="00180B96" w:rsidP="00180B96">
      <w:pPr>
        <w:pStyle w:val="Heading1"/>
      </w:pPr>
      <w:r>
        <w:t>How does Lynch assess companies with consistent dividend payouts?</w:t>
      </w:r>
      <w:r>
        <w:tab/>
        <w:t>He favors them for their reliable income stream.</w:t>
      </w:r>
    </w:p>
    <w:p w:rsidR="00180B96" w:rsidRDefault="00180B96" w:rsidP="00180B96">
      <w:pPr>
        <w:pStyle w:val="Heading1"/>
      </w:pPr>
      <w:r>
        <w:t>What is Lynch's view on investing in gold mining companies?</w:t>
      </w:r>
      <w:r>
        <w:tab/>
        <w:t>He is cautious due to their cyclical and volatile nature.</w:t>
      </w:r>
    </w:p>
    <w:p w:rsidR="00180B96" w:rsidRDefault="00180B96" w:rsidP="00180B96">
      <w:pPr>
        <w:pStyle w:val="Heading1"/>
      </w:pPr>
      <w:r>
        <w:t>How does Lynch handle companies with high customer acquisition costs?</w:t>
      </w:r>
      <w:r>
        <w:tab/>
        <w:t>He avoids them if retention rates are low.</w:t>
      </w:r>
    </w:p>
    <w:p w:rsidR="00180B96" w:rsidRDefault="00180B96" w:rsidP="00180B96">
      <w:pPr>
        <w:pStyle w:val="Heading1"/>
      </w:pPr>
      <w:r>
        <w:lastRenderedPageBreak/>
        <w:t>What is Lynch's opinion on companies with strong cash reserves?</w:t>
      </w:r>
      <w:r>
        <w:tab/>
        <w:t>He favors them for their financial flexibility and crisis resilience.</w:t>
      </w:r>
    </w:p>
    <w:p w:rsidR="00180B96" w:rsidRDefault="00180B96" w:rsidP="00180B96">
      <w:pPr>
        <w:pStyle w:val="Heading1"/>
      </w:pPr>
      <w:r>
        <w:t>How does Lynch evaluate companies with diverse revenue streams?</w:t>
      </w:r>
      <w:r>
        <w:tab/>
        <w:t>He favors them for their resilience to market changes.</w:t>
      </w:r>
    </w:p>
    <w:p w:rsidR="00180B96" w:rsidRDefault="00180B96" w:rsidP="00180B96">
      <w:pPr>
        <w:pStyle w:val="Heading1"/>
      </w:pPr>
      <w:r>
        <w:t>What is Lynch's view on investing in consumer electronics?</w:t>
      </w:r>
      <w:r>
        <w:tab/>
        <w:t>He favors companies with strong brand recognition and product innovation.</w:t>
      </w:r>
    </w:p>
    <w:p w:rsidR="00180B96" w:rsidRDefault="00180B96" w:rsidP="00180B96">
      <w:pPr>
        <w:pStyle w:val="Heading1"/>
      </w:pPr>
      <w:r>
        <w:t>How does Lynch handle companies with frequent stock splits?</w:t>
      </w:r>
      <w:r>
        <w:tab/>
        <w:t>He considers them irrelevant to intrinsic value.</w:t>
      </w:r>
    </w:p>
    <w:p w:rsidR="00180B96" w:rsidRDefault="00180B96" w:rsidP="00180B96">
      <w:pPr>
        <w:pStyle w:val="Heading1"/>
      </w:pPr>
      <w:r>
        <w:t>What is Lynch's opinion on companies with low P/E ratios?</w:t>
      </w:r>
      <w:r>
        <w:tab/>
        <w:t>He favors them if earnings growth justifies the valuation.</w:t>
      </w:r>
    </w:p>
    <w:p w:rsidR="00180B96" w:rsidRDefault="00180B96" w:rsidP="00180B96">
      <w:pPr>
        <w:pStyle w:val="Heading1"/>
      </w:pPr>
      <w:r>
        <w:t>How does Lynch assess companies with predictable earnings?</w:t>
      </w:r>
      <w:r>
        <w:tab/>
        <w:t>He favors them for their reliability and consistency.</w:t>
      </w:r>
    </w:p>
    <w:p w:rsidR="00180B96" w:rsidRDefault="00180B96" w:rsidP="00180B96">
      <w:pPr>
        <w:pStyle w:val="Heading1"/>
      </w:pPr>
      <w:r>
        <w:t>What is Lynch's strategy for investing in hospitality stocks?</w:t>
      </w:r>
      <w:r>
        <w:tab/>
        <w:t>He prefers companies with growing occupancy rates and strong cash flow.</w:t>
      </w:r>
    </w:p>
    <w:p w:rsidR="00180B96" w:rsidRDefault="00180B96" w:rsidP="00180B96">
      <w:pPr>
        <w:pStyle w:val="Heading1"/>
      </w:pPr>
      <w:r>
        <w:t>How does Lynch evaluate companies with improving inventory turnover?</w:t>
      </w:r>
      <w:r>
        <w:tab/>
        <w:t>He favors them for their operational efficiency.</w:t>
      </w:r>
    </w:p>
    <w:p w:rsidR="00180B96" w:rsidRDefault="00180B96" w:rsidP="00180B96">
      <w:pPr>
        <w:pStyle w:val="Heading1"/>
      </w:pPr>
      <w:r>
        <w:t>What is Lynch's view on investing in e-commerce companies?</w:t>
      </w:r>
      <w:r>
        <w:tab/>
        <w:t>He favors them for their scalability and growth potential.</w:t>
      </w:r>
    </w:p>
    <w:p w:rsidR="00180B96" w:rsidRDefault="00180B96" w:rsidP="00180B96">
      <w:pPr>
        <w:pStyle w:val="Heading1"/>
      </w:pPr>
      <w:r>
        <w:t>How does Lynch handle companies with declining ROE?</w:t>
      </w:r>
      <w:r>
        <w:tab/>
        <w:t>He avoids them due to deteriorating financial performance.</w:t>
      </w:r>
    </w:p>
    <w:p w:rsidR="00180B96" w:rsidRDefault="00180B96" w:rsidP="00180B96">
      <w:pPr>
        <w:pStyle w:val="Heading1"/>
      </w:pPr>
      <w:r>
        <w:lastRenderedPageBreak/>
        <w:t>What is Lynch's opinion on companies with recurring service contracts?</w:t>
      </w:r>
      <w:r>
        <w:tab/>
        <w:t>He favors them for their predictable revenue.</w:t>
      </w:r>
    </w:p>
    <w:p w:rsidR="00180B96" w:rsidRDefault="00180B96" w:rsidP="00180B96">
      <w:pPr>
        <w:pStyle w:val="Heading1"/>
      </w:pPr>
      <w:r>
        <w:t>How does Lynch assess companies with strong intellectual property?</w:t>
      </w:r>
      <w:r>
        <w:tab/>
        <w:t>He favors them for their competitive advantage.</w:t>
      </w:r>
    </w:p>
    <w:p w:rsidR="00180B96" w:rsidRDefault="00180B96" w:rsidP="00180B96">
      <w:pPr>
        <w:pStyle w:val="Heading1"/>
      </w:pPr>
      <w:r>
        <w:t>What is Lynch's view on investing in renewable energy stocks?</w:t>
      </w:r>
      <w:r>
        <w:tab/>
        <w:t>He favors companies with strong government support and profitability.</w:t>
      </w:r>
    </w:p>
    <w:p w:rsidR="00180B96" w:rsidRDefault="00180B96" w:rsidP="00180B96">
      <w:pPr>
        <w:pStyle w:val="Heading1"/>
      </w:pPr>
      <w:r>
        <w:t>How does Lynch handle companies with declining customer retention?</w:t>
      </w:r>
      <w:r>
        <w:tab/>
        <w:t>He avoids them due to weakening business fundamentals.</w:t>
      </w:r>
    </w:p>
    <w:p w:rsidR="00180B96" w:rsidRDefault="00180B96" w:rsidP="00180B96">
      <w:pPr>
        <w:pStyle w:val="Heading1"/>
      </w:pPr>
      <w:r>
        <w:t>What is Lynch's opinion on companies with stable operating cash flow?</w:t>
      </w:r>
      <w:r>
        <w:tab/>
        <w:t>He favors them for their financial resilience.</w:t>
      </w:r>
    </w:p>
    <w:p w:rsidR="00180B96" w:rsidRDefault="00180B96" w:rsidP="00180B96">
      <w:pPr>
        <w:pStyle w:val="Heading1"/>
      </w:pPr>
      <w:r>
        <w:t>How does Lynch evaluate companies with recurring licensing revenue?</w:t>
      </w:r>
      <w:r>
        <w:tab/>
        <w:t>He favors them for their predictable income streams.</w:t>
      </w:r>
    </w:p>
    <w:p w:rsidR="00180B96" w:rsidRDefault="00180B96" w:rsidP="00180B96">
      <w:pPr>
        <w:pStyle w:val="Heading1"/>
      </w:pPr>
      <w:r>
        <w:t>What is Lynch's view on investing in logistics companies?</w:t>
      </w:r>
      <w:r>
        <w:tab/>
        <w:t>He favors those with growing market share and efficient operations.</w:t>
      </w:r>
    </w:p>
    <w:p w:rsidR="00180B96" w:rsidRDefault="00180B96" w:rsidP="00180B96">
      <w:pPr>
        <w:pStyle w:val="Heading1"/>
      </w:pPr>
      <w:r>
        <w:t>How does Lynch handle companies with rising debt levels?</w:t>
      </w:r>
      <w:r>
        <w:tab/>
        <w:t>He avoids them if debt growth outpaces earnings.</w:t>
      </w:r>
    </w:p>
    <w:p w:rsidR="00180B96" w:rsidRDefault="00180B96" w:rsidP="00180B96">
      <w:pPr>
        <w:pStyle w:val="Heading1"/>
      </w:pPr>
      <w:r>
        <w:t>What is Lynch's opinion on companies with strong pricing power?</w:t>
      </w:r>
      <w:r>
        <w:tab/>
        <w:t>He favors them for their ability to maintain margins during inflation.</w:t>
      </w:r>
    </w:p>
    <w:p w:rsidR="00180B96" w:rsidRDefault="00180B96" w:rsidP="00180B96">
      <w:pPr>
        <w:pStyle w:val="Heading1"/>
      </w:pPr>
      <w:r>
        <w:t>How does Lynch assess companies with low volatility?</w:t>
      </w:r>
      <w:r>
        <w:tab/>
        <w:t>He favors them for stability during market swings.</w:t>
      </w:r>
    </w:p>
    <w:p w:rsidR="00180B96" w:rsidRDefault="00180B96" w:rsidP="00180B96">
      <w:pPr>
        <w:pStyle w:val="Heading1"/>
      </w:pPr>
      <w:r>
        <w:lastRenderedPageBreak/>
        <w:t>What is Lynch's strategy for investing in real estate companies?</w:t>
      </w:r>
      <w:r>
        <w:tab/>
        <w:t>He favors those with strong rental income and low debt.</w:t>
      </w:r>
    </w:p>
    <w:p w:rsidR="00180B96" w:rsidRDefault="00180B96" w:rsidP="00180B96">
      <w:pPr>
        <w:pStyle w:val="Heading1"/>
      </w:pPr>
      <w:r>
        <w:t>How does Lynch evaluate companies with strong customer loyalty?</w:t>
      </w:r>
      <w:r>
        <w:tab/>
        <w:t>He favors them for their repeat business and pricing power.</w:t>
      </w:r>
    </w:p>
    <w:p w:rsidR="00180B96" w:rsidRDefault="00180B96" w:rsidP="00180B96">
      <w:pPr>
        <w:pStyle w:val="Heading1"/>
      </w:pPr>
      <w:r>
        <w:t>What is Lynch's view on investing in niche technology companies?</w:t>
      </w:r>
      <w:r>
        <w:tab/>
        <w:t>He favors them if they show consistent revenue growth.</w:t>
      </w:r>
    </w:p>
    <w:p w:rsidR="00180B96" w:rsidRDefault="00180B96" w:rsidP="00180B96">
      <w:pPr>
        <w:pStyle w:val="Heading1"/>
      </w:pPr>
      <w:r>
        <w:t>How does Lynch handle companies with high legal risks?</w:t>
      </w:r>
      <w:r>
        <w:tab/>
        <w:t>He avoids them due to unpredictable outcomes.</w:t>
      </w:r>
    </w:p>
    <w:p w:rsidR="00180B96" w:rsidRDefault="00180B96" w:rsidP="00180B96">
      <w:pPr>
        <w:pStyle w:val="Heading1"/>
      </w:pPr>
      <w:r>
        <w:t>What is Lynch's opinion on companies with rising free cash flow?</w:t>
      </w:r>
      <w:r>
        <w:tab/>
        <w:t>He favors them for their financial strength.</w:t>
      </w:r>
    </w:p>
    <w:p w:rsidR="00180B96" w:rsidRDefault="00180B96" w:rsidP="00180B96">
      <w:pPr>
        <w:pStyle w:val="Heading1"/>
      </w:pPr>
      <w:r>
        <w:t>How does Lynch assess companies with stable gross margins?</w:t>
      </w:r>
      <w:r>
        <w:tab/>
        <w:t>He favors them for their consistent profitability.</w:t>
      </w:r>
    </w:p>
    <w:p w:rsidR="00180B96" w:rsidRDefault="00180B96" w:rsidP="00180B96">
      <w:pPr>
        <w:pStyle w:val="Heading1"/>
      </w:pPr>
      <w:r>
        <w:t>What is Peter Lynch's view on investing in grocery chains?</w:t>
      </w:r>
      <w:r>
        <w:tab/>
        <w:t>He favors them if they demonstrate consistent sales growth and customer loyalty.</w:t>
      </w:r>
    </w:p>
    <w:p w:rsidR="00180B96" w:rsidRDefault="00180B96" w:rsidP="00180B96">
      <w:pPr>
        <w:pStyle w:val="Heading1"/>
      </w:pPr>
      <w:r>
        <w:t>How does Lynch assess companies with expanding distribution channels?</w:t>
      </w:r>
      <w:r>
        <w:tab/>
        <w:t>He considers it a positive sign of scalability and market reach.</w:t>
      </w:r>
    </w:p>
    <w:p w:rsidR="00180B96" w:rsidRDefault="00180B96" w:rsidP="00180B96">
      <w:pPr>
        <w:pStyle w:val="Heading1"/>
      </w:pPr>
      <w:r>
        <w:t>What is Lynch's opinion on companies with consistent margin expansion?</w:t>
      </w:r>
      <w:r>
        <w:tab/>
        <w:t>He favors them for their improving profitability and efficiency.</w:t>
      </w:r>
    </w:p>
    <w:p w:rsidR="00180B96" w:rsidRDefault="00180B96" w:rsidP="00180B96">
      <w:pPr>
        <w:pStyle w:val="Heading1"/>
      </w:pPr>
      <w:r>
        <w:t>How does Lynch handle companies with recurring legal issues?</w:t>
      </w:r>
      <w:r>
        <w:tab/>
        <w:t>He avoids them due to legal uncertainties and financial risks.</w:t>
      </w:r>
    </w:p>
    <w:p w:rsidR="00180B96" w:rsidRDefault="00180B96" w:rsidP="00180B96">
      <w:pPr>
        <w:pStyle w:val="Heading1"/>
      </w:pPr>
      <w:r>
        <w:lastRenderedPageBreak/>
        <w:t>What is Lynch's strategy for investing in industrials?</w:t>
      </w:r>
      <w:r>
        <w:tab/>
        <w:t>He favors companies with stable demand and strong operating efficiency.</w:t>
      </w:r>
    </w:p>
    <w:p w:rsidR="00180B96" w:rsidRDefault="00180B96" w:rsidP="00180B96">
      <w:pPr>
        <w:pStyle w:val="Heading1"/>
      </w:pPr>
      <w:r>
        <w:t>How does Lynch view companies with predictable seasonal revenue?</w:t>
      </w:r>
      <w:r>
        <w:tab/>
        <w:t>He favors them if they generate consistent profits during peak seasons.</w:t>
      </w:r>
    </w:p>
    <w:p w:rsidR="00180B96" w:rsidRDefault="00180B96" w:rsidP="00180B96">
      <w:pPr>
        <w:pStyle w:val="Heading1"/>
      </w:pPr>
      <w:r>
        <w:t>What is Lynch's opinion on investing in telecom stocks?</w:t>
      </w:r>
      <w:r>
        <w:tab/>
        <w:t>He favors those with steady cash flows and growing customer bases.</w:t>
      </w:r>
    </w:p>
    <w:p w:rsidR="00180B96" w:rsidRDefault="00180B96" w:rsidP="00180B96">
      <w:pPr>
        <w:pStyle w:val="Heading1"/>
      </w:pPr>
      <w:r>
        <w:t>How does Lynch evaluate companies with high recurring service revenue?</w:t>
      </w:r>
      <w:r>
        <w:tab/>
        <w:t>He favors them for their predictable income streams.</w:t>
      </w:r>
    </w:p>
    <w:p w:rsidR="00180B96" w:rsidRDefault="00180B96" w:rsidP="00180B96">
      <w:pPr>
        <w:pStyle w:val="Heading1"/>
      </w:pPr>
      <w:r>
        <w:t>What is Lynch's view on companies with rising R&amp;D spending?</w:t>
      </w:r>
      <w:r>
        <w:tab/>
        <w:t>He favors them if R&amp;D investments lead to product innovation.</w:t>
      </w:r>
    </w:p>
    <w:p w:rsidR="00180B96" w:rsidRDefault="00180B96" w:rsidP="00180B96">
      <w:pPr>
        <w:pStyle w:val="Heading1"/>
      </w:pPr>
      <w:r>
        <w:t>How does Lynch handle companies with declining operating margins?</w:t>
      </w:r>
      <w:r>
        <w:tab/>
        <w:t>He avoids them due to deteriorating profitability.</w:t>
      </w:r>
    </w:p>
    <w:p w:rsidR="00180B96" w:rsidRDefault="00180B96" w:rsidP="00180B96">
      <w:pPr>
        <w:pStyle w:val="Heading1"/>
      </w:pPr>
      <w:r>
        <w:t>What is Lynch's opinion on companies with stable cost structures?</w:t>
      </w:r>
      <w:r>
        <w:tab/>
        <w:t>He favors them for their operational stability.</w:t>
      </w:r>
    </w:p>
    <w:p w:rsidR="00180B96" w:rsidRDefault="00180B96" w:rsidP="00180B96">
      <w:pPr>
        <w:pStyle w:val="Heading1"/>
      </w:pPr>
      <w:r>
        <w:t>How does Lynch assess companies with strong customer retention rates?</w:t>
      </w:r>
      <w:r>
        <w:tab/>
        <w:t>He favors them for their reliable revenue streams.</w:t>
      </w:r>
    </w:p>
    <w:p w:rsidR="00180B96" w:rsidRDefault="00180B96" w:rsidP="00180B96">
      <w:pPr>
        <w:pStyle w:val="Heading1"/>
      </w:pPr>
      <w:r>
        <w:t>What is Lynch's view on investing in healthcare providers?</w:t>
      </w:r>
      <w:r>
        <w:tab/>
        <w:t>He favors companies with stable patient volumes and rising service demand.</w:t>
      </w:r>
    </w:p>
    <w:p w:rsidR="00180B96" w:rsidRDefault="00180B96" w:rsidP="00180B96">
      <w:pPr>
        <w:pStyle w:val="Heading1"/>
      </w:pPr>
      <w:r>
        <w:t>How does Lynch handle companies with frequent restructuring charges?</w:t>
      </w:r>
      <w:r>
        <w:tab/>
        <w:t>He avoids them due to unstable financials.</w:t>
      </w:r>
    </w:p>
    <w:p w:rsidR="00180B96" w:rsidRDefault="00180B96" w:rsidP="00180B96">
      <w:pPr>
        <w:pStyle w:val="Heading1"/>
      </w:pPr>
      <w:r>
        <w:lastRenderedPageBreak/>
        <w:t xml:space="preserve">What is Lynch's strategy for investing in </w:t>
      </w:r>
      <w:proofErr w:type="spellStart"/>
      <w:r>
        <w:t>fintech</w:t>
      </w:r>
      <w:proofErr w:type="spellEnd"/>
      <w:r>
        <w:t xml:space="preserve"> companies?</w:t>
      </w:r>
      <w:r>
        <w:tab/>
        <w:t>He favors those with scalable business models and growing adoption.</w:t>
      </w:r>
    </w:p>
    <w:p w:rsidR="00180B96" w:rsidRDefault="00180B96" w:rsidP="00180B96">
      <w:pPr>
        <w:pStyle w:val="Heading1"/>
      </w:pPr>
      <w:r>
        <w:t>How does Lynch view companies with recurring licensing fees?</w:t>
      </w:r>
      <w:r>
        <w:tab/>
        <w:t>He favors them for their consistent revenue streams.</w:t>
      </w:r>
    </w:p>
    <w:p w:rsidR="00180B96" w:rsidRDefault="00180B96" w:rsidP="00180B96">
      <w:pPr>
        <w:pStyle w:val="Heading1"/>
      </w:pPr>
      <w:r>
        <w:t>What is Lynch's opinion on companies with minimal regulatory risks?</w:t>
      </w:r>
      <w:r>
        <w:tab/>
        <w:t>He favors them for their operational stability.</w:t>
      </w:r>
    </w:p>
    <w:p w:rsidR="00180B96" w:rsidRDefault="00180B96" w:rsidP="00180B96">
      <w:pPr>
        <w:pStyle w:val="Heading1"/>
      </w:pPr>
      <w:r>
        <w:t>How does Lynch assess companies with high asset turnover ratios?</w:t>
      </w:r>
      <w:r>
        <w:tab/>
        <w:t>He favors them for their operational efficiency.</w:t>
      </w:r>
    </w:p>
    <w:p w:rsidR="00180B96" w:rsidRDefault="00180B96" w:rsidP="00180B96">
      <w:pPr>
        <w:pStyle w:val="Heading1"/>
      </w:pPr>
      <w:r>
        <w:t>What is Lynch's view on investing in consulting firms?</w:t>
      </w:r>
      <w:r>
        <w:tab/>
        <w:t>He favors those with consistent client retention and expanding contracts.</w:t>
      </w:r>
    </w:p>
    <w:p w:rsidR="00180B96" w:rsidRDefault="00180B96" w:rsidP="00180B96">
      <w:pPr>
        <w:pStyle w:val="Heading1"/>
      </w:pPr>
      <w:r>
        <w:t>How does Lynch handle companies with high marketing expenses?</w:t>
      </w:r>
      <w:r>
        <w:tab/>
        <w:t>He avoids them if expenses outweigh revenue growth.</w:t>
      </w:r>
    </w:p>
    <w:p w:rsidR="00180B96" w:rsidRDefault="00180B96" w:rsidP="00180B96">
      <w:pPr>
        <w:pStyle w:val="Heading1"/>
      </w:pPr>
      <w:r>
        <w:t>What is Lynch's strategy for investing in dividend aristocrats?</w:t>
      </w:r>
      <w:r>
        <w:tab/>
        <w:t>He favors them for their reliable income and stability.</w:t>
      </w:r>
    </w:p>
    <w:p w:rsidR="00180B96" w:rsidRDefault="00180B96" w:rsidP="00180B96">
      <w:pPr>
        <w:pStyle w:val="Heading1"/>
      </w:pPr>
      <w:r>
        <w:t xml:space="preserve">How </w:t>
      </w:r>
      <w:proofErr w:type="gramStart"/>
      <w:r>
        <w:t>does Lynch view companies</w:t>
      </w:r>
      <w:proofErr w:type="gramEnd"/>
      <w:r>
        <w:t xml:space="preserve"> with declining free cash flow?</w:t>
      </w:r>
      <w:r>
        <w:tab/>
        <w:t>He avoids them due to weakening financial health.</w:t>
      </w:r>
    </w:p>
    <w:p w:rsidR="00180B96" w:rsidRDefault="00180B96" w:rsidP="00180B96">
      <w:pPr>
        <w:pStyle w:val="Heading1"/>
      </w:pPr>
      <w:r>
        <w:t>What is Lynch's opinion on companies with consistent share buybacks?</w:t>
      </w:r>
      <w:r>
        <w:tab/>
        <w:t>He favors them if they enhance shareholder value.</w:t>
      </w:r>
    </w:p>
    <w:p w:rsidR="00180B96" w:rsidRDefault="00180B96" w:rsidP="00180B96">
      <w:pPr>
        <w:pStyle w:val="Heading1"/>
      </w:pPr>
      <w:r>
        <w:t>How does Lynch evaluate companies with rising gross margins?</w:t>
      </w:r>
      <w:r>
        <w:tab/>
        <w:t>He favors them for their improving profitability.</w:t>
      </w:r>
    </w:p>
    <w:p w:rsidR="00180B96" w:rsidRDefault="00180B96" w:rsidP="00180B96">
      <w:pPr>
        <w:pStyle w:val="Heading1"/>
      </w:pPr>
      <w:r>
        <w:lastRenderedPageBreak/>
        <w:t>What is Lynch's strategy for investing in consumer durables?</w:t>
      </w:r>
      <w:r>
        <w:tab/>
        <w:t>He favors companies with strong brand loyalty and pricing power.</w:t>
      </w:r>
    </w:p>
    <w:p w:rsidR="00180B96" w:rsidRDefault="00180B96" w:rsidP="00180B96">
      <w:pPr>
        <w:pStyle w:val="Heading1"/>
      </w:pPr>
      <w:r>
        <w:t>How does Lynch handle companies with declining market share?</w:t>
      </w:r>
      <w:r>
        <w:tab/>
        <w:t>He avoids them due to weakening competitive position.</w:t>
      </w:r>
    </w:p>
    <w:p w:rsidR="00180B96" w:rsidRDefault="00180B96" w:rsidP="00180B96">
      <w:pPr>
        <w:pStyle w:val="Heading1"/>
      </w:pPr>
      <w:r>
        <w:t>What is Lynch's view on companies with predictable cash flows?</w:t>
      </w:r>
      <w:r>
        <w:tab/>
        <w:t>He favors them for their financial stability.</w:t>
      </w:r>
    </w:p>
    <w:p w:rsidR="00180B96" w:rsidRDefault="00180B96" w:rsidP="00180B96">
      <w:pPr>
        <w:pStyle w:val="Heading1"/>
      </w:pPr>
      <w:r>
        <w:t>How does Lynch evaluate companies with recurring maintenance contracts?</w:t>
      </w:r>
      <w:r>
        <w:tab/>
        <w:t>He favors them for their stable revenue streams.</w:t>
      </w:r>
    </w:p>
    <w:p w:rsidR="00180B96" w:rsidRDefault="00180B96" w:rsidP="00180B96">
      <w:pPr>
        <w:pStyle w:val="Heading1"/>
      </w:pPr>
      <w:r>
        <w:t>What is Lynch's strategy for investing in logistics providers?</w:t>
      </w:r>
      <w:r>
        <w:tab/>
        <w:t>He favors those with expanding service networks and operational efficiency.</w:t>
      </w:r>
    </w:p>
    <w:p w:rsidR="00180B96" w:rsidRDefault="00180B96" w:rsidP="00180B96">
      <w:pPr>
        <w:pStyle w:val="Heading1"/>
      </w:pPr>
      <w:r>
        <w:t>How does Lynch handle companies with high operational leverage?</w:t>
      </w:r>
      <w:r>
        <w:tab/>
        <w:t>He favors them during rising revenue cycles for profit expansion.</w:t>
      </w:r>
    </w:p>
    <w:p w:rsidR="00180B96" w:rsidRDefault="00180B96" w:rsidP="00180B96">
      <w:pPr>
        <w:pStyle w:val="Heading1"/>
      </w:pPr>
      <w:r>
        <w:t>What is Lynch's opinion on investing in biotech stocks?</w:t>
      </w:r>
      <w:r>
        <w:tab/>
        <w:t>He favors those with strong pipelines and potential FDA approvals.</w:t>
      </w:r>
    </w:p>
    <w:p w:rsidR="00180B96" w:rsidRDefault="00180B96" w:rsidP="00180B96">
      <w:pPr>
        <w:pStyle w:val="Heading1"/>
      </w:pPr>
      <w:r>
        <w:t>How does Lynch assess companies with diversified revenue sources?</w:t>
      </w:r>
      <w:r>
        <w:tab/>
        <w:t>He favors them for their resilience to market fluctuations.</w:t>
      </w:r>
    </w:p>
    <w:p w:rsidR="00180B96" w:rsidRDefault="00180B96" w:rsidP="00180B96">
      <w:pPr>
        <w:pStyle w:val="Heading1"/>
      </w:pPr>
      <w:r>
        <w:t>What is Lynch's strategy for investing in financial services?</w:t>
      </w:r>
      <w:r>
        <w:tab/>
        <w:t>He favors companies with stable loan books and rising interest income.</w:t>
      </w:r>
    </w:p>
    <w:p w:rsidR="00180B96" w:rsidRDefault="00180B96" w:rsidP="00180B96">
      <w:pPr>
        <w:pStyle w:val="Heading1"/>
      </w:pPr>
      <w:r>
        <w:t>How does Lynch handle companies with frequent accounting adjustments?</w:t>
      </w:r>
      <w:r>
        <w:tab/>
        <w:t>He avoids them due to unreliable financial reporting.</w:t>
      </w:r>
    </w:p>
    <w:p w:rsidR="00180B96" w:rsidRDefault="00180B96" w:rsidP="00180B96">
      <w:pPr>
        <w:pStyle w:val="Heading1"/>
      </w:pPr>
      <w:r>
        <w:lastRenderedPageBreak/>
        <w:t>What is Lynch's view on investing in beverage manufacturers?</w:t>
      </w:r>
      <w:r>
        <w:tab/>
        <w:t>He favors those with growing market share and strong branding.</w:t>
      </w:r>
    </w:p>
    <w:p w:rsidR="00180B96" w:rsidRDefault="00180B96" w:rsidP="00180B96">
      <w:pPr>
        <w:pStyle w:val="Heading1"/>
      </w:pPr>
      <w:r>
        <w:t>How does Lynch evaluate companies with consistent earnings growth?</w:t>
      </w:r>
      <w:r>
        <w:tab/>
        <w:t>He favors them for their compounding potential.</w:t>
      </w:r>
    </w:p>
    <w:p w:rsidR="00180B96" w:rsidRDefault="00180B96" w:rsidP="00180B96">
      <w:pPr>
        <w:pStyle w:val="Heading1"/>
      </w:pPr>
      <w:r>
        <w:t>What is Lynch's opinion on companies with low customer acquisition costs?</w:t>
      </w:r>
      <w:r>
        <w:tab/>
        <w:t>He favors them for their efficient growth models.</w:t>
      </w:r>
    </w:p>
    <w:p w:rsidR="00180B96" w:rsidRDefault="00180B96" w:rsidP="00180B96">
      <w:pPr>
        <w:pStyle w:val="Heading1"/>
      </w:pPr>
      <w:r>
        <w:t>How does Lynch handle companies with rising debt ratios?</w:t>
      </w:r>
      <w:r>
        <w:tab/>
        <w:t>He avoids them due to financial instability.</w:t>
      </w:r>
    </w:p>
    <w:p w:rsidR="00180B96" w:rsidRDefault="00180B96" w:rsidP="00180B96">
      <w:pPr>
        <w:pStyle w:val="Heading1"/>
      </w:pPr>
      <w:r>
        <w:t>What is Lynch's strategy for investing in infrastructure companies?</w:t>
      </w:r>
      <w:r>
        <w:tab/>
        <w:t>He favors those with recurring contracts and steady revenue.</w:t>
      </w:r>
    </w:p>
    <w:p w:rsidR="00180B96" w:rsidRDefault="00180B96" w:rsidP="00180B96">
      <w:pPr>
        <w:pStyle w:val="Heading1"/>
      </w:pPr>
      <w:r>
        <w:t>How does Lynch view companies with high recurring subscription rates?</w:t>
      </w:r>
      <w:r>
        <w:tab/>
        <w:t>He favors them for their predictable income streams.</w:t>
      </w:r>
    </w:p>
    <w:p w:rsidR="00180B96" w:rsidRDefault="00180B96" w:rsidP="00180B96">
      <w:pPr>
        <w:pStyle w:val="Heading1"/>
      </w:pPr>
      <w:r>
        <w:t>What is Lynch's opinion on companies with stable EBITDA margins?</w:t>
      </w:r>
      <w:r>
        <w:tab/>
        <w:t>He favors them for their consistent profitability.</w:t>
      </w:r>
    </w:p>
    <w:p w:rsidR="00180B96" w:rsidRDefault="00180B96" w:rsidP="00180B96">
      <w:pPr>
        <w:pStyle w:val="Heading1"/>
      </w:pPr>
      <w:r>
        <w:t>How does Lynch assess companies with growing international operations?</w:t>
      </w:r>
      <w:r>
        <w:tab/>
        <w:t>He favors them for their global expansion potential.</w:t>
      </w:r>
    </w:p>
    <w:p w:rsidR="00180B96" w:rsidRDefault="00180B96" w:rsidP="00180B96">
      <w:pPr>
        <w:pStyle w:val="Heading1"/>
      </w:pPr>
      <w:r>
        <w:t>What is Lynch's view on investing in companies with niche markets?</w:t>
      </w:r>
      <w:r>
        <w:tab/>
        <w:t>He favors them for their market dominance and pricing power.</w:t>
      </w:r>
    </w:p>
    <w:p w:rsidR="00180B96" w:rsidRDefault="00180B96" w:rsidP="00180B96">
      <w:pPr>
        <w:pStyle w:val="Heading1"/>
      </w:pPr>
      <w:r>
        <w:t>How does Lynch handle companies with frequent product recalls?</w:t>
      </w:r>
      <w:r>
        <w:tab/>
        <w:t>He avoids them due to reputational risks.</w:t>
      </w:r>
    </w:p>
    <w:p w:rsidR="00180B96" w:rsidRDefault="00180B96" w:rsidP="00180B96">
      <w:pPr>
        <w:pStyle w:val="Heading1"/>
      </w:pPr>
      <w:r>
        <w:lastRenderedPageBreak/>
        <w:t>What is Lynch's opinion on companies with expanding customer bases?</w:t>
      </w:r>
      <w:r>
        <w:tab/>
        <w:t>He favors them for their future revenue growth.</w:t>
      </w:r>
    </w:p>
    <w:p w:rsidR="00180B96" w:rsidRDefault="00180B96" w:rsidP="00180B96">
      <w:pPr>
        <w:pStyle w:val="Heading1"/>
      </w:pPr>
      <w:r>
        <w:t>How does Lynch assess companies with rising free cash flow?</w:t>
      </w:r>
      <w:r>
        <w:tab/>
        <w:t>He favors them for their financial strength.</w:t>
      </w:r>
    </w:p>
    <w:p w:rsidR="00180B96" w:rsidRDefault="00180B96" w:rsidP="00180B96">
      <w:pPr>
        <w:pStyle w:val="Heading1"/>
      </w:pPr>
      <w:r>
        <w:t>What is Lynch's strategy for investing in renewable energy?</w:t>
      </w:r>
      <w:r>
        <w:tab/>
        <w:t>He favors companies with strong government support and profitability.</w:t>
      </w:r>
    </w:p>
    <w:p w:rsidR="00180B96" w:rsidRDefault="00180B96" w:rsidP="00180B96">
      <w:pPr>
        <w:pStyle w:val="Heading1"/>
      </w:pPr>
      <w:r>
        <w:t>How does Lynch handle companies with frequent leadership turnover?</w:t>
      </w:r>
      <w:r>
        <w:tab/>
        <w:t>He avoids them due to management instability.</w:t>
      </w:r>
    </w:p>
    <w:p w:rsidR="00180B96" w:rsidRDefault="00180B96" w:rsidP="00180B96">
      <w:pPr>
        <w:pStyle w:val="Heading1"/>
      </w:pPr>
      <w:r>
        <w:t>What is Lynch's view on companies with low dividend payout ratios?</w:t>
      </w:r>
      <w:r>
        <w:tab/>
        <w:t>He favors them if they reinvest profits into growth.</w:t>
      </w:r>
    </w:p>
    <w:p w:rsidR="00180B96" w:rsidRDefault="00180B96" w:rsidP="00180B96">
      <w:pPr>
        <w:pStyle w:val="Heading1"/>
      </w:pPr>
      <w:r>
        <w:t>How does Lynch assess companies with recurring service contracts?</w:t>
      </w:r>
      <w:r>
        <w:tab/>
        <w:t>He favors them for their stable and predictable revenue.</w:t>
      </w:r>
    </w:p>
    <w:p w:rsidR="00180B96" w:rsidRDefault="00180B96" w:rsidP="00180B96">
      <w:pPr>
        <w:pStyle w:val="Heading1"/>
      </w:pPr>
      <w:r>
        <w:t>What is Lynch's opinion on companies with high brand equity?</w:t>
      </w:r>
      <w:r>
        <w:tab/>
        <w:t>He favors them for their pricing power and customer loyalty.</w:t>
      </w:r>
    </w:p>
    <w:p w:rsidR="00180B96" w:rsidRDefault="00180B96" w:rsidP="00180B96">
      <w:pPr>
        <w:pStyle w:val="Heading1"/>
      </w:pPr>
      <w:r>
        <w:t>How does Lynch handle companies with rising inventory levels?</w:t>
      </w:r>
      <w:r>
        <w:tab/>
        <w:t>He avoids them if inventory growth outpaces sales.</w:t>
      </w:r>
    </w:p>
    <w:p w:rsidR="00180B96" w:rsidRDefault="00180B96" w:rsidP="00180B96">
      <w:pPr>
        <w:pStyle w:val="Heading1"/>
      </w:pPr>
      <w:r>
        <w:t>What is Lynch's strategy for investing in digital platforms?</w:t>
      </w:r>
      <w:r>
        <w:tab/>
        <w:t>He favors those with expanding user bases and network effects.</w:t>
      </w:r>
    </w:p>
    <w:p w:rsidR="00180B96" w:rsidRDefault="00180B96" w:rsidP="00180B96">
      <w:pPr>
        <w:pStyle w:val="Heading1"/>
      </w:pPr>
      <w:r>
        <w:t>How does Lynch evaluate companies with improving profit margins?</w:t>
      </w:r>
      <w:r>
        <w:tab/>
        <w:t>He favors them for their increasing profitability.</w:t>
      </w:r>
    </w:p>
    <w:p w:rsidR="00180B96" w:rsidRDefault="00180B96" w:rsidP="00180B96">
      <w:pPr>
        <w:pStyle w:val="Heading1"/>
      </w:pPr>
      <w:r>
        <w:lastRenderedPageBreak/>
        <w:t>What is Lynch's view on investing in asset-light businesses?</w:t>
      </w:r>
      <w:r>
        <w:tab/>
        <w:t>He favors them for their scalability and profitability.</w:t>
      </w:r>
    </w:p>
    <w:p w:rsidR="00180B96" w:rsidRDefault="00180B96" w:rsidP="00180B96">
      <w:pPr>
        <w:pStyle w:val="Heading1"/>
      </w:pPr>
      <w:r>
        <w:t>How does Lynch handle companies with frequent stock offerings?</w:t>
      </w:r>
      <w:r>
        <w:tab/>
        <w:t>He avoids them due to shareholder dilution risks.</w:t>
      </w:r>
    </w:p>
    <w:p w:rsidR="00180B96" w:rsidRDefault="00180B96" w:rsidP="00180B96">
      <w:pPr>
        <w:pStyle w:val="Heading1"/>
      </w:pPr>
      <w:r>
        <w:t>What is Lynch's strategy for investing in utility companies?</w:t>
      </w:r>
      <w:r>
        <w:tab/>
        <w:t>He favors those with stable cash flows and regulated operations.</w:t>
      </w:r>
    </w:p>
    <w:p w:rsidR="00180B96" w:rsidRDefault="00180B96" w:rsidP="00180B96">
      <w:pPr>
        <w:pStyle w:val="Heading1"/>
      </w:pPr>
      <w:r>
        <w:t>How does Lynch assess companies with growing dividends?</w:t>
      </w:r>
      <w:r>
        <w:tab/>
        <w:t>He favors them for their reliable income generation.</w:t>
      </w:r>
    </w:p>
    <w:p w:rsidR="00180B96" w:rsidRDefault="00180B96" w:rsidP="00180B96">
      <w:pPr>
        <w:pStyle w:val="Heading1"/>
      </w:pPr>
      <w:r>
        <w:t>What is Lynch's view on companies with consistent capital allocation?</w:t>
      </w:r>
      <w:r>
        <w:tab/>
        <w:t>He favors them for their shareholder-friendly policies.</w:t>
      </w:r>
    </w:p>
    <w:p w:rsidR="00180B96" w:rsidRDefault="00180B96" w:rsidP="00180B96">
      <w:pPr>
        <w:pStyle w:val="Heading1"/>
      </w:pPr>
      <w:r>
        <w:t>How does Lynch evaluate companies with recurring maintenance revenue?</w:t>
      </w:r>
      <w:r>
        <w:tab/>
        <w:t>He favors them for their predictable income streams.</w:t>
      </w:r>
    </w:p>
    <w:p w:rsidR="00180B96" w:rsidRDefault="00180B96" w:rsidP="00180B96">
      <w:pPr>
        <w:pStyle w:val="Heading1"/>
      </w:pPr>
      <w:r>
        <w:t>What is Lynch's opinion on companies with rising net margins?</w:t>
      </w:r>
      <w:r>
        <w:tab/>
        <w:t>He favors them for their improving profitability.</w:t>
      </w:r>
    </w:p>
    <w:p w:rsidR="00180B96" w:rsidRDefault="00180B96" w:rsidP="00180B96">
      <w:pPr>
        <w:pStyle w:val="Heading1"/>
      </w:pPr>
      <w:r>
        <w:t>How does Lynch handle companies with declining return on equity?</w:t>
      </w:r>
      <w:r>
        <w:tab/>
        <w:t>He avoids them due to weakening financial performance.</w:t>
      </w:r>
    </w:p>
    <w:p w:rsidR="00180B96" w:rsidRDefault="00180B96" w:rsidP="00180B96">
      <w:pPr>
        <w:pStyle w:val="Heading1"/>
      </w:pPr>
      <w:r>
        <w:t>What is Lynch's strategy for investing in cloud service providers?</w:t>
      </w:r>
      <w:r>
        <w:tab/>
        <w:t>He favors those with growing market share and subscription revenue.</w:t>
      </w:r>
    </w:p>
    <w:p w:rsidR="00180B96" w:rsidRDefault="00180B96" w:rsidP="00180B96">
      <w:pPr>
        <w:pStyle w:val="Heading1"/>
      </w:pPr>
      <w:r>
        <w:t>How does Lynch assess companies with minimal competition?</w:t>
      </w:r>
      <w:r>
        <w:tab/>
        <w:t>He favors them for their pricing power and market dominance.</w:t>
      </w:r>
    </w:p>
    <w:p w:rsidR="00180B96" w:rsidRDefault="00180B96" w:rsidP="00180B96">
      <w:pPr>
        <w:pStyle w:val="Heading1"/>
      </w:pPr>
      <w:r>
        <w:lastRenderedPageBreak/>
        <w:t>What is Lynch's opinion on companies with high recurring revenue?</w:t>
      </w:r>
      <w:r>
        <w:tab/>
        <w:t>He favors them for their financial stability.</w:t>
      </w:r>
    </w:p>
    <w:p w:rsidR="00180B96" w:rsidRDefault="00180B96" w:rsidP="00180B96">
      <w:pPr>
        <w:pStyle w:val="Heading1"/>
      </w:pPr>
      <w:r>
        <w:t>How does Lynch handle companies with declining gross margins?</w:t>
      </w:r>
      <w:r>
        <w:tab/>
        <w:t>He avoids them due to deteriorating profitability.</w:t>
      </w:r>
    </w:p>
    <w:p w:rsidR="00180B96" w:rsidRDefault="00180B96" w:rsidP="00180B96">
      <w:pPr>
        <w:pStyle w:val="Heading1"/>
      </w:pPr>
      <w:r>
        <w:t>What is Lynch's strategy for investing in scalable businesses?</w:t>
      </w:r>
      <w:r>
        <w:tab/>
        <w:t>He favors companies with low incremental costs and expanding revenue.</w:t>
      </w:r>
    </w:p>
    <w:p w:rsidR="00180B96" w:rsidRDefault="00180B96" w:rsidP="00180B96">
      <w:pPr>
        <w:pStyle w:val="Heading1"/>
      </w:pPr>
      <w:r>
        <w:t>How does Lynch view companies with rising interest expenses?</w:t>
      </w:r>
      <w:r>
        <w:tab/>
        <w:t>He avoids them due to financial strain.</w:t>
      </w:r>
    </w:p>
    <w:p w:rsidR="00180B96" w:rsidRDefault="00180B96" w:rsidP="00180B96">
      <w:pPr>
        <w:pStyle w:val="Heading1"/>
      </w:pPr>
      <w:r>
        <w:t>What is Lynch's opinion on companies with high operational efficiency?</w:t>
      </w:r>
      <w:r>
        <w:tab/>
        <w:t>He favors them for their cost control and profitability.</w:t>
      </w:r>
    </w:p>
    <w:p w:rsidR="00180B96" w:rsidRDefault="00180B96" w:rsidP="00180B96">
      <w:pPr>
        <w:pStyle w:val="Heading1"/>
      </w:pPr>
      <w:r>
        <w:t>How does Lynch handle companies with frequent regulatory fines?</w:t>
      </w:r>
      <w:r>
        <w:tab/>
        <w:t>He avoids them due to legal uncertainties.</w:t>
      </w:r>
    </w:p>
    <w:p w:rsidR="00180B96" w:rsidRDefault="00180B96" w:rsidP="00180B96">
      <w:pPr>
        <w:pStyle w:val="Heading1"/>
      </w:pPr>
      <w:r>
        <w:t>What is Lynch's strategy for investing in retail chains?</w:t>
      </w:r>
      <w:r>
        <w:tab/>
        <w:t>He favors those with expanding footprints and rising sales.</w:t>
      </w:r>
    </w:p>
    <w:p w:rsidR="00180B96" w:rsidRDefault="00180B96" w:rsidP="00180B96">
      <w:pPr>
        <w:pStyle w:val="Heading1"/>
      </w:pPr>
      <w:r>
        <w:t>What is Peter Lynch's view on investing in companies with growing cash reserves?</w:t>
      </w:r>
      <w:r>
        <w:tab/>
        <w:t>He favors them for their financial flexibility and ability to weather downturns.</w:t>
      </w:r>
    </w:p>
    <w:p w:rsidR="00180B96" w:rsidRDefault="00180B96" w:rsidP="00180B96">
      <w:pPr>
        <w:pStyle w:val="Heading1"/>
      </w:pPr>
      <w:r>
        <w:t>How does Lynch evaluate companies with increasing market penetration?</w:t>
      </w:r>
      <w:r>
        <w:tab/>
        <w:t>He favors them for their expanding customer base and revenue potential.</w:t>
      </w:r>
    </w:p>
    <w:p w:rsidR="00180B96" w:rsidRDefault="00180B96" w:rsidP="00180B96">
      <w:pPr>
        <w:pStyle w:val="Heading1"/>
      </w:pPr>
      <w:r>
        <w:t>What is Lynch's opinion on companies with rising operating income?</w:t>
      </w:r>
      <w:r>
        <w:tab/>
        <w:t>He favors them for their improving profitability and efficiency.</w:t>
      </w:r>
    </w:p>
    <w:p w:rsidR="00180B96" w:rsidRDefault="00180B96" w:rsidP="00180B96">
      <w:pPr>
        <w:pStyle w:val="Heading1"/>
      </w:pPr>
      <w:r>
        <w:lastRenderedPageBreak/>
        <w:t>How does Lynch handle companies with frequent goodwill impairments?</w:t>
      </w:r>
      <w:r>
        <w:tab/>
        <w:t>He avoids them due to potential overvaluation or acquisition mistakes.</w:t>
      </w:r>
    </w:p>
    <w:p w:rsidR="00180B96" w:rsidRDefault="00180B96" w:rsidP="00180B96">
      <w:pPr>
        <w:pStyle w:val="Heading1"/>
      </w:pPr>
      <w:r>
        <w:t>What is Lynch's strategy for investing in niche software companies?</w:t>
      </w:r>
      <w:r>
        <w:tab/>
        <w:t>He favors those with specialized products and consistent customer demand.</w:t>
      </w:r>
    </w:p>
    <w:p w:rsidR="00180B96" w:rsidRDefault="00180B96" w:rsidP="00180B96">
      <w:pPr>
        <w:pStyle w:val="Heading1"/>
      </w:pPr>
      <w:r>
        <w:t>How does Lynch view companies with declining capital expenditures?</w:t>
      </w:r>
      <w:r>
        <w:tab/>
        <w:t>He avoids them if it signals underinvestment in future growth.</w:t>
      </w:r>
    </w:p>
    <w:p w:rsidR="00180B96" w:rsidRDefault="00180B96" w:rsidP="00180B96">
      <w:pPr>
        <w:pStyle w:val="Heading1"/>
      </w:pPr>
      <w:r>
        <w:t>What is Lynch's opinion on companies with high recurring licensing fees?</w:t>
      </w:r>
      <w:r>
        <w:tab/>
        <w:t>He favors them for their predictable and stable income.</w:t>
      </w:r>
    </w:p>
    <w:p w:rsidR="00180B96" w:rsidRDefault="00180B96" w:rsidP="00180B96">
      <w:pPr>
        <w:pStyle w:val="Heading1"/>
      </w:pPr>
      <w:r>
        <w:t>How does Lynch assess companies with expanding profit margins?</w:t>
      </w:r>
      <w:r>
        <w:tab/>
        <w:t>He favors them for their increasing operational efficiency.</w:t>
      </w:r>
    </w:p>
    <w:p w:rsidR="00180B96" w:rsidRDefault="00180B96" w:rsidP="00180B96">
      <w:pPr>
        <w:pStyle w:val="Heading1"/>
      </w:pPr>
      <w:r>
        <w:t>What is Lynch's strategy for investing in food processing companies?</w:t>
      </w:r>
      <w:r>
        <w:tab/>
        <w:t>He favors those with stable input costs and expanding distribution channels.</w:t>
      </w:r>
    </w:p>
    <w:p w:rsidR="00180B96" w:rsidRDefault="00180B96" w:rsidP="00180B96">
      <w:pPr>
        <w:pStyle w:val="Heading1"/>
      </w:pPr>
      <w:r>
        <w:t>How does Lynch handle companies with rising bad debt expenses?</w:t>
      </w:r>
      <w:r>
        <w:tab/>
        <w:t>He avoids them due to financial instability.</w:t>
      </w:r>
    </w:p>
    <w:p w:rsidR="00180B96" w:rsidRDefault="00180B96" w:rsidP="00180B96">
      <w:pPr>
        <w:pStyle w:val="Heading1"/>
      </w:pPr>
      <w:r>
        <w:t>What is Lynch's opinion on companies with consistent inventory turnover?</w:t>
      </w:r>
      <w:r>
        <w:tab/>
        <w:t>He favors them for their efficient operations.</w:t>
      </w:r>
    </w:p>
    <w:p w:rsidR="00180B96" w:rsidRDefault="00180B96" w:rsidP="00180B96">
      <w:pPr>
        <w:pStyle w:val="Heading1"/>
      </w:pPr>
      <w:r>
        <w:t>How does Lynch evaluate companies with growing free cash flow yield?</w:t>
      </w:r>
      <w:r>
        <w:tab/>
        <w:t>He favors them for their strong financial health.</w:t>
      </w:r>
    </w:p>
    <w:p w:rsidR="00180B96" w:rsidRDefault="00180B96" w:rsidP="00180B96">
      <w:pPr>
        <w:pStyle w:val="Heading1"/>
      </w:pPr>
      <w:r>
        <w:t>What is Lynch's view on investing in specialty retailers?</w:t>
      </w:r>
      <w:r>
        <w:tab/>
        <w:t>He favors those with unique products and loyal customer bases.</w:t>
      </w:r>
    </w:p>
    <w:p w:rsidR="00180B96" w:rsidRDefault="00180B96" w:rsidP="00180B96">
      <w:pPr>
        <w:pStyle w:val="Heading1"/>
      </w:pPr>
      <w:r>
        <w:lastRenderedPageBreak/>
        <w:t>How does Lynch handle companies with declining book value?</w:t>
      </w:r>
      <w:r>
        <w:tab/>
        <w:t>He avoids them due to weakening financial fundamentals.</w:t>
      </w:r>
    </w:p>
    <w:p w:rsidR="00180B96" w:rsidRDefault="00180B96" w:rsidP="00180B96">
      <w:pPr>
        <w:pStyle w:val="Heading1"/>
      </w:pPr>
      <w:r>
        <w:t>What is Lynch's strategy for investing in construction companies?</w:t>
      </w:r>
      <w:r>
        <w:tab/>
        <w:t>He favors those with expanding contracts and rising revenue.</w:t>
      </w:r>
    </w:p>
    <w:p w:rsidR="00180B96" w:rsidRDefault="00180B96" w:rsidP="00180B96">
      <w:pPr>
        <w:pStyle w:val="Heading1"/>
      </w:pPr>
      <w:r>
        <w:t xml:space="preserve">How </w:t>
      </w:r>
      <w:proofErr w:type="gramStart"/>
      <w:r>
        <w:t>does Lynch view companies</w:t>
      </w:r>
      <w:proofErr w:type="gramEnd"/>
      <w:r>
        <w:t xml:space="preserve"> with consistent stock repurchase programs?</w:t>
      </w:r>
      <w:r>
        <w:tab/>
        <w:t>He favors them if buybacks enhance shareholder value.</w:t>
      </w:r>
    </w:p>
    <w:p w:rsidR="00180B96" w:rsidRDefault="00180B96" w:rsidP="00180B96">
      <w:pPr>
        <w:pStyle w:val="Heading1"/>
      </w:pPr>
      <w:r>
        <w:t>What is Lynch's opinion on companies with rising pre-tax margins?</w:t>
      </w:r>
      <w:r>
        <w:tab/>
        <w:t>He favors them for their increasing profitability.</w:t>
      </w:r>
    </w:p>
    <w:p w:rsidR="00180B96" w:rsidRDefault="00180B96" w:rsidP="00180B96">
      <w:pPr>
        <w:pStyle w:val="Heading1"/>
      </w:pPr>
      <w:r>
        <w:t>How does Lynch assess companies with predictable cash flow growth?</w:t>
      </w:r>
      <w:r>
        <w:tab/>
        <w:t>He favors them for their financial stability and reinvestment potential.</w:t>
      </w:r>
    </w:p>
    <w:p w:rsidR="00180B96" w:rsidRDefault="00180B96" w:rsidP="00180B96">
      <w:pPr>
        <w:pStyle w:val="Heading1"/>
      </w:pPr>
      <w:r>
        <w:t>What is Lynch's strategy for investing in packaging companies?</w:t>
      </w:r>
      <w:r>
        <w:tab/>
        <w:t>He favors those with stable input costs and rising demand.</w:t>
      </w:r>
    </w:p>
    <w:p w:rsidR="00180B96" w:rsidRDefault="00180B96" w:rsidP="00180B96">
      <w:pPr>
        <w:pStyle w:val="Heading1"/>
      </w:pPr>
      <w:r>
        <w:t>How does Lynch handle companies with frequent management turnover?</w:t>
      </w:r>
      <w:r>
        <w:tab/>
        <w:t>He avoids them due to leadership instability.</w:t>
      </w:r>
    </w:p>
    <w:p w:rsidR="00180B96" w:rsidRDefault="00180B96" w:rsidP="00180B96">
      <w:pPr>
        <w:pStyle w:val="Heading1"/>
      </w:pPr>
      <w:r>
        <w:t>What is Lynch's opinion on companies with growing return on assets (ROA)?</w:t>
      </w:r>
      <w:r>
        <w:tab/>
        <w:t>He favors them for their improving operational efficiency.</w:t>
      </w:r>
    </w:p>
    <w:p w:rsidR="00180B96" w:rsidRDefault="00180B96" w:rsidP="00180B96">
      <w:pPr>
        <w:pStyle w:val="Heading1"/>
      </w:pPr>
      <w:r>
        <w:t>How does Lynch assess companies with low working capital needs?</w:t>
      </w:r>
      <w:r>
        <w:tab/>
        <w:t>He favors them for their capital efficiency.</w:t>
      </w:r>
    </w:p>
    <w:p w:rsidR="00180B96" w:rsidRDefault="00180B96" w:rsidP="00180B96">
      <w:pPr>
        <w:pStyle w:val="Heading1"/>
      </w:pPr>
      <w:r>
        <w:t>What is Lynch's strategy for investing in diversified conglomerates?</w:t>
      </w:r>
      <w:r>
        <w:tab/>
        <w:t>He favors those with strong cash flow and stable earnings.</w:t>
      </w:r>
    </w:p>
    <w:p w:rsidR="00180B96" w:rsidRDefault="00180B96" w:rsidP="00180B96">
      <w:pPr>
        <w:pStyle w:val="Heading1"/>
      </w:pPr>
      <w:r>
        <w:lastRenderedPageBreak/>
        <w:t xml:space="preserve">How </w:t>
      </w:r>
      <w:proofErr w:type="gramStart"/>
      <w:r>
        <w:t>does Lynch view companies</w:t>
      </w:r>
      <w:proofErr w:type="gramEnd"/>
      <w:r>
        <w:t xml:space="preserve"> with expanding service contracts?</w:t>
      </w:r>
      <w:r>
        <w:tab/>
        <w:t>He favors them for their predictable revenue streams.</w:t>
      </w:r>
    </w:p>
    <w:p w:rsidR="00180B96" w:rsidRDefault="00180B96" w:rsidP="00180B96">
      <w:pPr>
        <w:pStyle w:val="Heading1"/>
      </w:pPr>
      <w:r>
        <w:t>What is Lynch's opinion on companies with consistent customer retention rates?</w:t>
      </w:r>
      <w:r>
        <w:tab/>
        <w:t>He favors them for their stable income and brand loyalty.</w:t>
      </w:r>
    </w:p>
    <w:p w:rsidR="00180B96" w:rsidRDefault="00180B96" w:rsidP="00180B96">
      <w:pPr>
        <w:pStyle w:val="Heading1"/>
      </w:pPr>
      <w:r>
        <w:t>How does Lynch handle companies with declining revenue growth?</w:t>
      </w:r>
      <w:r>
        <w:tab/>
        <w:t>He avoids them due to weakening business fundamentals.</w:t>
      </w:r>
    </w:p>
    <w:p w:rsidR="00180B96" w:rsidRDefault="00180B96" w:rsidP="00180B96">
      <w:pPr>
        <w:pStyle w:val="Heading1"/>
      </w:pPr>
      <w:r>
        <w:t>What is Lynch's strategy for investing in asset-light businesses?</w:t>
      </w:r>
      <w:r>
        <w:tab/>
        <w:t>He favors them for their scalability and profitability.</w:t>
      </w:r>
    </w:p>
    <w:p w:rsidR="00180B96" w:rsidRDefault="00180B96" w:rsidP="00180B96">
      <w:pPr>
        <w:pStyle w:val="Heading1"/>
      </w:pPr>
      <w:r>
        <w:t>How does Lynch evaluate companies with consistent dividend growth?</w:t>
      </w:r>
      <w:r>
        <w:tab/>
        <w:t>He favors them for their reliable income and financial discipline.</w:t>
      </w:r>
    </w:p>
    <w:p w:rsidR="00180B96" w:rsidRDefault="00180B96" w:rsidP="00180B96">
      <w:pPr>
        <w:pStyle w:val="Heading1"/>
      </w:pPr>
      <w:r>
        <w:t>What is Lynch's opinion on companies with expanding gross profit margins?</w:t>
      </w:r>
      <w:r>
        <w:tab/>
        <w:t>He favors them for their improving cost control.</w:t>
      </w:r>
    </w:p>
    <w:p w:rsidR="00180B96" w:rsidRDefault="00180B96" w:rsidP="00180B96">
      <w:pPr>
        <w:pStyle w:val="Heading1"/>
      </w:pPr>
      <w:r>
        <w:t>How does Lynch handle companies with frequent stock-based compensation?</w:t>
      </w:r>
      <w:r>
        <w:tab/>
        <w:t>He avoids them if it dilutes shareholder value.</w:t>
      </w:r>
    </w:p>
    <w:p w:rsidR="00180B96" w:rsidRDefault="00180B96" w:rsidP="00180B96">
      <w:pPr>
        <w:pStyle w:val="Heading1"/>
      </w:pPr>
      <w:r>
        <w:t xml:space="preserve">What is Lynch's strategy for investing in </w:t>
      </w:r>
      <w:proofErr w:type="spellStart"/>
      <w:r>
        <w:t>cybersecurity</w:t>
      </w:r>
      <w:proofErr w:type="spellEnd"/>
      <w:r>
        <w:t xml:space="preserve"> firms?</w:t>
      </w:r>
      <w:r>
        <w:tab/>
        <w:t>He favors those with growing demand and strong revenue growth.</w:t>
      </w:r>
    </w:p>
    <w:p w:rsidR="00180B96" w:rsidRDefault="00180B96" w:rsidP="00180B96">
      <w:pPr>
        <w:pStyle w:val="Heading1"/>
      </w:pPr>
      <w:r>
        <w:t>How does Lynch assess companies with recurring maintenance revenue?</w:t>
      </w:r>
      <w:r>
        <w:tab/>
        <w:t>He favors them for their predictable and stable income.</w:t>
      </w:r>
    </w:p>
    <w:p w:rsidR="00180B96" w:rsidRDefault="00180B96" w:rsidP="00180B96">
      <w:pPr>
        <w:pStyle w:val="Heading1"/>
      </w:pPr>
      <w:r>
        <w:t>What is Lynch's view on investing in tourism-related businesses?</w:t>
      </w:r>
      <w:r>
        <w:tab/>
        <w:t>He favors them during travel booms but avoids them in downturns.</w:t>
      </w:r>
    </w:p>
    <w:p w:rsidR="00180B96" w:rsidRDefault="00180B96" w:rsidP="00180B96">
      <w:pPr>
        <w:pStyle w:val="Heading1"/>
      </w:pPr>
      <w:r>
        <w:lastRenderedPageBreak/>
        <w:t>How does Lynch handle companies with declining employee productivity?</w:t>
      </w:r>
      <w:r>
        <w:tab/>
        <w:t>He avoids them due to weakening operational efficiency.</w:t>
      </w:r>
    </w:p>
    <w:p w:rsidR="00180B96" w:rsidRDefault="00180B96" w:rsidP="00180B96">
      <w:pPr>
        <w:pStyle w:val="Heading1"/>
      </w:pPr>
      <w:r>
        <w:t>What is Lynch's opinion on companies with rising capital efficiency?</w:t>
      </w:r>
      <w:r>
        <w:tab/>
        <w:t>He favors them for their improved resource allocation.</w:t>
      </w:r>
    </w:p>
    <w:p w:rsidR="00180B96" w:rsidRDefault="00180B96" w:rsidP="00180B96">
      <w:pPr>
        <w:pStyle w:val="Heading1"/>
      </w:pPr>
      <w:r>
        <w:t>How does Lynch evaluate companies with expanding international markets?</w:t>
      </w:r>
      <w:r>
        <w:tab/>
        <w:t>He favors them for their global growth potential.</w:t>
      </w:r>
    </w:p>
    <w:p w:rsidR="00180B96" w:rsidRDefault="00180B96" w:rsidP="00180B96">
      <w:pPr>
        <w:pStyle w:val="Heading1"/>
      </w:pPr>
      <w:r>
        <w:t>What is Lynch's strategy for investing in payment processing companies?</w:t>
      </w:r>
      <w:r>
        <w:tab/>
        <w:t>He favors those with consistent transaction volume growth.</w:t>
      </w:r>
    </w:p>
    <w:p w:rsidR="00180B96" w:rsidRDefault="00180B96" w:rsidP="00180B96">
      <w:pPr>
        <w:pStyle w:val="Heading1"/>
      </w:pPr>
      <w:r>
        <w:t>How does Lynch assess companies with declining operating leverage?</w:t>
      </w:r>
      <w:r>
        <w:tab/>
        <w:t>He avoids them due to lower profitability potential.</w:t>
      </w:r>
    </w:p>
    <w:p w:rsidR="00180B96" w:rsidRDefault="00180B96" w:rsidP="00180B96">
      <w:pPr>
        <w:pStyle w:val="Heading1"/>
      </w:pPr>
      <w:r>
        <w:t>What is Lynch's view on investing in consumer lending companies?</w:t>
      </w:r>
      <w:r>
        <w:tab/>
        <w:t>He favors those with stable credit quality and rising loan demand.</w:t>
      </w:r>
    </w:p>
    <w:p w:rsidR="00180B96" w:rsidRDefault="00180B96" w:rsidP="00180B96">
      <w:pPr>
        <w:pStyle w:val="Heading1"/>
      </w:pPr>
      <w:r>
        <w:t>How does Lynch handle companies with frequent accounting restatements?</w:t>
      </w:r>
      <w:r>
        <w:tab/>
        <w:t>He avoids them due to financial reporting inconsistencies.</w:t>
      </w:r>
    </w:p>
    <w:p w:rsidR="00180B96" w:rsidRDefault="00180B96" w:rsidP="00180B96">
      <w:pPr>
        <w:pStyle w:val="Heading1"/>
      </w:pPr>
      <w:r>
        <w:t>What is Lynch's opinion on companies with stable operating costs?</w:t>
      </w:r>
      <w:r>
        <w:tab/>
        <w:t>He favors them for their consistent profitability.</w:t>
      </w:r>
    </w:p>
    <w:p w:rsidR="00180B96" w:rsidRDefault="00180B96" w:rsidP="00180B96">
      <w:pPr>
        <w:pStyle w:val="Heading1"/>
      </w:pPr>
      <w:r>
        <w:t>How does Lynch evaluate companies with rising ROE?</w:t>
      </w:r>
      <w:r>
        <w:tab/>
        <w:t>He favors them for their increasing financial efficiency.</w:t>
      </w:r>
    </w:p>
    <w:p w:rsidR="00180B96" w:rsidRDefault="00180B96" w:rsidP="00180B96">
      <w:pPr>
        <w:pStyle w:val="Heading1"/>
      </w:pPr>
      <w:r>
        <w:t>What is Lynch's strategy for investing in data analytics firms?</w:t>
      </w:r>
      <w:r>
        <w:tab/>
        <w:t>He favors those with strong recurring revenue and expanding client bases.</w:t>
      </w:r>
    </w:p>
    <w:p w:rsidR="00180B96" w:rsidRDefault="00180B96" w:rsidP="00180B96">
      <w:pPr>
        <w:pStyle w:val="Heading1"/>
      </w:pPr>
      <w:r>
        <w:lastRenderedPageBreak/>
        <w:t>How does Lynch assess companies with consistent sales growth?</w:t>
      </w:r>
      <w:r>
        <w:tab/>
        <w:t>He favors them for their reliable revenue performance.</w:t>
      </w:r>
    </w:p>
    <w:p w:rsidR="00180B96" w:rsidRDefault="00180B96" w:rsidP="00180B96">
      <w:pPr>
        <w:pStyle w:val="Heading1"/>
      </w:pPr>
      <w:r>
        <w:t>What is Lynch's view on investing in home improvement retailers?</w:t>
      </w:r>
      <w:r>
        <w:tab/>
        <w:t>He favors those with expanding customer demand and rising sales.</w:t>
      </w:r>
    </w:p>
    <w:p w:rsidR="00180B96" w:rsidRDefault="00180B96" w:rsidP="00180B96">
      <w:pPr>
        <w:pStyle w:val="Heading1"/>
      </w:pPr>
      <w:r>
        <w:t>How does Lynch handle companies with declining net income?</w:t>
      </w:r>
      <w:r>
        <w:tab/>
        <w:t>He avoids them due to deteriorating financial health.</w:t>
      </w:r>
    </w:p>
    <w:p w:rsidR="00180B96" w:rsidRDefault="00180B96" w:rsidP="00180B96">
      <w:pPr>
        <w:pStyle w:val="Heading1"/>
      </w:pPr>
      <w:r>
        <w:t>What is Lynch's opinion on companies with strong pricing power?</w:t>
      </w:r>
      <w:r>
        <w:tab/>
        <w:t>He favors them for their ability to maintain margins during inflation.</w:t>
      </w:r>
    </w:p>
    <w:p w:rsidR="00180B96" w:rsidRDefault="00180B96" w:rsidP="00180B96">
      <w:pPr>
        <w:pStyle w:val="Heading1"/>
      </w:pPr>
      <w:r>
        <w:t>How does Lynch assess companies with low customer acquisition costs?</w:t>
      </w:r>
      <w:r>
        <w:tab/>
        <w:t>He favors them for their efficient revenue growth.</w:t>
      </w:r>
    </w:p>
    <w:p w:rsidR="00180B96" w:rsidRDefault="00180B96" w:rsidP="00180B96">
      <w:pPr>
        <w:pStyle w:val="Heading1"/>
      </w:pPr>
      <w:r>
        <w:t>What is Lynch's strategy for investing in streaming platforms?</w:t>
      </w:r>
      <w:r>
        <w:tab/>
        <w:t>He favors those with growing subscriber bases and pricing power.</w:t>
      </w:r>
    </w:p>
    <w:p w:rsidR="00180B96" w:rsidRDefault="00180B96" w:rsidP="00180B96">
      <w:pPr>
        <w:pStyle w:val="Heading1"/>
      </w:pPr>
      <w:r>
        <w:t>How does Lynch evaluate companies with improving working capital?</w:t>
      </w:r>
      <w:r>
        <w:tab/>
        <w:t>He favors them for their financial efficiency.</w:t>
      </w:r>
    </w:p>
    <w:p w:rsidR="00180B96" w:rsidRDefault="00180B96" w:rsidP="00180B96">
      <w:pPr>
        <w:pStyle w:val="Heading1"/>
      </w:pPr>
      <w:r>
        <w:t>What is Lynch's opinion on companies with high brand loyalty?</w:t>
      </w:r>
      <w:r>
        <w:tab/>
        <w:t>He favors them for their pricing power and repeat business.</w:t>
      </w:r>
    </w:p>
    <w:p w:rsidR="00180B96" w:rsidRDefault="00180B96" w:rsidP="00180B96">
      <w:pPr>
        <w:pStyle w:val="Heading1"/>
      </w:pPr>
      <w:r>
        <w:t>How does Lynch handle companies with high litigation risks?</w:t>
      </w:r>
      <w:r>
        <w:tab/>
        <w:t>He avoids them due to legal uncertainties.</w:t>
      </w:r>
    </w:p>
    <w:p w:rsidR="00180B96" w:rsidRDefault="00180B96" w:rsidP="00180B96">
      <w:pPr>
        <w:pStyle w:val="Heading1"/>
      </w:pPr>
      <w:r>
        <w:t>What is Lynch's strategy for investing in healthcare technology firms?</w:t>
      </w:r>
      <w:r>
        <w:tab/>
        <w:t>He favors those with rising adoption rates and strong innovation.</w:t>
      </w:r>
    </w:p>
    <w:p w:rsidR="00180B96" w:rsidRDefault="00180B96" w:rsidP="00180B96">
      <w:pPr>
        <w:pStyle w:val="Heading1"/>
      </w:pPr>
      <w:r>
        <w:lastRenderedPageBreak/>
        <w:t>How does Lynch assess companies with rising interest coverage ratios?</w:t>
      </w:r>
      <w:r>
        <w:tab/>
        <w:t>He favors them for their financial stability.</w:t>
      </w:r>
    </w:p>
    <w:p w:rsidR="00180B96" w:rsidRDefault="00180B96" w:rsidP="00180B96">
      <w:pPr>
        <w:pStyle w:val="Heading1"/>
      </w:pPr>
      <w:r>
        <w:t>What is Lynch's view on investing in diversified financial services?</w:t>
      </w:r>
      <w:r>
        <w:tab/>
        <w:t>He favors those with stable loan portfolios and rising fee income.</w:t>
      </w:r>
    </w:p>
    <w:p w:rsidR="00180B96" w:rsidRDefault="00180B96" w:rsidP="00180B96">
      <w:pPr>
        <w:pStyle w:val="Heading1"/>
      </w:pPr>
      <w:r>
        <w:t>How does Lynch handle companies with frequent insider selling?</w:t>
      </w:r>
      <w:r>
        <w:tab/>
        <w:t>He avoids them due to potential negative signals.</w:t>
      </w:r>
    </w:p>
    <w:p w:rsidR="00180B96" w:rsidRDefault="00180B96" w:rsidP="00180B96">
      <w:pPr>
        <w:pStyle w:val="Heading1"/>
      </w:pPr>
      <w:r>
        <w:t>What is Lynch's opinion on companies with improving asset turnover?</w:t>
      </w:r>
      <w:r>
        <w:tab/>
        <w:t>He favors them for their efficient use of resources.</w:t>
      </w:r>
    </w:p>
    <w:p w:rsidR="00180B96" w:rsidRDefault="00180B96" w:rsidP="00180B96">
      <w:pPr>
        <w:pStyle w:val="Heading1"/>
      </w:pPr>
      <w:r>
        <w:t>How does Lynch evaluate companies with recurring service contracts?</w:t>
      </w:r>
      <w:r>
        <w:tab/>
        <w:t>He favors them for their predictable and stable revenue.</w:t>
      </w:r>
    </w:p>
    <w:p w:rsidR="00180B96" w:rsidRDefault="00180B96" w:rsidP="00180B96">
      <w:pPr>
        <w:pStyle w:val="Heading1"/>
      </w:pPr>
      <w:r>
        <w:t>What is Lynch's strategy for investing in real estate REITs?</w:t>
      </w:r>
      <w:r>
        <w:tab/>
        <w:t>He favors those with stable rental income and low debt.</w:t>
      </w:r>
    </w:p>
    <w:p w:rsidR="00180B96" w:rsidRDefault="00180B96" w:rsidP="00180B96">
      <w:pPr>
        <w:pStyle w:val="Heading1"/>
      </w:pPr>
      <w:r>
        <w:t>How does Lynch assess companies with rising retained earnings?</w:t>
      </w:r>
      <w:r>
        <w:tab/>
        <w:t>He favors them for their reinvestment potential.</w:t>
      </w:r>
    </w:p>
    <w:p w:rsidR="00180B96" w:rsidRDefault="00180B96" w:rsidP="00180B96">
      <w:pPr>
        <w:pStyle w:val="Heading1"/>
      </w:pPr>
      <w:r>
        <w:t>What is Lynch's view on investing in digital marketing firms?</w:t>
      </w:r>
      <w:r>
        <w:tab/>
        <w:t xml:space="preserve">He favors those with growing client portfolios and rising ad </w:t>
      </w:r>
      <w:proofErr w:type="gramStart"/>
      <w:r>
        <w:t>spend</w:t>
      </w:r>
      <w:proofErr w:type="gramEnd"/>
      <w:r>
        <w:t>.</w:t>
      </w:r>
    </w:p>
    <w:p w:rsidR="00180B96" w:rsidRDefault="00180B96" w:rsidP="00180B96">
      <w:pPr>
        <w:pStyle w:val="Heading1"/>
      </w:pPr>
      <w:r>
        <w:t>How does Lynch handle companies with declining product quality?</w:t>
      </w:r>
      <w:r>
        <w:tab/>
        <w:t>He avoids them due to reputational risks.</w:t>
      </w:r>
    </w:p>
    <w:p w:rsidR="00180B96" w:rsidRDefault="00180B96" w:rsidP="00180B96">
      <w:pPr>
        <w:pStyle w:val="Heading1"/>
      </w:pPr>
      <w:r>
        <w:t>What is Lynch's opinion on companies with stable cost structures?</w:t>
      </w:r>
      <w:r>
        <w:tab/>
        <w:t>He favors them for their consistent financial performance.</w:t>
      </w:r>
    </w:p>
    <w:p w:rsidR="00180B96" w:rsidRDefault="00180B96" w:rsidP="00180B96">
      <w:pPr>
        <w:pStyle w:val="Heading1"/>
      </w:pPr>
      <w:r>
        <w:lastRenderedPageBreak/>
        <w:t>How does Lynch assess companies with high customer satisfaction scores?</w:t>
      </w:r>
      <w:r>
        <w:tab/>
        <w:t>He favors them for their customer loyalty and repeat business.</w:t>
      </w:r>
    </w:p>
    <w:p w:rsidR="00180B96" w:rsidRDefault="00180B96" w:rsidP="00180B96">
      <w:pPr>
        <w:pStyle w:val="Heading1"/>
      </w:pPr>
      <w:r>
        <w:t>What is Lynch's strategy for investing in logistics companies?</w:t>
      </w:r>
      <w:r>
        <w:tab/>
        <w:t>He favors those with expanding market share and efficient operations.</w:t>
      </w:r>
    </w:p>
    <w:p w:rsidR="00180B96" w:rsidRDefault="00180B96" w:rsidP="00180B96">
      <w:pPr>
        <w:pStyle w:val="Heading1"/>
      </w:pPr>
      <w:r>
        <w:t>How does Lynch evaluate companies with rising tangible book value?</w:t>
      </w:r>
      <w:r>
        <w:tab/>
        <w:t>He favors them for their growing financial strength.</w:t>
      </w:r>
    </w:p>
    <w:p w:rsidR="00180B96" w:rsidRDefault="00180B96" w:rsidP="00180B96">
      <w:pPr>
        <w:pStyle w:val="Heading1"/>
      </w:pPr>
      <w:r>
        <w:t>What is Peter Lynch's core investment philosophy?</w:t>
      </w:r>
      <w:r>
        <w:tab/>
        <w:t>Lynch advocates for a long-term, research-driven, and common-sense approach to stock investing, focusing on individual companies rather than macroeconomic factors.</w:t>
      </w:r>
    </w:p>
    <w:p w:rsidR="00180B96" w:rsidRDefault="00180B96" w:rsidP="00180B96">
      <w:pPr>
        <w:pStyle w:val="Heading1"/>
      </w:pPr>
      <w:r>
        <w:t>Why does Lynch emphasize investing in what you know?</w:t>
      </w:r>
      <w:r>
        <w:tab/>
        <w:t>He believes investors can gain an edge by investing in companies they understand, as it allows them to recognize strong business models before Wall Street does.</w:t>
      </w:r>
    </w:p>
    <w:p w:rsidR="00180B96" w:rsidRDefault="00180B96" w:rsidP="00180B96">
      <w:pPr>
        <w:pStyle w:val="Heading1"/>
      </w:pPr>
      <w:r>
        <w:t>How does Lynch differentiate between good and bad stocks?</w:t>
      </w:r>
      <w:r>
        <w:tab/>
        <w:t>Lynch differentiates based on earnings growth, financial stability, and competitive advantages, favoring companies with solid fundamentals and growth potential.</w:t>
      </w:r>
    </w:p>
    <w:p w:rsidR="00180B96" w:rsidRDefault="00180B96" w:rsidP="00180B96">
      <w:pPr>
        <w:pStyle w:val="Heading1"/>
      </w:pPr>
      <w:r>
        <w:t>What are the six categories of stocks according to Lynch?</w:t>
      </w:r>
      <w:r>
        <w:tab/>
        <w:t xml:space="preserve">Lynch categorizes stocks into slow growers, stalwarts, fast growers, </w:t>
      </w:r>
      <w:proofErr w:type="spellStart"/>
      <w:r>
        <w:t>cyclicals</w:t>
      </w:r>
      <w:proofErr w:type="spellEnd"/>
      <w:r>
        <w:t>, turnarounds, and asset plays, each requiring a different investment approach.</w:t>
      </w:r>
    </w:p>
    <w:p w:rsidR="00180B96" w:rsidRDefault="00180B96" w:rsidP="00180B96">
      <w:pPr>
        <w:pStyle w:val="Heading1"/>
      </w:pPr>
      <w:r>
        <w:t>How does Lynch define a 'fast grower'?</w:t>
      </w:r>
      <w:r>
        <w:tab/>
        <w:t>A fast grower is a company expanding earnings at 20-25% annually, offering high return potential if growth continues sustainably.</w:t>
      </w:r>
    </w:p>
    <w:p w:rsidR="00180B96" w:rsidRDefault="00180B96" w:rsidP="00180B96">
      <w:pPr>
        <w:pStyle w:val="Heading1"/>
      </w:pPr>
      <w:r>
        <w:lastRenderedPageBreak/>
        <w:t xml:space="preserve">What </w:t>
      </w:r>
      <w:proofErr w:type="gramStart"/>
      <w:r>
        <w:t>are 'stalwarts' in Lynch's stock categorization</w:t>
      </w:r>
      <w:proofErr w:type="gramEnd"/>
      <w:r>
        <w:t>?</w:t>
      </w:r>
      <w:r>
        <w:tab/>
        <w:t>Stalwarts are large, well-established companies with steady but moderate growth, providing lower risk but consistent returns.</w:t>
      </w:r>
    </w:p>
    <w:p w:rsidR="00180B96" w:rsidRDefault="00180B96" w:rsidP="00180B96">
      <w:pPr>
        <w:pStyle w:val="Heading1"/>
      </w:pPr>
      <w:r>
        <w:t>Why does Lynch recommend investing in 'slow growers'?</w:t>
      </w:r>
      <w:r>
        <w:tab/>
        <w:t>Though slow growers have lower growth, they often offer strong dividends, making them suitable for conservative investors.</w:t>
      </w:r>
    </w:p>
    <w:p w:rsidR="00180B96" w:rsidRDefault="00180B96" w:rsidP="00180B96">
      <w:pPr>
        <w:pStyle w:val="Heading1"/>
      </w:pPr>
      <w:r>
        <w:t>How does Lynch identify '</w:t>
      </w:r>
      <w:proofErr w:type="spellStart"/>
      <w:r>
        <w:t>cyclicals</w:t>
      </w:r>
      <w:proofErr w:type="spellEnd"/>
      <w:r>
        <w:t>'?</w:t>
      </w:r>
      <w:r>
        <w:tab/>
      </w:r>
      <w:proofErr w:type="spellStart"/>
      <w:r>
        <w:t>Cyclicals</w:t>
      </w:r>
      <w:proofErr w:type="spellEnd"/>
      <w:r>
        <w:t xml:space="preserve"> experience fluctuations tied to economic cycles, requiring investors to buy at lows and sell at highs for maximum gains.</w:t>
      </w:r>
    </w:p>
    <w:p w:rsidR="00180B96" w:rsidRDefault="00180B96" w:rsidP="00180B96">
      <w:pPr>
        <w:pStyle w:val="Heading1"/>
      </w:pPr>
      <w:r>
        <w:t xml:space="preserve">What </w:t>
      </w:r>
      <w:proofErr w:type="gramStart"/>
      <w:r>
        <w:t>are 'turnarounds' in Lynch's strategy</w:t>
      </w:r>
      <w:proofErr w:type="gramEnd"/>
      <w:r>
        <w:t>?</w:t>
      </w:r>
      <w:r>
        <w:tab/>
        <w:t>Turnarounds are troubled companies with potential for recovery, offering high risk but significant upside if the business improves.</w:t>
      </w:r>
    </w:p>
    <w:p w:rsidR="00180B96" w:rsidRDefault="00180B96" w:rsidP="00180B96">
      <w:pPr>
        <w:pStyle w:val="Heading1"/>
      </w:pPr>
      <w:r>
        <w:t>How does Lynch describe 'asset plays'?</w:t>
      </w:r>
      <w:r>
        <w:tab/>
        <w:t>Asset plays are undervalued companies with hidden assets, such as real estate or patents, which can lead to strong future gains.</w:t>
      </w:r>
    </w:p>
    <w:p w:rsidR="00180B96" w:rsidRDefault="00180B96" w:rsidP="00180B96">
      <w:pPr>
        <w:pStyle w:val="Heading1"/>
      </w:pPr>
      <w:r>
        <w:t xml:space="preserve">What role does earnings growth play in </w:t>
      </w:r>
      <w:proofErr w:type="spellStart"/>
      <w:r>
        <w:t>Lynch‚Äôs</w:t>
      </w:r>
      <w:proofErr w:type="spellEnd"/>
      <w:r>
        <w:t xml:space="preserve"> strategy?</w:t>
      </w:r>
      <w:r>
        <w:tab/>
        <w:t>Lynch focuses on earnings growth as the primary driver of stock price appreciation, favoring companies with sustainable expansion.</w:t>
      </w:r>
    </w:p>
    <w:p w:rsidR="00180B96" w:rsidRDefault="00180B96" w:rsidP="00180B96">
      <w:pPr>
        <w:pStyle w:val="Heading1"/>
      </w:pPr>
      <w:r>
        <w:t>Why does Lynch favor P/E ratios relative to growth rates?</w:t>
      </w:r>
      <w:r>
        <w:tab/>
        <w:t>He believes a low P/E ratio relative to growth rate indicates undervaluation, making it a key metric in his stock selection.</w:t>
      </w:r>
    </w:p>
    <w:p w:rsidR="00180B96" w:rsidRDefault="00180B96" w:rsidP="00180B96">
      <w:pPr>
        <w:pStyle w:val="Heading1"/>
      </w:pPr>
      <w:r>
        <w:t>How does Lynch use PEG ratio in stock analysis?</w:t>
      </w:r>
      <w:r>
        <w:tab/>
        <w:t>The PEG ratio (P/E divided by growth rate) helps Lynch identify stocks that are cheap relative to their growth potential.</w:t>
      </w:r>
    </w:p>
    <w:p w:rsidR="00180B96" w:rsidRDefault="00180B96" w:rsidP="00180B96">
      <w:pPr>
        <w:pStyle w:val="Heading1"/>
      </w:pPr>
      <w:r>
        <w:lastRenderedPageBreak/>
        <w:t>What is Lynch's view on diversification?</w:t>
      </w:r>
      <w:r>
        <w:tab/>
        <w:t>Lynch believes in focused portfolios, investing in the best opportunities rather than excessive diversification.</w:t>
      </w:r>
    </w:p>
    <w:p w:rsidR="00180B96" w:rsidRDefault="00180B96" w:rsidP="00180B96">
      <w:pPr>
        <w:pStyle w:val="Heading1"/>
      </w:pPr>
      <w:r>
        <w:t>Why does Lynch prefer individual stock-picking over index funds?</w:t>
      </w:r>
      <w:r>
        <w:tab/>
        <w:t>He prefers individual stocks because they offer better potential returns than index funds, provided the investor does thorough research.</w:t>
      </w:r>
    </w:p>
    <w:p w:rsidR="00180B96" w:rsidRDefault="00180B96" w:rsidP="00180B96">
      <w:pPr>
        <w:pStyle w:val="Heading1"/>
      </w:pPr>
      <w:r>
        <w:t>How does Lynch determine when to sell a stock?</w:t>
      </w:r>
      <w:r>
        <w:tab/>
        <w:t>Lynch sells stocks when their fundamentals deteriorate, they become overvalued, or he finds a better opportunity.</w:t>
      </w:r>
    </w:p>
    <w:p w:rsidR="00180B96" w:rsidRDefault="00180B96" w:rsidP="00180B96">
      <w:pPr>
        <w:pStyle w:val="Heading1"/>
      </w:pPr>
      <w:r>
        <w:t>Why does Lynch avoid market timing?</w:t>
      </w:r>
      <w:r>
        <w:tab/>
        <w:t>He avoids market timing, believing that long-term investing yields better results than trying to predict short-term movements.</w:t>
      </w:r>
    </w:p>
    <w:p w:rsidR="00180B96" w:rsidRDefault="00180B96" w:rsidP="00180B96">
      <w:pPr>
        <w:pStyle w:val="Heading1"/>
      </w:pPr>
      <w:r>
        <w:t>What is Lynch's perspective on short-term market movements?</w:t>
      </w:r>
      <w:r>
        <w:tab/>
        <w:t>Lynch dismisses short-term fluctuations as noise, focusing instead on long-term company performance.</w:t>
      </w:r>
    </w:p>
    <w:p w:rsidR="00180B96" w:rsidRDefault="00180B96" w:rsidP="00180B96">
      <w:pPr>
        <w:pStyle w:val="Heading1"/>
      </w:pPr>
      <w:r>
        <w:t>How does Lynch define '</w:t>
      </w:r>
      <w:proofErr w:type="spellStart"/>
      <w:r>
        <w:t>tenbaggers</w:t>
      </w:r>
      <w:proofErr w:type="spellEnd"/>
      <w:r>
        <w:t>' and why are they important?</w:t>
      </w:r>
      <w:r>
        <w:tab/>
        <w:t xml:space="preserve">A </w:t>
      </w:r>
      <w:proofErr w:type="spellStart"/>
      <w:r>
        <w:t>tenbagger</w:t>
      </w:r>
      <w:proofErr w:type="spellEnd"/>
      <w:r>
        <w:t xml:space="preserve"> is a stock that appreciates tenfold, which can significantly boost portfolio returns if identified early.</w:t>
      </w:r>
    </w:p>
    <w:p w:rsidR="00180B96" w:rsidRDefault="00180B96" w:rsidP="00180B96">
      <w:pPr>
        <w:pStyle w:val="Heading1"/>
      </w:pPr>
      <w:r>
        <w:t xml:space="preserve">What does Lynch look for in a </w:t>
      </w:r>
      <w:proofErr w:type="spellStart"/>
      <w:r>
        <w:t>company‚Äôs</w:t>
      </w:r>
      <w:proofErr w:type="spellEnd"/>
      <w:r>
        <w:t xml:space="preserve"> financial statements?</w:t>
      </w:r>
      <w:r>
        <w:tab/>
        <w:t>He examines earnings trends, balance sheet strength, and cash flow to determine financial health.</w:t>
      </w:r>
    </w:p>
    <w:p w:rsidR="00583D4F" w:rsidRPr="00516AE6" w:rsidRDefault="00796866" w:rsidP="00583D4F">
      <w:pPr>
        <w:pStyle w:val="Heading1"/>
      </w:pPr>
      <w:r w:rsidRPr="00516AE6">
        <w:t xml:space="preserve">## </w:t>
      </w:r>
      <w:r w:rsidR="00583D4F" w:rsidRPr="00516AE6">
        <w:t>Programming Languages &amp; Software Employed in Data Science - All the Tools You Need</w:t>
      </w:r>
    </w:p>
    <w:p w:rsidR="00180B96" w:rsidRDefault="00180B96" w:rsidP="00BF53E4"/>
    <w:p w:rsidR="00180B96" w:rsidRDefault="00180B96" w:rsidP="00180B96">
      <w:pPr>
        <w:pStyle w:val="Heading1"/>
      </w:pPr>
      <w:r>
        <w:lastRenderedPageBreak/>
        <w:t xml:space="preserve">How does Lynch evaluate a </w:t>
      </w:r>
      <w:proofErr w:type="spellStart"/>
      <w:r>
        <w:t>company‚Äôs</w:t>
      </w:r>
      <w:proofErr w:type="spellEnd"/>
      <w:r>
        <w:t xml:space="preserve"> debt levels?</w:t>
      </w:r>
      <w:r>
        <w:tab/>
        <w:t>Lynch avoids highly leveraged companies, preferring firms with manageable debt and strong cash flow.</w:t>
      </w:r>
    </w:p>
    <w:p w:rsidR="00180B96" w:rsidRDefault="00180B96" w:rsidP="00180B96">
      <w:pPr>
        <w:pStyle w:val="Heading1"/>
      </w:pPr>
      <w:r>
        <w:t>Why does Lynch believe in holding stocks for the long term?</w:t>
      </w:r>
      <w:r>
        <w:tab/>
        <w:t>He advocates long-term holding, allowing compounding and growth to maximize returns.</w:t>
      </w:r>
    </w:p>
    <w:p w:rsidR="00180B96" w:rsidRDefault="00180B96" w:rsidP="00180B96">
      <w:pPr>
        <w:pStyle w:val="Heading1"/>
      </w:pPr>
      <w:r>
        <w:t>How does Lynch approach sector-based investing?</w:t>
      </w:r>
      <w:r>
        <w:tab/>
        <w:t>Lynch invests across various sectors but favors those with strong long-term potential and less market hype.</w:t>
      </w:r>
    </w:p>
    <w:p w:rsidR="00180B96" w:rsidRDefault="00180B96" w:rsidP="00180B96">
      <w:pPr>
        <w:pStyle w:val="Heading1"/>
      </w:pPr>
      <w:r>
        <w:t>What are Lynch's thoughts on IPOs?</w:t>
      </w:r>
      <w:r>
        <w:tab/>
        <w:t>He is skeptical of IPOs, believing they are often overpriced and should be approached cautiously.</w:t>
      </w:r>
    </w:p>
    <w:p w:rsidR="00180B96" w:rsidRDefault="00180B96" w:rsidP="00180B96">
      <w:pPr>
        <w:pStyle w:val="Heading1"/>
      </w:pPr>
      <w:r>
        <w:t>Why does Lynch caution against hot stock tips?</w:t>
      </w:r>
      <w:r>
        <w:tab/>
        <w:t>Lynch warns against following tips blindly, stressing independent research.</w:t>
      </w:r>
    </w:p>
    <w:p w:rsidR="00180B96" w:rsidRDefault="00180B96" w:rsidP="00180B96">
      <w:pPr>
        <w:pStyle w:val="Heading1"/>
      </w:pPr>
      <w:r>
        <w:t>How does Lynch use company management quality in his evaluation?</w:t>
      </w:r>
      <w:r>
        <w:tab/>
        <w:t>Strong management indicates a company's ability to execute strategy, making it a key evaluation factor for Lynch.</w:t>
      </w:r>
    </w:p>
    <w:p w:rsidR="00180B96" w:rsidRDefault="00180B96" w:rsidP="00180B96">
      <w:pPr>
        <w:pStyle w:val="Heading1"/>
      </w:pPr>
      <w:r>
        <w:t>Why does Lynch believe the individual investor has an advantage?</w:t>
      </w:r>
      <w:r>
        <w:tab/>
        <w:t>Individual investors can move faster and invest in overlooked opportunities, unlike large institutions.</w:t>
      </w:r>
    </w:p>
    <w:p w:rsidR="00180B96" w:rsidRDefault="00180B96" w:rsidP="00180B96">
      <w:pPr>
        <w:pStyle w:val="Heading1"/>
      </w:pPr>
      <w:r>
        <w:t>How does Lynch handle bear markets?</w:t>
      </w:r>
      <w:r>
        <w:tab/>
        <w:t>During bear markets, Lynch stays invested and looks for bargains in high-quality stocks.</w:t>
      </w:r>
    </w:p>
    <w:p w:rsidR="00180B96" w:rsidRDefault="00180B96" w:rsidP="00180B96">
      <w:pPr>
        <w:pStyle w:val="Heading1"/>
      </w:pPr>
      <w:r>
        <w:t xml:space="preserve">What is </w:t>
      </w:r>
      <w:proofErr w:type="spellStart"/>
      <w:r>
        <w:t>Lynch‚Äôs</w:t>
      </w:r>
      <w:proofErr w:type="spellEnd"/>
      <w:r>
        <w:t xml:space="preserve"> approach to investing during recessions?</w:t>
      </w:r>
      <w:r>
        <w:tab/>
        <w:t>Recessions create opportunities to buy great companies at discounted prices, which Lynch capitalizes on.</w:t>
      </w:r>
    </w:p>
    <w:p w:rsidR="00180B96" w:rsidRDefault="00180B96" w:rsidP="00180B96">
      <w:pPr>
        <w:pStyle w:val="Heading1"/>
      </w:pPr>
      <w:r>
        <w:lastRenderedPageBreak/>
        <w:t>Why does Lynch believe successful investing is about psychology?</w:t>
      </w:r>
      <w:r>
        <w:tab/>
        <w:t xml:space="preserve">He believes investor </w:t>
      </w:r>
      <w:proofErr w:type="spellStart"/>
      <w:r>
        <w:t>psychology‚Äîstaying</w:t>
      </w:r>
      <w:proofErr w:type="spellEnd"/>
      <w:r>
        <w:t xml:space="preserve"> patient, rational, and </w:t>
      </w:r>
      <w:proofErr w:type="spellStart"/>
      <w:r>
        <w:t>disciplined‚Äîis</w:t>
      </w:r>
      <w:proofErr w:type="spellEnd"/>
      <w:r>
        <w:t xml:space="preserve"> crucial to success.</w:t>
      </w:r>
    </w:p>
    <w:p w:rsidR="00180B96" w:rsidRDefault="00180B96" w:rsidP="00180B96">
      <w:pPr>
        <w:pStyle w:val="Heading1"/>
      </w:pPr>
      <w:r>
        <w:t>How does Lynch define risk in investing?</w:t>
      </w:r>
      <w:r>
        <w:tab/>
        <w:t>Lynch defines risk as the possibility of losing money due to poor stock selection rather than market volatility.</w:t>
      </w:r>
    </w:p>
    <w:p w:rsidR="00180B96" w:rsidRDefault="00180B96" w:rsidP="00180B96">
      <w:pPr>
        <w:pStyle w:val="Heading1"/>
      </w:pPr>
      <w:r>
        <w:t>What is Lynch's view on stop-loss orders?</w:t>
      </w:r>
      <w:r>
        <w:tab/>
        <w:t>He opposes stop-loss orders, as they can trigger unnecessary selling based on short-term price movements.</w:t>
      </w:r>
    </w:p>
    <w:p w:rsidR="00180B96" w:rsidRDefault="00180B96" w:rsidP="00180B96">
      <w:pPr>
        <w:pStyle w:val="Heading1"/>
      </w:pPr>
      <w:r>
        <w:t>How does Lynch approach portfolio management?</w:t>
      </w:r>
      <w:r>
        <w:tab/>
        <w:t>Lynch maintains a balance of stocks across different categories to mitigate risk and optimize returns.</w:t>
      </w:r>
    </w:p>
    <w:p w:rsidR="00180B96" w:rsidRDefault="00180B96" w:rsidP="00180B96">
      <w:pPr>
        <w:pStyle w:val="Heading1"/>
      </w:pPr>
      <w:r>
        <w:t>Why does Lynch advocate for continuous learning in investing?</w:t>
      </w:r>
      <w:r>
        <w:tab/>
        <w:t>Continuous learning helps investors refine their strategies and adapt to market changes.</w:t>
      </w:r>
    </w:p>
    <w:p w:rsidR="00180B96" w:rsidRDefault="00180B96" w:rsidP="00180B96">
      <w:pPr>
        <w:pStyle w:val="Heading1"/>
      </w:pPr>
      <w:r>
        <w:t>What is Lynch's stance on dividends?</w:t>
      </w:r>
      <w:r>
        <w:tab/>
        <w:t>While he prefers growth stocks, Lynch appreciates dividends as a sign of financial health and investor rewards.</w:t>
      </w:r>
    </w:p>
    <w:p w:rsidR="00180B96" w:rsidRDefault="00180B96" w:rsidP="00180B96">
      <w:pPr>
        <w:pStyle w:val="Heading1"/>
      </w:pPr>
      <w:r>
        <w:t>How does Lynch recommend dealing with stock market volatility?</w:t>
      </w:r>
      <w:r>
        <w:tab/>
        <w:t>He advises staying calm during volatility, using it as an opportunity rather than a threat.</w:t>
      </w:r>
    </w:p>
    <w:p w:rsidR="00180B96" w:rsidRDefault="00180B96" w:rsidP="00180B96">
      <w:pPr>
        <w:pStyle w:val="Heading1"/>
      </w:pPr>
      <w:r>
        <w:t>Why does Lynch believe most investors fail?</w:t>
      </w:r>
      <w:r>
        <w:tab/>
        <w:t>Investors fail due to impatience, lack of research, and emotional decision-making.</w:t>
      </w:r>
    </w:p>
    <w:p w:rsidR="00180B96" w:rsidRDefault="00180B96" w:rsidP="00180B96">
      <w:pPr>
        <w:pStyle w:val="Heading1"/>
      </w:pPr>
      <w:r>
        <w:t>What is Lynch's strategy for researching stocks?</w:t>
      </w:r>
      <w:r>
        <w:tab/>
      </w:r>
      <w:proofErr w:type="gramStart"/>
      <w:r>
        <w:t>Lynch reads financial reports, industry news, and management commentary to identify investment opportunities.</w:t>
      </w:r>
      <w:proofErr w:type="gramEnd"/>
    </w:p>
    <w:p w:rsidR="00180B96" w:rsidRDefault="00180B96" w:rsidP="00180B96">
      <w:pPr>
        <w:pStyle w:val="Heading1"/>
      </w:pPr>
      <w:r>
        <w:t>How does Lynch use store visits for investment insights?</w:t>
      </w:r>
      <w:r>
        <w:tab/>
        <w:t>Visiting stores and using products helps Lynch identify strong businesses before Wall Street notices.</w:t>
      </w:r>
    </w:p>
    <w:p w:rsidR="00180B96" w:rsidRDefault="00180B96" w:rsidP="00180B96">
      <w:pPr>
        <w:pStyle w:val="Heading1"/>
      </w:pPr>
      <w:r>
        <w:lastRenderedPageBreak/>
        <w:t>What does Lynch mean by 'story stocks' and why does he warn against them?</w:t>
      </w:r>
      <w:r>
        <w:tab/>
        <w:t>Story stocks are those driven by hype rather than fundamentals, which Lynch warns against as they often underperform.</w:t>
      </w:r>
    </w:p>
    <w:p w:rsidR="00180B96" w:rsidRDefault="00180B96" w:rsidP="00180B96">
      <w:pPr>
        <w:pStyle w:val="Heading1"/>
      </w:pPr>
      <w:r>
        <w:t>How does Lynch approach investing in small-cap stocks?</w:t>
      </w:r>
      <w:r>
        <w:tab/>
        <w:t>He likes small-cap stocks with strong growth potential that are often ignored by analysts.</w:t>
      </w:r>
    </w:p>
    <w:p w:rsidR="00180B96" w:rsidRDefault="00180B96" w:rsidP="00180B96">
      <w:pPr>
        <w:pStyle w:val="Heading1"/>
      </w:pPr>
      <w:r>
        <w:t>Why does Lynch believe in keeping investment decisions simple?</w:t>
      </w:r>
      <w:r>
        <w:tab/>
        <w:t>Lynch believes in keeping investing straightforward, focusing on fundamentals rather than complex strategies.</w:t>
      </w:r>
    </w:p>
    <w:p w:rsidR="00180B96" w:rsidRDefault="00180B96" w:rsidP="00180B96">
      <w:pPr>
        <w:pStyle w:val="Heading1"/>
      </w:pPr>
      <w:r>
        <w:t xml:space="preserve">What is </w:t>
      </w:r>
      <w:proofErr w:type="spellStart"/>
      <w:r>
        <w:t>Lynch‚Äôs</w:t>
      </w:r>
      <w:proofErr w:type="spellEnd"/>
      <w:r>
        <w:t xml:space="preserve"> view on technical analysis?</w:t>
      </w:r>
      <w:r>
        <w:tab/>
        <w:t>He dismisses technical analysis, favoring fundamental research instead.</w:t>
      </w:r>
    </w:p>
    <w:p w:rsidR="00180B96" w:rsidRDefault="00180B96" w:rsidP="00180B96">
      <w:pPr>
        <w:pStyle w:val="Heading1"/>
      </w:pPr>
      <w:r>
        <w:t>How does Lynch incorporate economic trends into his decisions?</w:t>
      </w:r>
      <w:r>
        <w:tab/>
        <w:t>Economic trends provide context but do not dictate individual stock decisions for Lynch.</w:t>
      </w:r>
    </w:p>
    <w:p w:rsidR="00180B96" w:rsidRDefault="00180B96" w:rsidP="00180B96">
      <w:pPr>
        <w:pStyle w:val="Heading1"/>
      </w:pPr>
      <w:r>
        <w:t>Why does Lynch favor companies with simple business models?</w:t>
      </w:r>
      <w:r>
        <w:tab/>
        <w:t>Lynch favors businesses with simple, understandable models that have strong growth prospects.</w:t>
      </w:r>
    </w:p>
    <w:p w:rsidR="00180B96" w:rsidRDefault="00180B96" w:rsidP="00180B96">
      <w:pPr>
        <w:pStyle w:val="Heading1"/>
      </w:pPr>
      <w:r>
        <w:t>What is Lynch's perspective on stock buybacks?</w:t>
      </w:r>
      <w:r>
        <w:tab/>
        <w:t>Stock buybacks are positive if done at undervalued prices, as they enhance shareholder value.</w:t>
      </w:r>
    </w:p>
    <w:p w:rsidR="00180B96" w:rsidRDefault="00180B96" w:rsidP="00180B96">
      <w:pPr>
        <w:pStyle w:val="Heading1"/>
      </w:pPr>
      <w:r>
        <w:t>How does Lynch differentiate between good and bad acquisitions?</w:t>
      </w:r>
      <w:r>
        <w:tab/>
        <w:t xml:space="preserve">Good acquisitions strengthen a </w:t>
      </w:r>
      <w:proofErr w:type="spellStart"/>
      <w:r>
        <w:t>company‚Äôs</w:t>
      </w:r>
      <w:proofErr w:type="spellEnd"/>
      <w:r>
        <w:t xml:space="preserve"> core business, while bad ones dilute value or increase debt unnecessarily.</w:t>
      </w:r>
    </w:p>
    <w:p w:rsidR="00180B96" w:rsidRDefault="00180B96" w:rsidP="00180B96">
      <w:pPr>
        <w:pStyle w:val="Heading1"/>
      </w:pPr>
      <w:r>
        <w:t>Why does Lynch focus on a company's long-term earnings potential?</w:t>
      </w:r>
      <w:r>
        <w:tab/>
        <w:t>He focuses on sustainable long-term earnings rather than short-term market trends.</w:t>
      </w:r>
    </w:p>
    <w:p w:rsidR="00180B96" w:rsidRDefault="00180B96" w:rsidP="00180B96">
      <w:pPr>
        <w:pStyle w:val="Heading1"/>
      </w:pPr>
      <w:r>
        <w:lastRenderedPageBreak/>
        <w:t>How does Lynch approach international investing?</w:t>
      </w:r>
      <w:r>
        <w:tab/>
        <w:t>Lynch primarily invests in domestic markets but does not rule out strong international opportunities.</w:t>
      </w:r>
    </w:p>
    <w:p w:rsidR="00180B96" w:rsidRDefault="00180B96" w:rsidP="00180B96">
      <w:pPr>
        <w:pStyle w:val="Heading1"/>
      </w:pPr>
      <w:r>
        <w:t>What is Lynch's take on investing in commodities?</w:t>
      </w:r>
      <w:r>
        <w:tab/>
        <w:t>Commodity investments are risky and cyclical, making them less attractive for long-term growth investors.</w:t>
      </w:r>
    </w:p>
    <w:p w:rsidR="00180B96" w:rsidRDefault="00180B96" w:rsidP="00180B96">
      <w:pPr>
        <w:pStyle w:val="Heading1"/>
      </w:pPr>
      <w:r>
        <w:t>Why does Lynch say that patience is a key investing trait?</w:t>
      </w:r>
      <w:r>
        <w:tab/>
        <w:t>Patience allows investors to benefit from long-term stock appreciation, a key element of Lynch's philosophy.</w:t>
      </w:r>
    </w:p>
    <w:p w:rsidR="00583D4F" w:rsidRPr="00BF53E4" w:rsidRDefault="00583D4F" w:rsidP="00180B96"/>
    <w:sectPr w:rsidR="00583D4F" w:rsidRPr="00BF53E4" w:rsidSect="00E86E5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ba0NDQ2MrU0NTU3sTBU0lEKTi0uzszPAykwNK4FAJ+vjQMtAAAA"/>
  </w:docVars>
  <w:rsids>
    <w:rsidRoot w:val="00673C84"/>
    <w:rsid w:val="00041114"/>
    <w:rsid w:val="00072B44"/>
    <w:rsid w:val="000D2C92"/>
    <w:rsid w:val="00180B96"/>
    <w:rsid w:val="002C618D"/>
    <w:rsid w:val="002C6A3F"/>
    <w:rsid w:val="002C7DEC"/>
    <w:rsid w:val="002D471C"/>
    <w:rsid w:val="002D690A"/>
    <w:rsid w:val="002E6F6C"/>
    <w:rsid w:val="00347258"/>
    <w:rsid w:val="0045517E"/>
    <w:rsid w:val="00516AE6"/>
    <w:rsid w:val="00583D4F"/>
    <w:rsid w:val="00673C84"/>
    <w:rsid w:val="007130B9"/>
    <w:rsid w:val="0071565B"/>
    <w:rsid w:val="007260BE"/>
    <w:rsid w:val="00771774"/>
    <w:rsid w:val="00796866"/>
    <w:rsid w:val="007C21AB"/>
    <w:rsid w:val="00857901"/>
    <w:rsid w:val="00871D09"/>
    <w:rsid w:val="008B65C3"/>
    <w:rsid w:val="00901804"/>
    <w:rsid w:val="00A846CF"/>
    <w:rsid w:val="00AA31F9"/>
    <w:rsid w:val="00BF53E4"/>
    <w:rsid w:val="00E165A9"/>
    <w:rsid w:val="00E86E5F"/>
    <w:rsid w:val="00F02DB8"/>
    <w:rsid w:val="00F421C8"/>
    <w:rsid w:val="00F61471"/>
    <w:rsid w:val="00FE613D"/>
    <w:rsid w:val="00FE7F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7901"/>
    <w:pPr>
      <w:spacing w:after="200" w:line="276" w:lineRule="auto"/>
    </w:pPr>
    <w:rPr>
      <w:rFonts w:eastAsiaTheme="minorEastAsia"/>
      <w:kern w:val="0"/>
    </w:rPr>
  </w:style>
  <w:style w:type="paragraph" w:styleId="Heading1">
    <w:name w:val="heading 1"/>
    <w:basedOn w:val="Normal"/>
    <w:next w:val="Normal"/>
    <w:link w:val="Heading1Char"/>
    <w:uiPriority w:val="9"/>
    <w:qFormat/>
    <w:rsid w:val="0085790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7901"/>
    <w:rPr>
      <w:rFonts w:asciiTheme="majorHAnsi" w:eastAsiaTheme="majorEastAsia" w:hAnsiTheme="majorHAnsi" w:cstheme="majorBidi"/>
      <w:b/>
      <w:bCs/>
      <w:color w:val="2F5496" w:themeColor="accent1" w:themeShade="BF"/>
      <w:kern w:val="0"/>
      <w:sz w:val="28"/>
      <w:szCs w:val="2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E5DE5-E6E4-4C84-8346-D1768B26A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74</Pages>
  <Words>13635</Words>
  <Characters>77724</Characters>
  <Application>Microsoft Office Word</Application>
  <DocSecurity>0</DocSecurity>
  <Lines>647</Lines>
  <Paragraphs>182</Paragraphs>
  <ScaleCrop>false</ScaleCrop>
  <Company/>
  <LinksUpToDate>false</LinksUpToDate>
  <CharactersWithSpaces>91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stina  Hristova</dc:creator>
  <cp:keywords/>
  <dc:description/>
  <cp:lastModifiedBy>HP</cp:lastModifiedBy>
  <cp:revision>29</cp:revision>
  <cp:lastPrinted>2023-11-09T08:16:00Z</cp:lastPrinted>
  <dcterms:created xsi:type="dcterms:W3CDTF">2023-11-08T09:52:00Z</dcterms:created>
  <dcterms:modified xsi:type="dcterms:W3CDTF">2025-03-28T05:23:00Z</dcterms:modified>
</cp:coreProperties>
</file>